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4500F" w14:textId="3858A080" w:rsidR="001553E1" w:rsidRPr="001178D6" w:rsidRDefault="00CC6F4F" w:rsidP="00007A68">
      <w:pPr>
        <w:rPr>
          <w:rFonts w:ascii="Segoe UI Black" w:hAnsi="Segoe UI Black" w:cs="Arial"/>
          <w:sz w:val="48"/>
          <w:szCs w:val="48"/>
        </w:rPr>
      </w:pPr>
      <w:r>
        <w:rPr>
          <w:rFonts w:ascii="Segoe UI Black" w:hAnsi="Segoe UI Black"/>
          <w:b/>
          <w:sz w:val="48"/>
          <w:szCs w:val="48"/>
        </w:rPr>
        <w:t xml:space="preserve">                       </w:t>
      </w:r>
      <w:r w:rsidR="00AD10CB" w:rsidRPr="001178D6">
        <w:rPr>
          <w:rFonts w:ascii="Segoe UI Black" w:hAnsi="Segoe UI Black"/>
          <w:b/>
          <w:sz w:val="48"/>
          <w:szCs w:val="48"/>
        </w:rPr>
        <w:t>J</w:t>
      </w:r>
      <w:r w:rsidR="003445BA">
        <w:rPr>
          <w:rFonts w:ascii="Segoe UI Black" w:hAnsi="Segoe UI Black"/>
          <w:b/>
          <w:sz w:val="48"/>
          <w:szCs w:val="48"/>
        </w:rPr>
        <w:t>EONGSOO</w:t>
      </w:r>
      <w:r w:rsidR="00AD10CB" w:rsidRPr="001178D6">
        <w:rPr>
          <w:rFonts w:ascii="Segoe UI Black" w:hAnsi="Segoe UI Black"/>
          <w:b/>
          <w:sz w:val="48"/>
          <w:szCs w:val="48"/>
        </w:rPr>
        <w:t xml:space="preserve"> P</w:t>
      </w:r>
      <w:r w:rsidR="003445BA">
        <w:rPr>
          <w:rFonts w:ascii="Segoe UI Black" w:hAnsi="Segoe UI Black"/>
          <w:b/>
          <w:sz w:val="48"/>
          <w:szCs w:val="48"/>
        </w:rPr>
        <w:t>YO</w:t>
      </w:r>
    </w:p>
    <w:p w14:paraId="13D03D86" w14:textId="02752041" w:rsidR="00544E3E" w:rsidRPr="00882144" w:rsidRDefault="006203B0" w:rsidP="006203B0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</w:t>
      </w:r>
      <w:r w:rsidR="00157BCE">
        <w:rPr>
          <w:sz w:val="24"/>
          <w:szCs w:val="24"/>
        </w:rPr>
        <w:t xml:space="preserve">      </w:t>
      </w:r>
      <w:r w:rsidRPr="00A074C5">
        <w:rPr>
          <w:sz w:val="24"/>
          <w:szCs w:val="24"/>
        </w:rPr>
        <w:t>jspyo1998@gmail.com</w:t>
      </w:r>
    </w:p>
    <w:p w14:paraId="22F214AB" w14:textId="5B01B960" w:rsidR="00EE0AC3" w:rsidRPr="00E66759" w:rsidRDefault="00007A68" w:rsidP="00EE0AC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="00CC6F4F">
        <w:rPr>
          <w:sz w:val="24"/>
          <w:szCs w:val="24"/>
        </w:rPr>
        <w:t xml:space="preserve">                                          </w:t>
      </w:r>
      <w:r w:rsidR="00157BCE">
        <w:rPr>
          <w:sz w:val="24"/>
          <w:szCs w:val="24"/>
        </w:rPr>
        <w:t xml:space="preserve">           </w:t>
      </w:r>
      <w:r w:rsidR="009F49AA" w:rsidRPr="00A074C5">
        <w:rPr>
          <w:sz w:val="24"/>
          <w:szCs w:val="24"/>
        </w:rPr>
        <w:t xml:space="preserve"> Irvine</w:t>
      </w:r>
      <w:r w:rsidR="000434DF">
        <w:rPr>
          <w:sz w:val="24"/>
          <w:szCs w:val="24"/>
        </w:rPr>
        <w:t>,</w:t>
      </w:r>
      <w:r w:rsidR="009F49AA" w:rsidRPr="00A074C5">
        <w:rPr>
          <w:sz w:val="24"/>
          <w:szCs w:val="24"/>
        </w:rPr>
        <w:t xml:space="preserve"> CA 9260</w:t>
      </w:r>
      <w:r w:rsidR="00E66759">
        <w:rPr>
          <w:sz w:val="24"/>
          <w:szCs w:val="24"/>
        </w:rPr>
        <w:t xml:space="preserve">2    </w:t>
      </w:r>
      <w:r w:rsidR="00EE0AC3" w:rsidRPr="00A074C5">
        <w:rPr>
          <w:sz w:val="24"/>
          <w:szCs w:val="24"/>
        </w:rPr>
        <w:t xml:space="preserve"> </w:t>
      </w:r>
      <w:r w:rsidR="00157BCE">
        <w:rPr>
          <w:sz w:val="24"/>
          <w:szCs w:val="24"/>
        </w:rPr>
        <w:t xml:space="preserve">  </w:t>
      </w:r>
      <w:r w:rsidR="00E66759">
        <w:rPr>
          <w:sz w:val="24"/>
          <w:szCs w:val="24"/>
        </w:rPr>
        <w:t>(</w:t>
      </w:r>
      <w:r w:rsidR="00EE0AC3" w:rsidRPr="00A074C5">
        <w:rPr>
          <w:sz w:val="24"/>
          <w:szCs w:val="24"/>
        </w:rPr>
        <w:t>614</w:t>
      </w:r>
      <w:r w:rsidR="00E66759">
        <w:rPr>
          <w:sz w:val="24"/>
          <w:szCs w:val="24"/>
        </w:rPr>
        <w:t>)</w:t>
      </w:r>
      <w:r w:rsidR="00EE0AC3" w:rsidRPr="00A074C5">
        <w:rPr>
          <w:sz w:val="24"/>
          <w:szCs w:val="24"/>
        </w:rPr>
        <w:t>-581-4050</w:t>
      </w:r>
    </w:p>
    <w:p w14:paraId="3C0FBA10" w14:textId="77777777" w:rsidR="00EE0AC3" w:rsidRPr="00882144" w:rsidRDefault="00EE0AC3" w:rsidP="00EE0AC3">
      <w:pPr>
        <w:rPr>
          <w:sz w:val="24"/>
          <w:szCs w:val="24"/>
        </w:rPr>
      </w:pPr>
    </w:p>
    <w:p w14:paraId="4261DEC4" w14:textId="77777777" w:rsidR="00EE0AC3" w:rsidRPr="00C763D2" w:rsidRDefault="00EE0AC3" w:rsidP="00EE0AC3">
      <w:pPr>
        <w:rPr>
          <w:rFonts w:ascii="Arial" w:hAnsi="Arial" w:cs="Arial"/>
          <w:b/>
        </w:rPr>
      </w:pPr>
    </w:p>
    <w:p w14:paraId="3FABCEB5" w14:textId="77777777" w:rsidR="001553E1" w:rsidRPr="0041070C" w:rsidRDefault="001553E1" w:rsidP="00007A68">
      <w:pPr>
        <w:pBdr>
          <w:bottom w:val="single" w:sz="6" w:space="2" w:color="auto"/>
        </w:pBdr>
        <w:rPr>
          <w:b/>
          <w:sz w:val="26"/>
          <w:szCs w:val="26"/>
        </w:rPr>
      </w:pPr>
      <w:r w:rsidRPr="0041070C">
        <w:rPr>
          <w:b/>
          <w:sz w:val="26"/>
          <w:szCs w:val="26"/>
        </w:rPr>
        <w:t>EDUCATION</w:t>
      </w:r>
    </w:p>
    <w:p w14:paraId="3D25D6DD" w14:textId="77777777" w:rsidR="00007A68" w:rsidRPr="001178D6" w:rsidRDefault="00007A68" w:rsidP="00007A68">
      <w:pPr>
        <w:pStyle w:val="Heading2"/>
        <w:rPr>
          <w:sz w:val="22"/>
          <w:szCs w:val="22"/>
        </w:rPr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14:paraId="6FB09F58" w14:textId="0EFE351F" w:rsidR="00AD10CB" w:rsidRPr="0041070C" w:rsidRDefault="00AD10CB" w:rsidP="00051FAC">
      <w:pPr>
        <w:ind w:right="-36"/>
        <w:rPr>
          <w:b/>
          <w:bCs/>
          <w:sz w:val="24"/>
          <w:szCs w:val="24"/>
        </w:rPr>
      </w:pPr>
      <w:r w:rsidRPr="0041070C">
        <w:rPr>
          <w:b/>
          <w:bCs/>
          <w:sz w:val="24"/>
          <w:szCs w:val="24"/>
        </w:rPr>
        <w:t>The Ohio State University</w:t>
      </w:r>
      <w:r w:rsidR="003E3B49">
        <w:rPr>
          <w:b/>
          <w:bCs/>
          <w:sz w:val="24"/>
          <w:szCs w:val="24"/>
        </w:rPr>
        <w:t>-</w:t>
      </w:r>
      <w:r w:rsidR="00007A68" w:rsidRPr="0041070C">
        <w:rPr>
          <w:b/>
          <w:bCs/>
          <w:sz w:val="24"/>
          <w:szCs w:val="24"/>
        </w:rPr>
        <w:t>Columbus, OH</w:t>
      </w:r>
    </w:p>
    <w:p w14:paraId="65DDE29C" w14:textId="77777777" w:rsidR="00AD10CB" w:rsidRPr="00766F1D" w:rsidRDefault="00AD10CB" w:rsidP="00FD7EF9">
      <w:pPr>
        <w:rPr>
          <w:sz w:val="24"/>
          <w:szCs w:val="24"/>
        </w:rPr>
      </w:pPr>
      <w:r w:rsidRPr="0041070C">
        <w:rPr>
          <w:b/>
          <w:bCs/>
          <w:sz w:val="24"/>
          <w:szCs w:val="24"/>
        </w:rPr>
        <w:t>Ph.D. in Foreign/ Second Language Education</w:t>
      </w:r>
      <w:r w:rsidRPr="0041070C">
        <w:rPr>
          <w:b/>
          <w:sz w:val="24"/>
          <w:szCs w:val="24"/>
        </w:rPr>
        <w:t xml:space="preserve">                                          </w:t>
      </w:r>
      <w:r w:rsidR="00882144" w:rsidRPr="0041070C">
        <w:rPr>
          <w:b/>
          <w:sz w:val="24"/>
          <w:szCs w:val="24"/>
        </w:rPr>
        <w:t xml:space="preserve">   </w:t>
      </w:r>
      <w:r w:rsidR="001178D6" w:rsidRPr="0041070C">
        <w:rPr>
          <w:b/>
          <w:sz w:val="24"/>
          <w:szCs w:val="24"/>
        </w:rPr>
        <w:t xml:space="preserve"> </w:t>
      </w:r>
      <w:r w:rsidR="00002D51">
        <w:rPr>
          <w:b/>
          <w:sz w:val="24"/>
          <w:szCs w:val="24"/>
        </w:rPr>
        <w:t xml:space="preserve">          </w:t>
      </w:r>
      <w:r w:rsidR="00E066C2">
        <w:rPr>
          <w:sz w:val="24"/>
          <w:szCs w:val="24"/>
        </w:rPr>
        <w:t>August</w:t>
      </w:r>
      <w:r w:rsidR="00002D51" w:rsidRPr="00766F1D">
        <w:rPr>
          <w:sz w:val="24"/>
          <w:szCs w:val="24"/>
        </w:rPr>
        <w:t xml:space="preserve"> </w:t>
      </w:r>
      <w:r w:rsidRPr="00766F1D">
        <w:rPr>
          <w:sz w:val="24"/>
          <w:szCs w:val="24"/>
        </w:rPr>
        <w:t>2015</w:t>
      </w:r>
    </w:p>
    <w:p w14:paraId="0C4B6D64" w14:textId="77777777" w:rsidR="00AD10CB" w:rsidRPr="00243AF1" w:rsidRDefault="00AD10CB" w:rsidP="008B466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</w:rPr>
      </w:pPr>
      <w:r w:rsidRPr="00243AF1">
        <w:rPr>
          <w:rFonts w:ascii="Times New Roman" w:hAnsi="Times New Roman" w:cs="Times New Roman"/>
        </w:rPr>
        <w:t>Dissertation: “Different literacies in different contexts of use: Case studies of transitional Korean adolescents</w:t>
      </w:r>
      <w:r w:rsidR="002D6267" w:rsidRPr="00243AF1">
        <w:rPr>
          <w:rFonts w:ascii="Times New Roman" w:hAnsi="Times New Roman" w:cs="Times New Roman"/>
        </w:rPr>
        <w:t>’</w:t>
      </w:r>
      <w:r w:rsidRPr="00243AF1">
        <w:rPr>
          <w:rFonts w:ascii="Times New Roman" w:hAnsi="Times New Roman" w:cs="Times New Roman"/>
        </w:rPr>
        <w:t xml:space="preserve"> literacy practices</w:t>
      </w:r>
      <w:r w:rsidR="002D6267" w:rsidRPr="00243AF1">
        <w:rPr>
          <w:rFonts w:ascii="Times New Roman" w:hAnsi="Times New Roman" w:cs="Times New Roman"/>
        </w:rPr>
        <w:t>”</w:t>
      </w:r>
    </w:p>
    <w:p w14:paraId="45A6A6FB" w14:textId="62268970" w:rsidR="00F259AA" w:rsidRPr="008B466E" w:rsidRDefault="00F259AA" w:rsidP="008B466E">
      <w:pPr>
        <w:pStyle w:val="ListParagraph"/>
        <w:numPr>
          <w:ilvl w:val="0"/>
          <w:numId w:val="44"/>
        </w:numPr>
      </w:pPr>
      <w:r w:rsidRPr="00243AF1">
        <w:rPr>
          <w:rFonts w:ascii="Times New Roman" w:hAnsi="Times New Roman" w:cs="Times New Roman"/>
        </w:rPr>
        <w:t>Minor: Korean heritage education</w:t>
      </w:r>
    </w:p>
    <w:p w14:paraId="44B04C53" w14:textId="77777777" w:rsidR="001553E1" w:rsidRPr="001178D6" w:rsidRDefault="001553E1" w:rsidP="001553E1">
      <w:pPr>
        <w:pStyle w:val="NoSpacing"/>
        <w:rPr>
          <w:rFonts w:ascii="Arial" w:hAnsi="Arial" w:cs="Arial"/>
          <w:b/>
        </w:rPr>
      </w:pPr>
    </w:p>
    <w:p w14:paraId="3A6CF26E" w14:textId="7C6F3A5E" w:rsidR="00AD10CB" w:rsidRPr="0041070C" w:rsidRDefault="00EE4B1C" w:rsidP="00FD7EF9">
      <w:pPr>
        <w:ind w:right="-126"/>
        <w:rPr>
          <w:b/>
          <w:kern w:val="2"/>
          <w:sz w:val="24"/>
          <w:szCs w:val="24"/>
          <w:lang w:eastAsia="ko-KR"/>
        </w:rPr>
      </w:pPr>
      <w:r w:rsidRPr="0041070C">
        <w:rPr>
          <w:b/>
          <w:kern w:val="2"/>
          <w:sz w:val="24"/>
          <w:szCs w:val="24"/>
          <w:lang w:eastAsia="ko-KR"/>
        </w:rPr>
        <w:t>New York University</w:t>
      </w:r>
      <w:r w:rsidR="002425EB">
        <w:rPr>
          <w:b/>
          <w:kern w:val="2"/>
          <w:sz w:val="24"/>
          <w:szCs w:val="24"/>
          <w:lang w:eastAsia="ko-KR"/>
        </w:rPr>
        <w:t>-</w:t>
      </w:r>
      <w:r w:rsidR="00AD10CB" w:rsidRPr="0041070C">
        <w:rPr>
          <w:b/>
          <w:kern w:val="2"/>
          <w:sz w:val="24"/>
          <w:szCs w:val="24"/>
          <w:lang w:eastAsia="ko-KR"/>
        </w:rPr>
        <w:t>N</w:t>
      </w:r>
      <w:r w:rsidR="00F906C4">
        <w:rPr>
          <w:b/>
          <w:kern w:val="2"/>
          <w:sz w:val="24"/>
          <w:szCs w:val="24"/>
          <w:lang w:eastAsia="ko-KR"/>
        </w:rPr>
        <w:t>ew York,</w:t>
      </w:r>
      <w:r w:rsidR="00007A68" w:rsidRPr="0041070C">
        <w:rPr>
          <w:b/>
          <w:kern w:val="2"/>
          <w:sz w:val="24"/>
          <w:szCs w:val="24"/>
          <w:lang w:eastAsia="ko-KR"/>
        </w:rPr>
        <w:t xml:space="preserve"> </w:t>
      </w:r>
      <w:r w:rsidR="00AD10CB" w:rsidRPr="0041070C">
        <w:rPr>
          <w:b/>
          <w:kern w:val="2"/>
          <w:sz w:val="24"/>
          <w:szCs w:val="24"/>
          <w:lang w:eastAsia="ko-KR"/>
        </w:rPr>
        <w:t xml:space="preserve">N.Y.  </w:t>
      </w:r>
    </w:p>
    <w:p w14:paraId="009D3D7B" w14:textId="77777777" w:rsidR="00AD10CB" w:rsidRPr="0041070C" w:rsidRDefault="00902931" w:rsidP="00FD7EF9">
      <w:pPr>
        <w:widowControl w:val="0"/>
        <w:wordWrap w:val="0"/>
        <w:autoSpaceDE w:val="0"/>
        <w:autoSpaceDN w:val="0"/>
        <w:ind w:right="-36"/>
        <w:jc w:val="both"/>
        <w:rPr>
          <w:kern w:val="2"/>
          <w:sz w:val="22"/>
          <w:szCs w:val="22"/>
          <w:lang w:eastAsia="ko-KR"/>
        </w:rPr>
      </w:pPr>
      <w:r w:rsidRPr="00D4392E">
        <w:rPr>
          <w:b/>
          <w:bCs/>
          <w:kern w:val="2"/>
          <w:sz w:val="24"/>
          <w:szCs w:val="24"/>
          <w:lang w:eastAsia="ko-KR"/>
        </w:rPr>
        <w:t>Post –</w:t>
      </w:r>
      <w:r w:rsidR="006E64F9" w:rsidRPr="00D4392E">
        <w:rPr>
          <w:b/>
          <w:bCs/>
          <w:kern w:val="2"/>
          <w:sz w:val="24"/>
          <w:szCs w:val="24"/>
          <w:lang w:eastAsia="ko-KR"/>
        </w:rPr>
        <w:t>M</w:t>
      </w:r>
      <w:r w:rsidRPr="00D4392E">
        <w:rPr>
          <w:b/>
          <w:bCs/>
          <w:kern w:val="2"/>
          <w:sz w:val="24"/>
          <w:szCs w:val="24"/>
          <w:lang w:eastAsia="ko-KR"/>
        </w:rPr>
        <w:t xml:space="preserve">aster’s </w:t>
      </w:r>
      <w:r w:rsidR="006E64F9" w:rsidRPr="00D4392E">
        <w:rPr>
          <w:b/>
          <w:bCs/>
          <w:kern w:val="2"/>
          <w:sz w:val="24"/>
          <w:szCs w:val="24"/>
          <w:lang w:eastAsia="ko-KR"/>
        </w:rPr>
        <w:t>A</w:t>
      </w:r>
      <w:r w:rsidR="00AD10CB" w:rsidRPr="00D4392E">
        <w:rPr>
          <w:b/>
          <w:bCs/>
          <w:kern w:val="2"/>
          <w:sz w:val="24"/>
          <w:szCs w:val="24"/>
          <w:lang w:eastAsia="ko-KR"/>
        </w:rPr>
        <w:t>dvanced Certificate in TESOL</w:t>
      </w:r>
      <w:r w:rsidR="00AD10CB" w:rsidRPr="0041070C">
        <w:rPr>
          <w:kern w:val="2"/>
          <w:sz w:val="22"/>
          <w:szCs w:val="22"/>
          <w:lang w:eastAsia="ko-KR"/>
        </w:rPr>
        <w:t xml:space="preserve">                                                   </w:t>
      </w:r>
      <w:r w:rsidR="00FD7EF9">
        <w:rPr>
          <w:kern w:val="2"/>
          <w:sz w:val="22"/>
          <w:szCs w:val="22"/>
          <w:lang w:eastAsia="ko-KR"/>
        </w:rPr>
        <w:tab/>
      </w:r>
      <w:r w:rsidR="0063413B">
        <w:rPr>
          <w:kern w:val="2"/>
          <w:sz w:val="22"/>
          <w:szCs w:val="22"/>
          <w:lang w:eastAsia="ko-KR"/>
        </w:rPr>
        <w:t xml:space="preserve">   </w:t>
      </w:r>
      <w:r w:rsidR="00AD10CB" w:rsidRPr="0041070C">
        <w:rPr>
          <w:kern w:val="2"/>
          <w:sz w:val="22"/>
          <w:szCs w:val="22"/>
          <w:lang w:eastAsia="ko-KR"/>
        </w:rPr>
        <w:t>December 2003</w:t>
      </w:r>
      <w:r w:rsidR="0041070C">
        <w:rPr>
          <w:kern w:val="2"/>
          <w:sz w:val="22"/>
          <w:szCs w:val="22"/>
          <w:lang w:eastAsia="ko-KR"/>
        </w:rPr>
        <w:tab/>
      </w:r>
      <w:r w:rsidR="00AD10CB" w:rsidRPr="0041070C">
        <w:rPr>
          <w:kern w:val="2"/>
          <w:sz w:val="22"/>
          <w:szCs w:val="22"/>
          <w:lang w:eastAsia="ko-KR"/>
        </w:rPr>
        <w:t xml:space="preserve"> </w:t>
      </w:r>
    </w:p>
    <w:p w14:paraId="2B4C5128" w14:textId="77777777" w:rsidR="00AD10CB" w:rsidRPr="0041070C" w:rsidRDefault="00AD10CB" w:rsidP="00FD7EF9">
      <w:pPr>
        <w:widowControl w:val="0"/>
        <w:wordWrap w:val="0"/>
        <w:autoSpaceDE w:val="0"/>
        <w:autoSpaceDN w:val="0"/>
        <w:jc w:val="both"/>
        <w:rPr>
          <w:kern w:val="2"/>
          <w:sz w:val="22"/>
          <w:szCs w:val="22"/>
          <w:lang w:eastAsia="ko-KR"/>
        </w:rPr>
      </w:pPr>
      <w:r w:rsidRPr="00D4392E">
        <w:rPr>
          <w:b/>
          <w:bCs/>
          <w:kern w:val="2"/>
          <w:sz w:val="24"/>
          <w:szCs w:val="24"/>
          <w:lang w:eastAsia="ko-KR"/>
        </w:rPr>
        <w:t>M.A. in TESO</w:t>
      </w:r>
      <w:r w:rsidRPr="00D4392E">
        <w:rPr>
          <w:b/>
          <w:bCs/>
          <w:kern w:val="2"/>
          <w:sz w:val="22"/>
          <w:szCs w:val="22"/>
          <w:lang w:eastAsia="ko-KR"/>
        </w:rPr>
        <w:t xml:space="preserve">L                                                                                                           </w:t>
      </w:r>
      <w:r w:rsidR="00D4392E">
        <w:rPr>
          <w:b/>
          <w:bCs/>
          <w:kern w:val="2"/>
          <w:sz w:val="22"/>
          <w:szCs w:val="22"/>
          <w:lang w:eastAsia="ko-KR"/>
        </w:rPr>
        <w:t xml:space="preserve">        </w:t>
      </w:r>
      <w:r w:rsidR="0063413B">
        <w:rPr>
          <w:b/>
          <w:bCs/>
          <w:kern w:val="2"/>
          <w:sz w:val="22"/>
          <w:szCs w:val="22"/>
          <w:lang w:eastAsia="ko-KR"/>
        </w:rPr>
        <w:t xml:space="preserve">   </w:t>
      </w:r>
      <w:r w:rsidRPr="0041070C">
        <w:rPr>
          <w:kern w:val="2"/>
          <w:sz w:val="22"/>
          <w:szCs w:val="22"/>
          <w:lang w:eastAsia="ko-KR"/>
        </w:rPr>
        <w:t>May 2002</w:t>
      </w:r>
    </w:p>
    <w:p w14:paraId="29D22B39" w14:textId="77777777" w:rsidR="00AD10CB" w:rsidRPr="001178D6" w:rsidRDefault="00AD10CB" w:rsidP="00AD10CB">
      <w:pPr>
        <w:widowControl w:val="0"/>
        <w:wordWrap w:val="0"/>
        <w:autoSpaceDE w:val="0"/>
        <w:autoSpaceDN w:val="0"/>
        <w:jc w:val="both"/>
        <w:rPr>
          <w:b/>
          <w:bCs/>
          <w:kern w:val="2"/>
          <w:sz w:val="22"/>
          <w:szCs w:val="22"/>
          <w:lang w:eastAsia="ko-KR"/>
        </w:rPr>
      </w:pPr>
    </w:p>
    <w:p w14:paraId="7ED0F7D1" w14:textId="50711AEC" w:rsidR="00AD10CB" w:rsidRPr="0041070C" w:rsidRDefault="001555DD" w:rsidP="00FD7EF9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Ewh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Woman</w:t>
      </w:r>
      <w:r w:rsidR="009C2C09">
        <w:rPr>
          <w:b/>
          <w:sz w:val="24"/>
          <w:szCs w:val="24"/>
        </w:rPr>
        <w:t>s</w:t>
      </w:r>
      <w:proofErr w:type="spellEnd"/>
      <w:r w:rsidR="00AD10CB" w:rsidRPr="0041070C">
        <w:rPr>
          <w:b/>
          <w:sz w:val="24"/>
          <w:szCs w:val="24"/>
        </w:rPr>
        <w:t xml:space="preserve"> University</w:t>
      </w:r>
      <w:r w:rsidR="003E3B49">
        <w:rPr>
          <w:b/>
          <w:sz w:val="24"/>
          <w:szCs w:val="24"/>
        </w:rPr>
        <w:t>-</w:t>
      </w:r>
      <w:r w:rsidR="00AD10CB" w:rsidRPr="0041070C">
        <w:rPr>
          <w:b/>
          <w:sz w:val="24"/>
          <w:szCs w:val="24"/>
        </w:rPr>
        <w:t>Seoul, Korea</w:t>
      </w:r>
    </w:p>
    <w:p w14:paraId="31C007C6" w14:textId="77777777" w:rsidR="00AD10CB" w:rsidRPr="0041070C" w:rsidRDefault="0041070C" w:rsidP="0041070C">
      <w:pPr>
        <w:ind w:right="-36"/>
        <w:rPr>
          <w:sz w:val="22"/>
          <w:szCs w:val="22"/>
        </w:rPr>
      </w:pPr>
      <w:r w:rsidRPr="00D4392E">
        <w:rPr>
          <w:b/>
          <w:sz w:val="24"/>
          <w:szCs w:val="24"/>
        </w:rPr>
        <w:t xml:space="preserve">M.A. in French Linguistics  </w:t>
      </w:r>
      <w:r w:rsidRPr="00D4392E">
        <w:rPr>
          <w:b/>
          <w:sz w:val="22"/>
          <w:szCs w:val="22"/>
        </w:rPr>
        <w:t xml:space="preserve"> </w:t>
      </w:r>
      <w:r w:rsidR="00AD10CB" w:rsidRPr="00D4392E">
        <w:rPr>
          <w:b/>
          <w:sz w:val="22"/>
          <w:szCs w:val="22"/>
        </w:rPr>
        <w:t xml:space="preserve">   </w:t>
      </w:r>
      <w:r w:rsidR="00AD10CB" w:rsidRPr="00D4392E">
        <w:rPr>
          <w:sz w:val="22"/>
          <w:szCs w:val="22"/>
        </w:rPr>
        <w:t xml:space="preserve">                                                                                </w:t>
      </w:r>
      <w:r w:rsidR="00007A68" w:rsidRPr="00D4392E">
        <w:rPr>
          <w:sz w:val="22"/>
          <w:szCs w:val="22"/>
        </w:rPr>
        <w:t xml:space="preserve"> </w:t>
      </w:r>
      <w:r w:rsidR="00AD10CB" w:rsidRPr="00D4392E">
        <w:rPr>
          <w:sz w:val="22"/>
          <w:szCs w:val="22"/>
        </w:rPr>
        <w:t xml:space="preserve">  </w:t>
      </w:r>
      <w:r w:rsidR="00D4392E">
        <w:rPr>
          <w:sz w:val="22"/>
          <w:szCs w:val="22"/>
        </w:rPr>
        <w:t xml:space="preserve">    </w:t>
      </w:r>
      <w:r w:rsidR="0063413B">
        <w:rPr>
          <w:sz w:val="22"/>
          <w:szCs w:val="22"/>
        </w:rPr>
        <w:t xml:space="preserve">   </w:t>
      </w:r>
      <w:r w:rsidRPr="00D4392E">
        <w:rPr>
          <w:sz w:val="22"/>
          <w:szCs w:val="22"/>
        </w:rPr>
        <w:t xml:space="preserve"> </w:t>
      </w:r>
      <w:r w:rsidR="00AD10CB" w:rsidRPr="0041070C">
        <w:rPr>
          <w:sz w:val="22"/>
          <w:szCs w:val="22"/>
        </w:rPr>
        <w:t>February 1992</w:t>
      </w:r>
    </w:p>
    <w:p w14:paraId="2EF6F5F2" w14:textId="77777777" w:rsidR="00AD10CB" w:rsidRPr="0041070C" w:rsidRDefault="00AD10CB" w:rsidP="00FD7EF9">
      <w:pPr>
        <w:ind w:right="-36"/>
        <w:rPr>
          <w:sz w:val="22"/>
          <w:szCs w:val="22"/>
        </w:rPr>
      </w:pPr>
      <w:r w:rsidRPr="00D4392E">
        <w:rPr>
          <w:b/>
          <w:bCs/>
          <w:sz w:val="24"/>
          <w:szCs w:val="24"/>
        </w:rPr>
        <w:t>B.A. in French Literature and Linguistics</w:t>
      </w:r>
      <w:r w:rsidRPr="00D4392E">
        <w:rPr>
          <w:b/>
          <w:sz w:val="24"/>
          <w:szCs w:val="24"/>
        </w:rPr>
        <w:t xml:space="preserve">    </w:t>
      </w:r>
      <w:r w:rsidR="0041070C" w:rsidRPr="00D4392E">
        <w:rPr>
          <w:b/>
          <w:sz w:val="24"/>
          <w:szCs w:val="24"/>
        </w:rPr>
        <w:t xml:space="preserve">   </w:t>
      </w:r>
      <w:r w:rsidRPr="00D4392E">
        <w:rPr>
          <w:b/>
          <w:sz w:val="24"/>
          <w:szCs w:val="24"/>
        </w:rPr>
        <w:t xml:space="preserve">                          </w:t>
      </w:r>
      <w:r w:rsidR="00730DEB" w:rsidRPr="00D4392E">
        <w:rPr>
          <w:b/>
          <w:sz w:val="24"/>
          <w:szCs w:val="24"/>
        </w:rPr>
        <w:t xml:space="preserve">                           </w:t>
      </w:r>
      <w:r w:rsidR="00007A68" w:rsidRPr="00D4392E">
        <w:rPr>
          <w:b/>
          <w:sz w:val="24"/>
          <w:szCs w:val="24"/>
        </w:rPr>
        <w:t xml:space="preserve"> </w:t>
      </w:r>
      <w:r w:rsidR="00730DEB" w:rsidRPr="00D4392E">
        <w:rPr>
          <w:b/>
          <w:sz w:val="24"/>
          <w:szCs w:val="24"/>
        </w:rPr>
        <w:t xml:space="preserve"> </w:t>
      </w:r>
      <w:r w:rsidR="0063413B">
        <w:rPr>
          <w:b/>
          <w:sz w:val="24"/>
          <w:szCs w:val="24"/>
        </w:rPr>
        <w:t xml:space="preserve">  </w:t>
      </w:r>
      <w:r w:rsidRPr="0041070C">
        <w:rPr>
          <w:sz w:val="22"/>
          <w:szCs w:val="22"/>
        </w:rPr>
        <w:t>February 1988</w:t>
      </w:r>
    </w:p>
    <w:p w14:paraId="53461589" w14:textId="77777777" w:rsidR="00AD10CB" w:rsidRPr="00243AF1" w:rsidRDefault="00AD10CB" w:rsidP="00F5687A">
      <w:pPr>
        <w:pStyle w:val="ListParagraph"/>
        <w:numPr>
          <w:ilvl w:val="0"/>
          <w:numId w:val="45"/>
        </w:numPr>
        <w:rPr>
          <w:rFonts w:ascii="Times New Roman" w:hAnsi="Times New Roman" w:cs="Times New Roman"/>
        </w:rPr>
      </w:pPr>
      <w:r w:rsidRPr="00243AF1">
        <w:rPr>
          <w:rFonts w:ascii="Times New Roman" w:hAnsi="Times New Roman" w:cs="Times New Roman"/>
        </w:rPr>
        <w:t xml:space="preserve">Minor: French Education. </w:t>
      </w:r>
    </w:p>
    <w:p w14:paraId="42B513B1" w14:textId="77777777" w:rsidR="00007A68" w:rsidRPr="00243AF1" w:rsidRDefault="00007A68" w:rsidP="00AD10CB">
      <w:pPr>
        <w:rPr>
          <w:b/>
          <w:sz w:val="24"/>
        </w:rPr>
      </w:pPr>
    </w:p>
    <w:p w14:paraId="69F5862B" w14:textId="77777777" w:rsidR="00AD10CB" w:rsidRPr="006927F0" w:rsidRDefault="00AD10CB" w:rsidP="00AD10CB">
      <w:pPr>
        <w:rPr>
          <w:sz w:val="24"/>
          <w:szCs w:val="24"/>
        </w:rPr>
      </w:pPr>
    </w:p>
    <w:p w14:paraId="0B290C92" w14:textId="179F8285" w:rsidR="001553E1" w:rsidRPr="00FD7EF9" w:rsidRDefault="001553E1" w:rsidP="00882144">
      <w:pPr>
        <w:pBdr>
          <w:bottom w:val="single" w:sz="6" w:space="1" w:color="auto"/>
        </w:pBdr>
        <w:rPr>
          <w:b/>
          <w:sz w:val="26"/>
          <w:szCs w:val="26"/>
        </w:rPr>
      </w:pPr>
      <w:r w:rsidRPr="00FD7EF9">
        <w:rPr>
          <w:b/>
          <w:sz w:val="26"/>
          <w:szCs w:val="26"/>
        </w:rPr>
        <w:t xml:space="preserve">EXPERIENCE </w:t>
      </w:r>
    </w:p>
    <w:p w14:paraId="40D3F490" w14:textId="77777777" w:rsidR="009F49AA" w:rsidRDefault="009F49AA" w:rsidP="009F49AA">
      <w:pPr>
        <w:rPr>
          <w:b/>
          <w:bCs/>
          <w:sz w:val="24"/>
        </w:rPr>
      </w:pPr>
    </w:p>
    <w:p w14:paraId="1E5A02A5" w14:textId="52915F5A" w:rsidR="009F49AA" w:rsidRPr="00F80156" w:rsidRDefault="009F49AA" w:rsidP="009F49AA">
      <w:pPr>
        <w:rPr>
          <w:sz w:val="24"/>
        </w:rPr>
      </w:pPr>
      <w:r>
        <w:rPr>
          <w:b/>
          <w:bCs/>
          <w:sz w:val="24"/>
        </w:rPr>
        <w:t xml:space="preserve">Amazing Talker </w:t>
      </w:r>
      <w:r w:rsidR="004653D1">
        <w:rPr>
          <w:b/>
          <w:bCs/>
          <w:sz w:val="24"/>
        </w:rPr>
        <w:t>-</w:t>
      </w:r>
      <w:r>
        <w:rPr>
          <w:b/>
          <w:bCs/>
          <w:sz w:val="24"/>
        </w:rPr>
        <w:t>L</w:t>
      </w:r>
      <w:r w:rsidR="00B87886">
        <w:rPr>
          <w:b/>
          <w:bCs/>
          <w:sz w:val="24"/>
        </w:rPr>
        <w:t>os Angeles</w:t>
      </w:r>
      <w:r>
        <w:rPr>
          <w:b/>
          <w:bCs/>
          <w:sz w:val="24"/>
        </w:rPr>
        <w:t>, CA</w:t>
      </w:r>
      <w:r w:rsidR="00201423">
        <w:rPr>
          <w:b/>
          <w:bCs/>
          <w:sz w:val="24"/>
        </w:rPr>
        <w:t>/</w:t>
      </w:r>
      <w:r w:rsidR="00AE2F31">
        <w:rPr>
          <w:b/>
          <w:bCs/>
          <w:sz w:val="24"/>
        </w:rPr>
        <w:t>Hong Kong</w:t>
      </w:r>
      <w:r w:rsidR="004653D1">
        <w:rPr>
          <w:b/>
          <w:bCs/>
          <w:sz w:val="24"/>
        </w:rPr>
        <w:t xml:space="preserve">                                                           </w:t>
      </w:r>
      <w:r w:rsidR="00C06FAC">
        <w:rPr>
          <w:sz w:val="24"/>
        </w:rPr>
        <w:t>June</w:t>
      </w:r>
      <w:r w:rsidR="00503E22" w:rsidRPr="00F80156">
        <w:rPr>
          <w:sz w:val="24"/>
        </w:rPr>
        <w:t xml:space="preserve"> 2020-Present</w:t>
      </w:r>
    </w:p>
    <w:p w14:paraId="7E242E9B" w14:textId="5F2A9E8A" w:rsidR="009F49AA" w:rsidRDefault="009F49AA" w:rsidP="009F49AA">
      <w:pPr>
        <w:rPr>
          <w:b/>
          <w:bCs/>
          <w:sz w:val="24"/>
        </w:rPr>
      </w:pPr>
      <w:r>
        <w:rPr>
          <w:b/>
          <w:bCs/>
          <w:sz w:val="24"/>
        </w:rPr>
        <w:t xml:space="preserve">Online Korean Instructor                                                    </w:t>
      </w:r>
      <w:r w:rsidR="004E0A6C">
        <w:rPr>
          <w:b/>
          <w:bCs/>
          <w:sz w:val="24"/>
        </w:rPr>
        <w:t xml:space="preserve">                       </w:t>
      </w:r>
      <w:r w:rsidR="00201423">
        <w:rPr>
          <w:b/>
          <w:bCs/>
          <w:sz w:val="24"/>
        </w:rPr>
        <w:t xml:space="preserve">              </w:t>
      </w:r>
    </w:p>
    <w:p w14:paraId="4D1CF921" w14:textId="4559BB75" w:rsidR="00FA7A5C" w:rsidRPr="00CC03B4" w:rsidRDefault="009F49AA" w:rsidP="004E0A6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aught </w:t>
      </w:r>
      <w:r w:rsidR="007A7FA1">
        <w:rPr>
          <w:rFonts w:ascii="Times New Roman" w:hAnsi="Times New Roman" w:cs="Times New Roman"/>
          <w:bCs/>
        </w:rPr>
        <w:t>K-12 and adult</w:t>
      </w:r>
      <w:r w:rsidR="00D27687">
        <w:rPr>
          <w:rFonts w:ascii="Times New Roman" w:hAnsi="Times New Roman" w:cs="Times New Roman"/>
          <w:bCs/>
        </w:rPr>
        <w:t xml:space="preserve"> students</w:t>
      </w:r>
      <w:r w:rsidR="00A058E3">
        <w:rPr>
          <w:rFonts w:ascii="Times New Roman" w:hAnsi="Times New Roman" w:cs="Times New Roman"/>
          <w:bCs/>
        </w:rPr>
        <w:t xml:space="preserve"> from diverse backgrounds</w:t>
      </w:r>
      <w:r w:rsidR="00A32A98">
        <w:rPr>
          <w:rFonts w:ascii="Times New Roman" w:hAnsi="Times New Roman" w:cs="Times New Roman"/>
          <w:bCs/>
        </w:rPr>
        <w:t xml:space="preserve"> </w:t>
      </w:r>
      <w:r w:rsidR="004E0A6C">
        <w:rPr>
          <w:rFonts w:ascii="Times New Roman" w:hAnsi="Times New Roman" w:cs="Times New Roman"/>
          <w:bCs/>
        </w:rPr>
        <w:t xml:space="preserve">all levels of </w:t>
      </w:r>
      <w:r>
        <w:rPr>
          <w:rFonts w:ascii="Times New Roman" w:hAnsi="Times New Roman" w:cs="Times New Roman"/>
          <w:bCs/>
        </w:rPr>
        <w:t>Korean online</w:t>
      </w:r>
      <w:r w:rsidR="001331CC">
        <w:rPr>
          <w:rFonts w:ascii="Times New Roman" w:hAnsi="Times New Roman" w:cs="Times New Roman"/>
          <w:bCs/>
        </w:rPr>
        <w:t xml:space="preserve"> (from beginner to advanced)</w:t>
      </w:r>
      <w:r w:rsidR="007B4C9E">
        <w:rPr>
          <w:rFonts w:ascii="Times New Roman" w:hAnsi="Times New Roman" w:cs="Times New Roman"/>
          <w:bCs/>
        </w:rPr>
        <w:t>;</w:t>
      </w:r>
      <w:r w:rsidR="00445DEF">
        <w:rPr>
          <w:rFonts w:ascii="Times New Roman" w:hAnsi="Times New Roman" w:cs="Times New Roman"/>
          <w:bCs/>
        </w:rPr>
        <w:t xml:space="preserve"> </w:t>
      </w:r>
      <w:r w:rsidR="007C1F3A" w:rsidRPr="00CC03B4">
        <w:rPr>
          <w:rFonts w:ascii="Times New Roman" w:hAnsi="Times New Roman" w:cs="Times New Roman"/>
          <w:bCs/>
        </w:rPr>
        <w:t>3</w:t>
      </w:r>
      <w:r w:rsidR="006E451A">
        <w:rPr>
          <w:rFonts w:ascii="Times New Roman" w:hAnsi="Times New Roman" w:cs="Times New Roman"/>
          <w:bCs/>
        </w:rPr>
        <w:t>400</w:t>
      </w:r>
      <w:r w:rsidR="0096092F">
        <w:rPr>
          <w:rFonts w:ascii="Times New Roman" w:hAnsi="Times New Roman" w:cs="Times New Roman"/>
          <w:bCs/>
        </w:rPr>
        <w:t xml:space="preserve"> </w:t>
      </w:r>
      <w:r w:rsidR="002F47EB" w:rsidRPr="00CC03B4">
        <w:rPr>
          <w:rFonts w:ascii="Times New Roman" w:hAnsi="Times New Roman" w:cs="Times New Roman"/>
          <w:bCs/>
        </w:rPr>
        <w:t xml:space="preserve">Korean sessions completed as </w:t>
      </w:r>
      <w:r w:rsidR="00445DEF">
        <w:rPr>
          <w:rFonts w:ascii="Times New Roman" w:hAnsi="Times New Roman" w:cs="Times New Roman"/>
          <w:bCs/>
        </w:rPr>
        <w:t xml:space="preserve">of </w:t>
      </w:r>
      <w:r w:rsidR="00F60C57">
        <w:rPr>
          <w:rFonts w:ascii="Times New Roman" w:hAnsi="Times New Roman" w:cs="Times New Roman"/>
          <w:bCs/>
        </w:rPr>
        <w:t>0</w:t>
      </w:r>
      <w:r w:rsidR="006E451A">
        <w:rPr>
          <w:rFonts w:ascii="Times New Roman" w:hAnsi="Times New Roman" w:cs="Times New Roman"/>
          <w:bCs/>
        </w:rPr>
        <w:t>3</w:t>
      </w:r>
      <w:r w:rsidR="007C1F3A" w:rsidRPr="00CC03B4">
        <w:rPr>
          <w:rFonts w:ascii="Times New Roman" w:hAnsi="Times New Roman" w:cs="Times New Roman"/>
          <w:bCs/>
        </w:rPr>
        <w:t>/</w:t>
      </w:r>
      <w:r w:rsidR="006E451A">
        <w:rPr>
          <w:rFonts w:ascii="Times New Roman" w:hAnsi="Times New Roman" w:cs="Times New Roman"/>
          <w:bCs/>
        </w:rPr>
        <w:t>3</w:t>
      </w:r>
      <w:r w:rsidR="00F60C57">
        <w:rPr>
          <w:rFonts w:ascii="Times New Roman" w:hAnsi="Times New Roman" w:cs="Times New Roman"/>
          <w:bCs/>
        </w:rPr>
        <w:t>1</w:t>
      </w:r>
      <w:r w:rsidR="00CC03B4" w:rsidRPr="00CC03B4">
        <w:rPr>
          <w:rFonts w:ascii="Times New Roman" w:hAnsi="Times New Roman" w:cs="Times New Roman"/>
          <w:bCs/>
        </w:rPr>
        <w:t>/</w:t>
      </w:r>
      <w:r w:rsidR="002F47EB" w:rsidRPr="00CC03B4">
        <w:rPr>
          <w:rFonts w:ascii="Times New Roman" w:hAnsi="Times New Roman" w:cs="Times New Roman"/>
          <w:bCs/>
        </w:rPr>
        <w:t>202</w:t>
      </w:r>
      <w:r w:rsidR="00C56DE1">
        <w:rPr>
          <w:rFonts w:ascii="Times New Roman" w:hAnsi="Times New Roman" w:cs="Times New Roman"/>
          <w:bCs/>
        </w:rPr>
        <w:t>3</w:t>
      </w:r>
      <w:r w:rsidR="00A074C5" w:rsidRPr="00CC03B4">
        <w:rPr>
          <w:rFonts w:ascii="Times New Roman" w:hAnsi="Times New Roman" w:cs="Times New Roman"/>
          <w:bCs/>
        </w:rPr>
        <w:t xml:space="preserve"> </w:t>
      </w:r>
    </w:p>
    <w:p w14:paraId="6D980C84" w14:textId="3C78E9AE" w:rsidR="00CF3E91" w:rsidRPr="00B7169B" w:rsidRDefault="00CD64A6" w:rsidP="00B7169B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eveloped</w:t>
      </w:r>
      <w:r w:rsidR="004E0A6C">
        <w:rPr>
          <w:rFonts w:ascii="Times New Roman" w:hAnsi="Times New Roman" w:cs="Times New Roman"/>
          <w:bCs/>
        </w:rPr>
        <w:t xml:space="preserve"> customized classes</w:t>
      </w:r>
      <w:r w:rsidR="00CF3E91">
        <w:rPr>
          <w:rFonts w:ascii="Times New Roman" w:hAnsi="Times New Roman" w:cs="Times New Roman"/>
          <w:bCs/>
        </w:rPr>
        <w:t xml:space="preserve">, using computer </w:t>
      </w:r>
      <w:r w:rsidR="006C73AB">
        <w:rPr>
          <w:rFonts w:ascii="Times New Roman" w:hAnsi="Times New Roman" w:cs="Times New Roman"/>
          <w:bCs/>
        </w:rPr>
        <w:t>applications,</w:t>
      </w:r>
      <w:r w:rsidR="00CF3E91">
        <w:rPr>
          <w:rFonts w:ascii="Times New Roman" w:hAnsi="Times New Roman" w:cs="Times New Roman"/>
          <w:bCs/>
        </w:rPr>
        <w:t xml:space="preserve"> </w:t>
      </w:r>
      <w:r w:rsidR="00B23BB4">
        <w:rPr>
          <w:rFonts w:ascii="Times New Roman" w:hAnsi="Times New Roman" w:cs="Times New Roman"/>
          <w:bCs/>
        </w:rPr>
        <w:t>online</w:t>
      </w:r>
      <w:r w:rsidR="00CF3E91">
        <w:rPr>
          <w:rFonts w:ascii="Times New Roman" w:hAnsi="Times New Roman" w:cs="Times New Roman"/>
          <w:bCs/>
        </w:rPr>
        <w:t xml:space="preserve"> resources</w:t>
      </w:r>
      <w:r w:rsidR="006C73AB">
        <w:rPr>
          <w:rFonts w:ascii="Times New Roman" w:hAnsi="Times New Roman" w:cs="Times New Roman"/>
          <w:bCs/>
        </w:rPr>
        <w:t>, and other technologies for classes in all modalities</w:t>
      </w:r>
      <w:r w:rsidR="00CF3E91" w:rsidRPr="00B7169B">
        <w:rPr>
          <w:bCs/>
        </w:rPr>
        <w:t xml:space="preserve"> </w:t>
      </w:r>
    </w:p>
    <w:p w14:paraId="49826BE6" w14:textId="77777777" w:rsidR="00FA7A5C" w:rsidRPr="00FA7A5C" w:rsidRDefault="00FA7A5C" w:rsidP="00FA7A5C">
      <w:pPr>
        <w:rPr>
          <w:bCs/>
        </w:rPr>
      </w:pPr>
    </w:p>
    <w:p w14:paraId="2B722169" w14:textId="5E66B470" w:rsidR="00016C27" w:rsidRDefault="00016C27" w:rsidP="00016C27">
      <w:pPr>
        <w:rPr>
          <w:b/>
          <w:bCs/>
          <w:sz w:val="24"/>
        </w:rPr>
      </w:pPr>
      <w:r>
        <w:rPr>
          <w:b/>
          <w:bCs/>
          <w:sz w:val="24"/>
        </w:rPr>
        <w:t>Urbana University</w:t>
      </w:r>
      <w:r w:rsidR="004E6496">
        <w:rPr>
          <w:b/>
          <w:bCs/>
          <w:sz w:val="24"/>
        </w:rPr>
        <w:t>-</w:t>
      </w:r>
      <w:r w:rsidR="009F49A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Urbana, OH</w:t>
      </w:r>
    </w:p>
    <w:p w14:paraId="54787E3A" w14:textId="77777777" w:rsidR="00016C27" w:rsidRPr="00F80156" w:rsidRDefault="006E64F9" w:rsidP="00016C27">
      <w:pPr>
        <w:rPr>
          <w:sz w:val="24"/>
        </w:rPr>
      </w:pPr>
      <w:r>
        <w:rPr>
          <w:b/>
          <w:bCs/>
          <w:sz w:val="24"/>
        </w:rPr>
        <w:t>Adjunct Assistant Professor</w:t>
      </w:r>
      <w:r w:rsidR="00016C27">
        <w:rPr>
          <w:b/>
          <w:bCs/>
          <w:sz w:val="24"/>
        </w:rPr>
        <w:t xml:space="preserve">                                             </w:t>
      </w:r>
      <w:r>
        <w:rPr>
          <w:b/>
          <w:bCs/>
          <w:sz w:val="24"/>
        </w:rPr>
        <w:t xml:space="preserve">                       </w:t>
      </w:r>
      <w:r w:rsidR="009948FC">
        <w:rPr>
          <w:b/>
          <w:bCs/>
          <w:sz w:val="24"/>
        </w:rPr>
        <w:t xml:space="preserve"> </w:t>
      </w:r>
      <w:r w:rsidR="009948FC" w:rsidRPr="00F80156">
        <w:rPr>
          <w:sz w:val="24"/>
        </w:rPr>
        <w:t>August 2015-December 2016</w:t>
      </w:r>
    </w:p>
    <w:p w14:paraId="70D76D04" w14:textId="7814A1F4" w:rsidR="00896753" w:rsidRPr="00D12A7C" w:rsidRDefault="00016C27" w:rsidP="00D12A7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Cs/>
        </w:rPr>
      </w:pPr>
      <w:r w:rsidRPr="006B2793">
        <w:rPr>
          <w:rFonts w:ascii="Times New Roman" w:hAnsi="Times New Roman" w:cs="Times New Roman"/>
          <w:bCs/>
        </w:rPr>
        <w:t>Taught</w:t>
      </w:r>
      <w:r w:rsidR="00FA7A5C">
        <w:rPr>
          <w:rFonts w:ascii="Times New Roman" w:hAnsi="Times New Roman" w:cs="Times New Roman"/>
          <w:bCs/>
        </w:rPr>
        <w:t xml:space="preserve"> Chinese</w:t>
      </w:r>
      <w:r>
        <w:rPr>
          <w:rFonts w:ascii="Times New Roman" w:hAnsi="Times New Roman" w:cs="Times New Roman"/>
          <w:bCs/>
        </w:rPr>
        <w:t xml:space="preserve"> college students ESL cour</w:t>
      </w:r>
      <w:r w:rsidR="00ED7926">
        <w:rPr>
          <w:rFonts w:ascii="Times New Roman" w:hAnsi="Times New Roman" w:cs="Times New Roman"/>
          <w:bCs/>
        </w:rPr>
        <w:t>ses including oral communication, academic reading, and composition</w:t>
      </w:r>
    </w:p>
    <w:p w14:paraId="38FC4204" w14:textId="77777777" w:rsidR="00064CB6" w:rsidRDefault="00064CB6" w:rsidP="00064CB6">
      <w:pPr>
        <w:pStyle w:val="ListParagraph"/>
        <w:rPr>
          <w:rFonts w:ascii="Times New Roman" w:hAnsi="Times New Roman" w:cs="Times New Roman"/>
          <w:bCs/>
        </w:rPr>
      </w:pPr>
    </w:p>
    <w:p w14:paraId="0FB749DD" w14:textId="628CB65F" w:rsidR="00064CB6" w:rsidRPr="00051FAC" w:rsidRDefault="004849CC" w:rsidP="00064CB6">
      <w:pPr>
        <w:rPr>
          <w:b/>
          <w:sz w:val="24"/>
        </w:rPr>
      </w:pPr>
      <w:r w:rsidRPr="002F4A53">
        <w:rPr>
          <w:b/>
          <w:bCs/>
          <w:sz w:val="24"/>
        </w:rPr>
        <w:t>Korean American</w:t>
      </w:r>
      <w:r w:rsidR="00064CB6" w:rsidRPr="002F4A53">
        <w:rPr>
          <w:b/>
          <w:bCs/>
          <w:sz w:val="24"/>
        </w:rPr>
        <w:t xml:space="preserve"> Community </w:t>
      </w:r>
      <w:r w:rsidR="00064CB6">
        <w:rPr>
          <w:b/>
          <w:bCs/>
          <w:sz w:val="24"/>
        </w:rPr>
        <w:t>S</w:t>
      </w:r>
      <w:r w:rsidR="00064CB6" w:rsidRPr="002F4A53">
        <w:rPr>
          <w:b/>
          <w:bCs/>
          <w:sz w:val="24"/>
        </w:rPr>
        <w:t xml:space="preserve">chool of Central </w:t>
      </w:r>
      <w:r w:rsidR="00064CB6" w:rsidRPr="00051FAC">
        <w:rPr>
          <w:b/>
          <w:bCs/>
          <w:sz w:val="24"/>
        </w:rPr>
        <w:t>Ohio</w:t>
      </w:r>
      <w:r w:rsidR="004E6496">
        <w:rPr>
          <w:b/>
          <w:bCs/>
          <w:sz w:val="24"/>
        </w:rPr>
        <w:t>-</w:t>
      </w:r>
      <w:r w:rsidR="00064CB6" w:rsidRPr="00051FAC">
        <w:rPr>
          <w:b/>
          <w:bCs/>
          <w:sz w:val="24"/>
        </w:rPr>
        <w:t xml:space="preserve"> Columbus, OH</w:t>
      </w:r>
    </w:p>
    <w:p w14:paraId="05994C0D" w14:textId="77777777" w:rsidR="00064CB6" w:rsidRDefault="00064CB6" w:rsidP="00064CB6">
      <w:pPr>
        <w:rPr>
          <w:bCs/>
          <w:sz w:val="24"/>
        </w:rPr>
      </w:pPr>
      <w:r w:rsidRPr="00051FAC">
        <w:rPr>
          <w:b/>
          <w:bCs/>
          <w:sz w:val="24"/>
        </w:rPr>
        <w:t>Korean Teacher</w:t>
      </w:r>
      <w:r>
        <w:rPr>
          <w:b/>
          <w:bCs/>
          <w:sz w:val="24"/>
        </w:rPr>
        <w:t>/Vice Principal</w:t>
      </w:r>
      <w:r w:rsidRPr="00051FAC">
        <w:rPr>
          <w:b/>
          <w:bCs/>
          <w:sz w:val="24"/>
        </w:rPr>
        <w:t xml:space="preserve">                                                     </w:t>
      </w:r>
      <w:r>
        <w:rPr>
          <w:b/>
          <w:bCs/>
          <w:sz w:val="24"/>
        </w:rPr>
        <w:t xml:space="preserve">       </w:t>
      </w:r>
      <w:r w:rsidRPr="00F80156">
        <w:rPr>
          <w:sz w:val="24"/>
        </w:rPr>
        <w:t>September 2005-December 2008</w:t>
      </w:r>
    </w:p>
    <w:p w14:paraId="616F7C9D" w14:textId="063C8EE1" w:rsidR="00064CB6" w:rsidRPr="00B63334" w:rsidRDefault="00064CB6" w:rsidP="00B63334">
      <w:pPr>
        <w:widowControl w:val="0"/>
        <w:numPr>
          <w:ilvl w:val="0"/>
          <w:numId w:val="17"/>
        </w:numPr>
        <w:wordWrap w:val="0"/>
        <w:autoSpaceDE w:val="0"/>
        <w:autoSpaceDN w:val="0"/>
        <w:jc w:val="both"/>
        <w:rPr>
          <w:sz w:val="22"/>
          <w:szCs w:val="22"/>
        </w:rPr>
      </w:pPr>
      <w:r w:rsidRPr="00051FAC">
        <w:rPr>
          <w:sz w:val="22"/>
          <w:szCs w:val="22"/>
        </w:rPr>
        <w:t xml:space="preserve">Instructed introductory and </w:t>
      </w:r>
      <w:r w:rsidR="00AA3634">
        <w:rPr>
          <w:sz w:val="22"/>
          <w:szCs w:val="22"/>
        </w:rPr>
        <w:t>beginner</w:t>
      </w:r>
      <w:r w:rsidRPr="00051FAC">
        <w:rPr>
          <w:sz w:val="22"/>
          <w:szCs w:val="22"/>
        </w:rPr>
        <w:t xml:space="preserve"> Korean language class</w:t>
      </w:r>
      <w:r>
        <w:rPr>
          <w:sz w:val="22"/>
          <w:szCs w:val="22"/>
        </w:rPr>
        <w:t>es</w:t>
      </w:r>
      <w:r w:rsidRPr="00051FAC">
        <w:rPr>
          <w:sz w:val="22"/>
          <w:szCs w:val="22"/>
        </w:rPr>
        <w:t xml:space="preserve"> to </w:t>
      </w:r>
      <w:r w:rsidR="00D12A7C">
        <w:rPr>
          <w:sz w:val="22"/>
          <w:szCs w:val="22"/>
        </w:rPr>
        <w:t>Asian</w:t>
      </w:r>
      <w:r w:rsidRPr="00051FAC">
        <w:rPr>
          <w:sz w:val="22"/>
          <w:szCs w:val="22"/>
        </w:rPr>
        <w:t xml:space="preserve"> and American adults </w:t>
      </w:r>
      <w:r w:rsidRPr="00051FAC">
        <w:rPr>
          <w:sz w:val="22"/>
          <w:szCs w:val="22"/>
        </w:rPr>
        <w:tab/>
      </w:r>
    </w:p>
    <w:p w14:paraId="0D0C786B" w14:textId="77BAFEF0" w:rsidR="00064CB6" w:rsidRPr="000E5276" w:rsidRDefault="00064CB6" w:rsidP="00064CB6">
      <w:pPr>
        <w:widowControl w:val="0"/>
        <w:numPr>
          <w:ilvl w:val="0"/>
          <w:numId w:val="17"/>
        </w:numPr>
        <w:wordWrap w:val="0"/>
        <w:autoSpaceDE w:val="0"/>
        <w:autoSpaceDN w:val="0"/>
        <w:jc w:val="both"/>
        <w:rPr>
          <w:sz w:val="22"/>
          <w:szCs w:val="22"/>
        </w:rPr>
      </w:pPr>
      <w:r w:rsidRPr="000E5276">
        <w:rPr>
          <w:sz w:val="22"/>
          <w:szCs w:val="22"/>
        </w:rPr>
        <w:t>Deve</w:t>
      </w:r>
      <w:r>
        <w:rPr>
          <w:sz w:val="22"/>
          <w:szCs w:val="22"/>
        </w:rPr>
        <w:t>loped and implemented curricula</w:t>
      </w:r>
      <w:r w:rsidRPr="000E5276">
        <w:rPr>
          <w:sz w:val="22"/>
          <w:szCs w:val="22"/>
        </w:rPr>
        <w:t xml:space="preserve"> for Korean as a heritage and foreign language    </w:t>
      </w:r>
    </w:p>
    <w:p w14:paraId="32731BE9" w14:textId="5BD345B5" w:rsidR="00064CB6" w:rsidRPr="00B63334" w:rsidRDefault="00064CB6" w:rsidP="00B63334">
      <w:pPr>
        <w:widowControl w:val="0"/>
        <w:numPr>
          <w:ilvl w:val="0"/>
          <w:numId w:val="17"/>
        </w:numPr>
        <w:wordWrap w:val="0"/>
        <w:autoSpaceDE w:val="0"/>
        <w:autoSpaceDN w:val="0"/>
        <w:jc w:val="both"/>
        <w:rPr>
          <w:sz w:val="22"/>
          <w:szCs w:val="22"/>
        </w:rPr>
      </w:pPr>
      <w:r w:rsidRPr="000E5276">
        <w:rPr>
          <w:sz w:val="22"/>
          <w:szCs w:val="22"/>
        </w:rPr>
        <w:t>Hired, trained, and supervised instructors</w:t>
      </w:r>
      <w:r w:rsidRPr="00B63334">
        <w:rPr>
          <w:sz w:val="22"/>
          <w:szCs w:val="22"/>
        </w:rPr>
        <w:t xml:space="preserve"> </w:t>
      </w:r>
    </w:p>
    <w:p w14:paraId="05029B35" w14:textId="532608CB" w:rsidR="00064CB6" w:rsidRPr="000E5276" w:rsidRDefault="00064CB6" w:rsidP="00064CB6">
      <w:pPr>
        <w:widowControl w:val="0"/>
        <w:numPr>
          <w:ilvl w:val="0"/>
          <w:numId w:val="17"/>
        </w:numPr>
        <w:wordWrap w:val="0"/>
        <w:autoSpaceDE w:val="0"/>
        <w:autoSpaceDN w:val="0"/>
        <w:jc w:val="both"/>
        <w:rPr>
          <w:sz w:val="22"/>
          <w:szCs w:val="22"/>
        </w:rPr>
      </w:pPr>
      <w:r w:rsidRPr="000E5276">
        <w:rPr>
          <w:sz w:val="22"/>
          <w:szCs w:val="22"/>
        </w:rPr>
        <w:t>Initiated and developed a Korean culture class using Korean traditional plays</w:t>
      </w:r>
    </w:p>
    <w:p w14:paraId="2C5A3A6F" w14:textId="77777777" w:rsidR="00064CB6" w:rsidRPr="00064CB6" w:rsidRDefault="00064CB6" w:rsidP="00064CB6">
      <w:pPr>
        <w:rPr>
          <w:bCs/>
        </w:rPr>
      </w:pPr>
    </w:p>
    <w:p w14:paraId="6B5EA94B" w14:textId="66E96F60" w:rsidR="00AD10CB" w:rsidRPr="00051FAC" w:rsidRDefault="00AD10CB" w:rsidP="00AD10CB">
      <w:pPr>
        <w:rPr>
          <w:b/>
          <w:sz w:val="24"/>
        </w:rPr>
      </w:pPr>
      <w:r w:rsidRPr="00051FAC">
        <w:rPr>
          <w:b/>
          <w:sz w:val="24"/>
        </w:rPr>
        <w:t>Asian American Community Services</w:t>
      </w:r>
      <w:r w:rsidR="004E6496">
        <w:rPr>
          <w:b/>
          <w:sz w:val="24"/>
        </w:rPr>
        <w:t>-</w:t>
      </w:r>
      <w:r w:rsidR="00C46227">
        <w:rPr>
          <w:b/>
          <w:sz w:val="24"/>
        </w:rPr>
        <w:t>Columbus</w:t>
      </w:r>
      <w:r w:rsidRPr="00051FAC">
        <w:rPr>
          <w:b/>
          <w:sz w:val="24"/>
        </w:rPr>
        <w:t>, OH</w:t>
      </w:r>
    </w:p>
    <w:p w14:paraId="29919317" w14:textId="6631C154" w:rsidR="00AD10CB" w:rsidRPr="00F80156" w:rsidRDefault="003D7A8A" w:rsidP="001855E5">
      <w:pPr>
        <w:rPr>
          <w:bCs/>
          <w:sz w:val="24"/>
        </w:rPr>
      </w:pPr>
      <w:r>
        <w:rPr>
          <w:b/>
          <w:sz w:val="24"/>
        </w:rPr>
        <w:t xml:space="preserve">K-12 </w:t>
      </w:r>
      <w:r w:rsidR="00AD10CB" w:rsidRPr="00051FAC">
        <w:rPr>
          <w:b/>
          <w:sz w:val="24"/>
        </w:rPr>
        <w:t xml:space="preserve">ESL Teacher                                          </w:t>
      </w:r>
      <w:r w:rsidR="00D01CF2" w:rsidRPr="00051FAC">
        <w:rPr>
          <w:b/>
          <w:sz w:val="24"/>
        </w:rPr>
        <w:t xml:space="preserve">                                      </w:t>
      </w:r>
      <w:r w:rsidR="00367637" w:rsidRPr="00051FAC">
        <w:rPr>
          <w:b/>
          <w:sz w:val="24"/>
        </w:rPr>
        <w:t xml:space="preserve">                     </w:t>
      </w:r>
      <w:r w:rsidR="00201423">
        <w:rPr>
          <w:b/>
          <w:sz w:val="24"/>
        </w:rPr>
        <w:t xml:space="preserve">    </w:t>
      </w:r>
      <w:r w:rsidR="00C46227" w:rsidRPr="00F80156">
        <w:rPr>
          <w:bCs/>
          <w:sz w:val="24"/>
        </w:rPr>
        <w:t>June 2009-July</w:t>
      </w:r>
      <w:r w:rsidR="00F50880" w:rsidRPr="00F80156">
        <w:rPr>
          <w:bCs/>
          <w:sz w:val="24"/>
        </w:rPr>
        <w:t xml:space="preserve"> 2012</w:t>
      </w:r>
    </w:p>
    <w:p w14:paraId="50C4A21C" w14:textId="77777777" w:rsidR="002E1617" w:rsidRPr="00F80156" w:rsidRDefault="002E1617" w:rsidP="001855E5">
      <w:pPr>
        <w:rPr>
          <w:bCs/>
          <w:sz w:val="24"/>
        </w:rPr>
      </w:pPr>
    </w:p>
    <w:p w14:paraId="19F6FBA1" w14:textId="3CBDE880" w:rsidR="00A67125" w:rsidRPr="00B63334" w:rsidRDefault="002E1617" w:rsidP="00B63334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b/>
        </w:rPr>
      </w:pPr>
      <w:r w:rsidRPr="002E1617">
        <w:rPr>
          <w:rFonts w:ascii="Times New Roman" w:hAnsi="Times New Roman" w:cs="Times New Roman"/>
          <w:sz w:val="24"/>
        </w:rPr>
        <w:t xml:space="preserve">Created </w:t>
      </w:r>
      <w:r w:rsidRPr="00A074C5">
        <w:rPr>
          <w:rFonts w:ascii="Times New Roman" w:hAnsi="Times New Roman" w:cs="Times New Roman"/>
        </w:rPr>
        <w:t xml:space="preserve">and </w:t>
      </w:r>
      <w:r w:rsidR="00D308B1">
        <w:rPr>
          <w:rFonts w:ascii="Times New Roman" w:hAnsi="Times New Roman" w:cs="Times New Roman"/>
        </w:rPr>
        <w:t>led</w:t>
      </w:r>
      <w:r w:rsidRPr="00A074C5">
        <w:rPr>
          <w:rFonts w:ascii="Times New Roman" w:hAnsi="Times New Roman" w:cs="Times New Roman"/>
        </w:rPr>
        <w:t xml:space="preserve"> thematic units for K-5 ESL students and inquiry-based project for middle and high school ESL students</w:t>
      </w:r>
    </w:p>
    <w:p w14:paraId="6E6F0BC7" w14:textId="0050FA77" w:rsidR="00016C27" w:rsidRPr="00596FB9" w:rsidRDefault="00016C27" w:rsidP="00596FB9">
      <w:pPr>
        <w:widowControl w:val="0"/>
        <w:numPr>
          <w:ilvl w:val="0"/>
          <w:numId w:val="16"/>
        </w:numPr>
        <w:wordWrap w:val="0"/>
        <w:autoSpaceDE w:val="0"/>
        <w:autoSpaceDN w:val="0"/>
        <w:ind w:right="162"/>
        <w:jc w:val="both"/>
        <w:rPr>
          <w:sz w:val="22"/>
          <w:szCs w:val="22"/>
        </w:rPr>
      </w:pPr>
      <w:r w:rsidRPr="00051FAC">
        <w:rPr>
          <w:sz w:val="22"/>
          <w:szCs w:val="22"/>
        </w:rPr>
        <w:t xml:space="preserve">Taught </w:t>
      </w:r>
      <w:r w:rsidR="0069216B">
        <w:rPr>
          <w:sz w:val="22"/>
          <w:szCs w:val="22"/>
        </w:rPr>
        <w:t>ESL classes</w:t>
      </w:r>
      <w:r w:rsidRPr="00051FAC">
        <w:rPr>
          <w:sz w:val="22"/>
          <w:szCs w:val="22"/>
        </w:rPr>
        <w:t xml:space="preserve"> to adult </w:t>
      </w:r>
      <w:r>
        <w:rPr>
          <w:sz w:val="22"/>
          <w:szCs w:val="22"/>
        </w:rPr>
        <w:t>immigrants</w:t>
      </w:r>
      <w:r w:rsidR="003A05EB">
        <w:rPr>
          <w:sz w:val="22"/>
          <w:szCs w:val="22"/>
        </w:rPr>
        <w:t xml:space="preserve"> from diverse back</w:t>
      </w:r>
      <w:r w:rsidR="0069216B">
        <w:rPr>
          <w:sz w:val="22"/>
          <w:szCs w:val="22"/>
        </w:rPr>
        <w:t>grounds</w:t>
      </w:r>
    </w:p>
    <w:p w14:paraId="3523D0BF" w14:textId="77777777" w:rsidR="00A074C5" w:rsidRDefault="00A074C5" w:rsidP="00016C27">
      <w:pPr>
        <w:widowControl w:val="0"/>
        <w:wordWrap w:val="0"/>
        <w:autoSpaceDE w:val="0"/>
        <w:autoSpaceDN w:val="0"/>
        <w:ind w:left="720" w:right="162"/>
        <w:jc w:val="both"/>
        <w:rPr>
          <w:sz w:val="22"/>
          <w:szCs w:val="22"/>
        </w:rPr>
      </w:pPr>
    </w:p>
    <w:p w14:paraId="3A0C082D" w14:textId="6CF59A6B" w:rsidR="002E1617" w:rsidRPr="00051FAC" w:rsidRDefault="002E1617" w:rsidP="002E1617">
      <w:pPr>
        <w:rPr>
          <w:b/>
          <w:sz w:val="24"/>
        </w:rPr>
      </w:pPr>
      <w:r w:rsidRPr="00051FAC">
        <w:rPr>
          <w:b/>
          <w:sz w:val="24"/>
        </w:rPr>
        <w:lastRenderedPageBreak/>
        <w:t>Dublin School District</w:t>
      </w:r>
      <w:r w:rsidR="004E6496">
        <w:rPr>
          <w:b/>
          <w:sz w:val="24"/>
        </w:rPr>
        <w:t>-</w:t>
      </w:r>
      <w:r w:rsidRPr="00051FAC">
        <w:rPr>
          <w:b/>
          <w:sz w:val="24"/>
        </w:rPr>
        <w:t>Dublin, OH</w:t>
      </w:r>
    </w:p>
    <w:p w14:paraId="4883D2F2" w14:textId="0DE9489D" w:rsidR="002E1617" w:rsidRPr="00F80156" w:rsidRDefault="007116D9" w:rsidP="00B63334">
      <w:pPr>
        <w:rPr>
          <w:bCs/>
          <w:sz w:val="24"/>
        </w:rPr>
      </w:pPr>
      <w:r>
        <w:rPr>
          <w:b/>
          <w:sz w:val="24"/>
        </w:rPr>
        <w:t xml:space="preserve">K-12 </w:t>
      </w:r>
      <w:r w:rsidR="002E1617">
        <w:rPr>
          <w:b/>
          <w:sz w:val="24"/>
        </w:rPr>
        <w:t>Bilingual Aide</w:t>
      </w:r>
      <w:r w:rsidR="00A4724A">
        <w:rPr>
          <w:b/>
          <w:sz w:val="24"/>
        </w:rPr>
        <w:t xml:space="preserve"> </w:t>
      </w:r>
      <w:r w:rsidR="004B42C9">
        <w:rPr>
          <w:b/>
          <w:sz w:val="24"/>
        </w:rPr>
        <w:t>(Korean/</w:t>
      </w:r>
      <w:r w:rsidR="00A4724A">
        <w:rPr>
          <w:b/>
          <w:sz w:val="24"/>
        </w:rPr>
        <w:t>English)</w:t>
      </w:r>
      <w:r w:rsidR="00A4724A" w:rsidRPr="00051FAC">
        <w:rPr>
          <w:b/>
          <w:sz w:val="24"/>
        </w:rPr>
        <w:t xml:space="preserve">  </w:t>
      </w:r>
      <w:r w:rsidR="002E1617" w:rsidRPr="00051FAC">
        <w:rPr>
          <w:b/>
          <w:sz w:val="24"/>
        </w:rPr>
        <w:t xml:space="preserve">                                         </w:t>
      </w:r>
      <w:r w:rsidR="002E1617">
        <w:rPr>
          <w:b/>
          <w:sz w:val="24"/>
        </w:rPr>
        <w:t xml:space="preserve">                    </w:t>
      </w:r>
      <w:r w:rsidR="002E1617" w:rsidRPr="00F80156">
        <w:rPr>
          <w:bCs/>
          <w:sz w:val="24"/>
        </w:rPr>
        <w:t xml:space="preserve">April 2008- August 2010 </w:t>
      </w:r>
    </w:p>
    <w:p w14:paraId="044056F9" w14:textId="77777777" w:rsidR="002E1617" w:rsidRPr="00937BF7" w:rsidRDefault="002E1617" w:rsidP="002E1617">
      <w:pPr>
        <w:pStyle w:val="ListParagraph"/>
        <w:widowControl w:val="0"/>
        <w:numPr>
          <w:ilvl w:val="0"/>
          <w:numId w:val="16"/>
        </w:numPr>
        <w:wordWrap w:val="0"/>
        <w:autoSpaceDE w:val="0"/>
        <w:autoSpaceDN w:val="0"/>
        <w:jc w:val="both"/>
        <w:rPr>
          <w:rFonts w:ascii="Times New Roman" w:hAnsi="Times New Roman" w:cs="Times New Roman"/>
        </w:rPr>
      </w:pPr>
      <w:r w:rsidRPr="00896753">
        <w:rPr>
          <w:rFonts w:ascii="Times New Roman" w:hAnsi="Times New Roman" w:cs="Times New Roman"/>
        </w:rPr>
        <w:t>Helped Korean K-12 ESL students in the Dublin School District</w:t>
      </w:r>
      <w:r>
        <w:rPr>
          <w:rFonts w:ascii="Times New Roman" w:hAnsi="Times New Roman" w:cs="Times New Roman"/>
        </w:rPr>
        <w:t xml:space="preserve"> study ESL and content areas such as social studies, science, and math</w:t>
      </w:r>
      <w:r w:rsidRPr="00937BF7">
        <w:rPr>
          <w:rFonts w:ascii="Times New Roman" w:hAnsi="Times New Roman" w:cs="Times New Roman"/>
        </w:rPr>
        <w:t xml:space="preserve">. </w:t>
      </w:r>
      <w:r w:rsidRPr="00937BF7">
        <w:t xml:space="preserve"> </w:t>
      </w:r>
    </w:p>
    <w:p w14:paraId="335545C1" w14:textId="52D0B261" w:rsidR="002E1617" w:rsidRDefault="00570EB5" w:rsidP="002E1617">
      <w:pPr>
        <w:widowControl w:val="0"/>
        <w:numPr>
          <w:ilvl w:val="0"/>
          <w:numId w:val="16"/>
        </w:numPr>
        <w:wordWrap w:val="0"/>
        <w:autoSpaceDE w:val="0"/>
        <w:autoSpaceDN w:val="0"/>
        <w:jc w:val="both"/>
        <w:rPr>
          <w:sz w:val="22"/>
          <w:szCs w:val="22"/>
        </w:rPr>
      </w:pPr>
      <w:r>
        <w:rPr>
          <w:sz w:val="22"/>
          <w:szCs w:val="22"/>
        </w:rPr>
        <w:t>Assisted</w:t>
      </w:r>
      <w:r w:rsidR="002E1617">
        <w:rPr>
          <w:sz w:val="22"/>
          <w:szCs w:val="22"/>
        </w:rPr>
        <w:t xml:space="preserve"> Korean ESL students to take Ohio Achievement Assessment </w:t>
      </w:r>
      <w:r w:rsidR="00C84A11">
        <w:rPr>
          <w:sz w:val="22"/>
          <w:szCs w:val="22"/>
        </w:rPr>
        <w:t>T</w:t>
      </w:r>
      <w:r w:rsidR="002E1617">
        <w:rPr>
          <w:sz w:val="22"/>
          <w:szCs w:val="22"/>
        </w:rPr>
        <w:t xml:space="preserve">est and </w:t>
      </w:r>
      <w:r w:rsidR="002E1617" w:rsidRPr="00051FAC">
        <w:rPr>
          <w:sz w:val="22"/>
          <w:szCs w:val="22"/>
        </w:rPr>
        <w:t xml:space="preserve">Ohio </w:t>
      </w:r>
    </w:p>
    <w:p w14:paraId="6961D8E6" w14:textId="733094CA" w:rsidR="002E1617" w:rsidRDefault="002E1617" w:rsidP="002E1617">
      <w:pPr>
        <w:widowControl w:val="0"/>
        <w:wordWrap w:val="0"/>
        <w:autoSpaceDE w:val="0"/>
        <w:autoSpaceDN w:val="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Graduation Test</w:t>
      </w:r>
      <w:r w:rsidRPr="00051FAC">
        <w:rPr>
          <w:sz w:val="22"/>
          <w:szCs w:val="22"/>
        </w:rPr>
        <w:t xml:space="preserve"> through translation from English to Korean</w:t>
      </w:r>
    </w:p>
    <w:p w14:paraId="10825E20" w14:textId="77777777" w:rsidR="001D3DD4" w:rsidRDefault="001D3DD4" w:rsidP="002E1617">
      <w:pPr>
        <w:widowControl w:val="0"/>
        <w:wordWrap w:val="0"/>
        <w:autoSpaceDE w:val="0"/>
        <w:autoSpaceDN w:val="0"/>
        <w:ind w:left="720"/>
        <w:jc w:val="both"/>
        <w:rPr>
          <w:sz w:val="22"/>
          <w:szCs w:val="22"/>
        </w:rPr>
      </w:pPr>
    </w:p>
    <w:p w14:paraId="1C18F13E" w14:textId="77777777" w:rsidR="001D3DD4" w:rsidRPr="00051FAC" w:rsidRDefault="001D3DD4" w:rsidP="001D3DD4">
      <w:pPr>
        <w:pBdr>
          <w:bottom w:val="single" w:sz="6" w:space="1" w:color="auto"/>
        </w:pBdr>
        <w:rPr>
          <w:b/>
          <w:bCs/>
          <w:sz w:val="26"/>
          <w:szCs w:val="26"/>
        </w:rPr>
      </w:pPr>
      <w:r w:rsidRPr="00051FAC">
        <w:rPr>
          <w:b/>
          <w:bCs/>
          <w:sz w:val="26"/>
          <w:szCs w:val="26"/>
        </w:rPr>
        <w:t>PUBLICATIONS</w:t>
      </w:r>
    </w:p>
    <w:p w14:paraId="451864B9" w14:textId="4B398C23" w:rsidR="00B0649A" w:rsidRDefault="001D3DD4" w:rsidP="001D3DD4">
      <w:pPr>
        <w:rPr>
          <w:sz w:val="22"/>
          <w:szCs w:val="22"/>
        </w:rPr>
      </w:pPr>
      <w:r w:rsidRPr="007E5F1A">
        <w:rPr>
          <w:sz w:val="24"/>
        </w:rPr>
        <w:t>Pyo, J.S. (202</w:t>
      </w:r>
      <w:r w:rsidR="00392383">
        <w:rPr>
          <w:sz w:val="24"/>
        </w:rPr>
        <w:t>2</w:t>
      </w:r>
      <w:r w:rsidRPr="007E5F1A">
        <w:rPr>
          <w:sz w:val="24"/>
        </w:rPr>
        <w:t>).</w:t>
      </w:r>
      <w:r w:rsidR="00F841C2">
        <w:rPr>
          <w:sz w:val="24"/>
        </w:rPr>
        <w:t xml:space="preserve"> </w:t>
      </w:r>
      <w:r w:rsidR="00E41882" w:rsidRPr="00E41882">
        <w:rPr>
          <w:sz w:val="22"/>
          <w:szCs w:val="22"/>
        </w:rPr>
        <w:t xml:space="preserve">Korean in the World: My Turning Point, Korean </w:t>
      </w:r>
      <w:r w:rsidR="00413EE5" w:rsidRPr="00E41882">
        <w:rPr>
          <w:sz w:val="22"/>
          <w:szCs w:val="22"/>
        </w:rPr>
        <w:t>for</w:t>
      </w:r>
      <w:r w:rsidR="00E41882" w:rsidRPr="00E41882">
        <w:rPr>
          <w:sz w:val="22"/>
          <w:szCs w:val="22"/>
        </w:rPr>
        <w:t xml:space="preserve"> High Beginner Level Learner</w:t>
      </w:r>
      <w:r w:rsidR="00AA3562">
        <w:rPr>
          <w:sz w:val="22"/>
          <w:szCs w:val="22"/>
        </w:rPr>
        <w:t>s</w:t>
      </w:r>
      <w:r w:rsidR="00B0649A">
        <w:rPr>
          <w:sz w:val="22"/>
          <w:szCs w:val="22"/>
        </w:rPr>
        <w:t xml:space="preserve"> </w:t>
      </w:r>
    </w:p>
    <w:p w14:paraId="03EB9053" w14:textId="42151E86" w:rsidR="001D3DD4" w:rsidRPr="00821AAF" w:rsidRDefault="00B0649A" w:rsidP="001D3DD4">
      <w:pPr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r w:rsidR="007903BC">
        <w:rPr>
          <w:sz w:val="22"/>
          <w:szCs w:val="22"/>
        </w:rPr>
        <w:t xml:space="preserve">      </w:t>
      </w:r>
      <w:r w:rsidR="007B7B39">
        <w:rPr>
          <w:sz w:val="22"/>
          <w:szCs w:val="22"/>
        </w:rPr>
        <w:t xml:space="preserve">                  </w:t>
      </w:r>
      <w:r w:rsidR="007903BC">
        <w:rPr>
          <w:sz w:val="22"/>
          <w:szCs w:val="22"/>
        </w:rPr>
        <w:t xml:space="preserve">Hangeul Park </w:t>
      </w:r>
      <w:r w:rsidR="00C474EB">
        <w:rPr>
          <w:sz w:val="22"/>
          <w:szCs w:val="22"/>
        </w:rPr>
        <w:t>Publishing Company</w:t>
      </w:r>
    </w:p>
    <w:p w14:paraId="5F5280EC" w14:textId="0CD30294" w:rsidR="007165A7" w:rsidRPr="00243AF1" w:rsidRDefault="006E3CE3" w:rsidP="00D31EDE">
      <w:pPr>
        <w:pStyle w:val="ListParagraph"/>
        <w:numPr>
          <w:ilvl w:val="0"/>
          <w:numId w:val="46"/>
        </w:numPr>
        <w:jc w:val="both"/>
        <w:rPr>
          <w:rFonts w:ascii="Times New Roman" w:hAnsi="Times New Roman" w:cs="Times New Roman"/>
        </w:rPr>
      </w:pPr>
      <w:r w:rsidRPr="00243AF1">
        <w:rPr>
          <w:rFonts w:ascii="Times New Roman" w:hAnsi="Times New Roman" w:cs="Times New Roman"/>
        </w:rPr>
        <w:t>This book</w:t>
      </w:r>
      <w:r w:rsidR="00625082" w:rsidRPr="00243AF1">
        <w:rPr>
          <w:rFonts w:ascii="Times New Roman" w:hAnsi="Times New Roman" w:cs="Times New Roman"/>
        </w:rPr>
        <w:t xml:space="preserve"> is designed to help </w:t>
      </w:r>
      <w:r w:rsidR="00C5576B">
        <w:rPr>
          <w:rFonts w:ascii="Times New Roman" w:hAnsi="Times New Roman" w:cs="Times New Roman"/>
        </w:rPr>
        <w:t>Ko</w:t>
      </w:r>
      <w:r w:rsidR="00B53217">
        <w:rPr>
          <w:rFonts w:ascii="Times New Roman" w:hAnsi="Times New Roman" w:cs="Times New Roman"/>
        </w:rPr>
        <w:t xml:space="preserve">rean </w:t>
      </w:r>
      <w:r w:rsidR="00625082" w:rsidRPr="00243AF1">
        <w:rPr>
          <w:rFonts w:ascii="Times New Roman" w:hAnsi="Times New Roman" w:cs="Times New Roman"/>
        </w:rPr>
        <w:t xml:space="preserve">learners advance beyond the beginning levels of Korean and </w:t>
      </w:r>
      <w:r w:rsidR="00200781" w:rsidRPr="00243AF1">
        <w:rPr>
          <w:rFonts w:ascii="Times New Roman" w:hAnsi="Times New Roman" w:cs="Times New Roman"/>
        </w:rPr>
        <w:t xml:space="preserve">to </w:t>
      </w:r>
      <w:r w:rsidR="00625082" w:rsidRPr="00243AF1">
        <w:rPr>
          <w:rFonts w:ascii="Times New Roman" w:hAnsi="Times New Roman" w:cs="Times New Roman"/>
        </w:rPr>
        <w:t>integrate reading, writing, speaking, and listening skills into real-world anecdotes written by actual K-learners. A mix of grammar, culture</w:t>
      </w:r>
      <w:r w:rsidR="00AB6A8D">
        <w:rPr>
          <w:rFonts w:ascii="Times New Roman" w:hAnsi="Times New Roman" w:cs="Times New Roman"/>
        </w:rPr>
        <w:t>,</w:t>
      </w:r>
      <w:r w:rsidR="00625082" w:rsidRPr="00243AF1">
        <w:rPr>
          <w:rFonts w:ascii="Times New Roman" w:hAnsi="Times New Roman" w:cs="Times New Roman"/>
        </w:rPr>
        <w:t xml:space="preserve"> and student narrative </w:t>
      </w:r>
      <w:r w:rsidR="00AB6A8D">
        <w:rPr>
          <w:rFonts w:ascii="Times New Roman" w:hAnsi="Times New Roman" w:cs="Times New Roman"/>
        </w:rPr>
        <w:t>makes</w:t>
      </w:r>
      <w:r w:rsidR="00625082" w:rsidRPr="00243AF1">
        <w:rPr>
          <w:rFonts w:ascii="Times New Roman" w:hAnsi="Times New Roman" w:cs="Times New Roman"/>
        </w:rPr>
        <w:t xml:space="preserve"> for an engaging collection of stories.</w:t>
      </w:r>
    </w:p>
    <w:p w14:paraId="7F0C677C" w14:textId="77777777" w:rsidR="001D3DD4" w:rsidRPr="00243AF1" w:rsidRDefault="001D3DD4" w:rsidP="001D3DD4">
      <w:pPr>
        <w:jc w:val="both"/>
        <w:rPr>
          <w:sz w:val="24"/>
          <w:szCs w:val="24"/>
        </w:rPr>
      </w:pPr>
    </w:p>
    <w:p w14:paraId="19EB0E1D" w14:textId="58898163" w:rsidR="001D3DD4" w:rsidRDefault="001D3DD4" w:rsidP="001D3DD4">
      <w:pPr>
        <w:jc w:val="both"/>
        <w:rPr>
          <w:sz w:val="24"/>
          <w:szCs w:val="24"/>
        </w:rPr>
      </w:pPr>
      <w:r>
        <w:rPr>
          <w:sz w:val="24"/>
          <w:szCs w:val="24"/>
        </w:rPr>
        <w:t>Pyo, J.S. (2017). Multimedia tales told from the heart: Digital s</w:t>
      </w:r>
      <w:r w:rsidRPr="000D6B8B">
        <w:rPr>
          <w:sz w:val="24"/>
          <w:szCs w:val="24"/>
        </w:rPr>
        <w:t>torytelling</w:t>
      </w:r>
      <w:r w:rsidR="007165A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704641">
        <w:rPr>
          <w:sz w:val="24"/>
          <w:szCs w:val="24"/>
        </w:rPr>
        <w:t xml:space="preserve">      </w:t>
      </w:r>
      <w:r w:rsidRPr="000D6B8B">
        <w:rPr>
          <w:i/>
          <w:sz w:val="24"/>
          <w:szCs w:val="24"/>
        </w:rPr>
        <w:t>Ohio TESOL</w:t>
      </w:r>
      <w:r>
        <w:rPr>
          <w:i/>
          <w:sz w:val="24"/>
          <w:szCs w:val="24"/>
        </w:rPr>
        <w:t xml:space="preserve">, </w:t>
      </w:r>
      <w:r>
        <w:rPr>
          <w:sz w:val="24"/>
          <w:szCs w:val="24"/>
        </w:rPr>
        <w:t>Fall, 10, 1</w:t>
      </w:r>
    </w:p>
    <w:p w14:paraId="698930FF" w14:textId="77777777" w:rsidR="001D3DD4" w:rsidRDefault="001D3DD4" w:rsidP="001D3DD4">
      <w:pPr>
        <w:jc w:val="both"/>
        <w:rPr>
          <w:sz w:val="24"/>
          <w:szCs w:val="24"/>
        </w:rPr>
      </w:pPr>
    </w:p>
    <w:p w14:paraId="4F2984E5" w14:textId="77777777" w:rsidR="001D3DD4" w:rsidRDefault="001D3DD4" w:rsidP="001D3DD4">
      <w:pPr>
        <w:rPr>
          <w:sz w:val="24"/>
        </w:rPr>
      </w:pPr>
      <w:r>
        <w:rPr>
          <w:bCs/>
          <w:sz w:val="24"/>
        </w:rPr>
        <w:t xml:space="preserve">Pyo, J.S. (2016). </w:t>
      </w:r>
      <w:r w:rsidRPr="006029BC">
        <w:rPr>
          <w:bCs/>
          <w:sz w:val="24"/>
        </w:rPr>
        <w:t>Bridging in and out of school literacies:</w:t>
      </w:r>
      <w:r>
        <w:rPr>
          <w:b/>
          <w:bCs/>
          <w:sz w:val="24"/>
        </w:rPr>
        <w:t xml:space="preserve"> </w:t>
      </w:r>
      <w:r w:rsidRPr="006029BC">
        <w:rPr>
          <w:sz w:val="24"/>
        </w:rPr>
        <w:t xml:space="preserve">An adolescent English language learner’s </w:t>
      </w:r>
      <w:r>
        <w:rPr>
          <w:sz w:val="24"/>
        </w:rPr>
        <w:t xml:space="preserve">  </w:t>
      </w:r>
    </w:p>
    <w:p w14:paraId="06DC325E" w14:textId="32893709" w:rsidR="001D3DD4" w:rsidRDefault="001D3DD4" w:rsidP="001D3DD4">
      <w:pPr>
        <w:rPr>
          <w:i/>
          <w:sz w:val="24"/>
        </w:rPr>
      </w:pPr>
      <w:r>
        <w:rPr>
          <w:sz w:val="24"/>
        </w:rPr>
        <w:t xml:space="preserve">    </w:t>
      </w:r>
      <w:r w:rsidRPr="006029BC">
        <w:rPr>
          <w:sz w:val="24"/>
        </w:rPr>
        <w:t>composition of a multimodal project</w:t>
      </w:r>
      <w:r w:rsidR="00704641">
        <w:rPr>
          <w:sz w:val="24"/>
        </w:rPr>
        <w:t xml:space="preserve">        </w:t>
      </w:r>
      <w:r w:rsidR="00F841C2">
        <w:rPr>
          <w:sz w:val="24"/>
        </w:rPr>
        <w:t xml:space="preserve">                     </w:t>
      </w:r>
      <w:r>
        <w:rPr>
          <w:sz w:val="24"/>
        </w:rPr>
        <w:t xml:space="preserve"> </w:t>
      </w:r>
      <w:r>
        <w:rPr>
          <w:i/>
          <w:sz w:val="24"/>
        </w:rPr>
        <w:t>Journal of Adolescent and Adult L</w:t>
      </w:r>
      <w:r w:rsidRPr="001A0FF0">
        <w:rPr>
          <w:i/>
          <w:sz w:val="24"/>
        </w:rPr>
        <w:t>iteracy</w:t>
      </w:r>
      <w:r>
        <w:rPr>
          <w:i/>
          <w:sz w:val="24"/>
        </w:rPr>
        <w:t>, 59</w:t>
      </w:r>
      <w:r w:rsidRPr="00243401">
        <w:rPr>
          <w:sz w:val="24"/>
        </w:rPr>
        <w:t>, 1</w:t>
      </w:r>
      <w:r w:rsidRPr="001A0FF0">
        <w:rPr>
          <w:i/>
          <w:sz w:val="24"/>
        </w:rPr>
        <w:t xml:space="preserve"> </w:t>
      </w:r>
    </w:p>
    <w:p w14:paraId="4884E636" w14:textId="77777777" w:rsidR="001D3DD4" w:rsidRDefault="001D3DD4" w:rsidP="001D3DD4">
      <w:pPr>
        <w:rPr>
          <w:i/>
          <w:sz w:val="24"/>
        </w:rPr>
      </w:pPr>
      <w:r w:rsidRPr="001A0FF0">
        <w:rPr>
          <w:i/>
          <w:sz w:val="24"/>
        </w:rPr>
        <w:t xml:space="preserve"> </w:t>
      </w:r>
    </w:p>
    <w:p w14:paraId="2D8089F3" w14:textId="77777777" w:rsidR="001D3DD4" w:rsidRDefault="001D3DD4" w:rsidP="001D3DD4">
      <w:pPr>
        <w:rPr>
          <w:sz w:val="24"/>
          <w:szCs w:val="24"/>
        </w:rPr>
      </w:pPr>
    </w:p>
    <w:p w14:paraId="25A0D01A" w14:textId="77777777" w:rsidR="00671280" w:rsidRPr="0078204B" w:rsidRDefault="00671280" w:rsidP="00671280">
      <w:pPr>
        <w:rPr>
          <w:b/>
          <w:bCs/>
          <w:sz w:val="26"/>
          <w:szCs w:val="26"/>
        </w:rPr>
      </w:pPr>
      <w:r w:rsidRPr="0078204B">
        <w:rPr>
          <w:b/>
          <w:bCs/>
          <w:sz w:val="26"/>
          <w:szCs w:val="26"/>
        </w:rPr>
        <w:t>CONFERENCES</w:t>
      </w:r>
    </w:p>
    <w:p w14:paraId="255C3044" w14:textId="004C64A5" w:rsidR="00671280" w:rsidRPr="00221ED6" w:rsidRDefault="00671280" w:rsidP="005866DF">
      <w:pPr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>Second Language Writing Conference (SLW)</w:t>
      </w:r>
      <w:r w:rsidR="00221ED6">
        <w:rPr>
          <w:b/>
          <w:sz w:val="24"/>
          <w:szCs w:val="24"/>
        </w:rPr>
        <w:t>-</w:t>
      </w:r>
      <w:r w:rsidR="00221ED6" w:rsidRPr="00221ED6">
        <w:rPr>
          <w:bCs/>
          <w:sz w:val="24"/>
          <w:szCs w:val="24"/>
        </w:rPr>
        <w:t>Arizona State University, Tempe, Arizona</w:t>
      </w:r>
      <w:r w:rsidRPr="00221ED6">
        <w:rPr>
          <w:bCs/>
          <w:sz w:val="24"/>
          <w:szCs w:val="24"/>
        </w:rPr>
        <w:t xml:space="preserve">                                                   </w:t>
      </w:r>
      <w:r w:rsidR="00221ED6">
        <w:rPr>
          <w:bCs/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</w:p>
    <w:p w14:paraId="748606AF" w14:textId="273169E7" w:rsidR="0010164F" w:rsidRPr="00221ED6" w:rsidRDefault="00671280" w:rsidP="005866DF">
      <w:pPr>
        <w:jc w:val="both"/>
        <w:rPr>
          <w:bCs/>
          <w:sz w:val="24"/>
          <w:szCs w:val="24"/>
        </w:rPr>
      </w:pPr>
      <w:r>
        <w:rPr>
          <w:sz w:val="24"/>
          <w:szCs w:val="24"/>
        </w:rPr>
        <w:t>“</w:t>
      </w:r>
      <w:r w:rsidRPr="008E311F">
        <w:rPr>
          <w:sz w:val="24"/>
          <w:szCs w:val="24"/>
        </w:rPr>
        <w:t xml:space="preserve">Beyond </w:t>
      </w:r>
      <w:r>
        <w:rPr>
          <w:sz w:val="24"/>
          <w:szCs w:val="24"/>
        </w:rPr>
        <w:t xml:space="preserve">Print-Based Texts; </w:t>
      </w:r>
      <w:r w:rsidRPr="008E311F">
        <w:rPr>
          <w:sz w:val="24"/>
          <w:szCs w:val="24"/>
        </w:rPr>
        <w:t>Adolescent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LL</w:t>
      </w:r>
      <w:r w:rsidRPr="008E311F">
        <w:rPr>
          <w:sz w:val="24"/>
          <w:szCs w:val="24"/>
        </w:rPr>
        <w:t>s’</w:t>
      </w:r>
      <w:proofErr w:type="spellEnd"/>
      <w:r w:rsidRPr="008E311F">
        <w:rPr>
          <w:sz w:val="24"/>
          <w:szCs w:val="24"/>
        </w:rPr>
        <w:t xml:space="preserve"> Composition of a Multimodal </w:t>
      </w:r>
      <w:r w:rsidR="00413EE5" w:rsidRPr="008E311F">
        <w:rPr>
          <w:sz w:val="24"/>
          <w:szCs w:val="24"/>
        </w:rPr>
        <w:t xml:space="preserve">Project” </w:t>
      </w:r>
      <w:r w:rsidR="00413EE5">
        <w:rPr>
          <w:sz w:val="24"/>
          <w:szCs w:val="24"/>
        </w:rPr>
        <w:t xml:space="preserve"> </w:t>
      </w:r>
      <w:r w:rsidR="00855C22">
        <w:rPr>
          <w:sz w:val="24"/>
          <w:szCs w:val="24"/>
        </w:rPr>
        <w:t xml:space="preserve">    </w:t>
      </w:r>
      <w:r w:rsidRPr="008E311F">
        <w:rPr>
          <w:sz w:val="24"/>
          <w:szCs w:val="24"/>
        </w:rPr>
        <w:t xml:space="preserve"> </w:t>
      </w:r>
      <w:r w:rsidR="0010164F" w:rsidRPr="00221ED6">
        <w:rPr>
          <w:bCs/>
          <w:sz w:val="24"/>
          <w:szCs w:val="24"/>
        </w:rPr>
        <w:t>October</w:t>
      </w:r>
      <w:r w:rsidR="0014739E">
        <w:rPr>
          <w:bCs/>
          <w:sz w:val="24"/>
          <w:szCs w:val="24"/>
        </w:rPr>
        <w:t xml:space="preserve"> </w:t>
      </w:r>
      <w:r w:rsidR="0010164F" w:rsidRPr="00221ED6">
        <w:rPr>
          <w:bCs/>
          <w:sz w:val="24"/>
          <w:szCs w:val="24"/>
        </w:rPr>
        <w:t>2016</w:t>
      </w:r>
    </w:p>
    <w:p w14:paraId="63DD181D" w14:textId="77777777" w:rsidR="008539EB" w:rsidRDefault="008539EB" w:rsidP="005866DF">
      <w:pPr>
        <w:jc w:val="both"/>
        <w:rPr>
          <w:sz w:val="24"/>
          <w:szCs w:val="24"/>
        </w:rPr>
      </w:pPr>
    </w:p>
    <w:p w14:paraId="592CD177" w14:textId="2CB2D689" w:rsidR="006B6EEE" w:rsidRPr="009E4120" w:rsidRDefault="00671280" w:rsidP="005866DF">
      <w:pPr>
        <w:jc w:val="both"/>
        <w:rPr>
          <w:sz w:val="24"/>
          <w:szCs w:val="24"/>
        </w:rPr>
      </w:pPr>
      <w:r w:rsidRPr="00813716">
        <w:rPr>
          <w:b/>
          <w:bCs/>
          <w:sz w:val="24"/>
        </w:rPr>
        <w:t>Second Language Writing Conference (SLW)</w:t>
      </w:r>
      <w:r w:rsidR="006B6EEE">
        <w:rPr>
          <w:b/>
          <w:bCs/>
          <w:sz w:val="24"/>
        </w:rPr>
        <w:t>-</w:t>
      </w:r>
      <w:r w:rsidRPr="00813716">
        <w:rPr>
          <w:b/>
          <w:sz w:val="24"/>
        </w:rPr>
        <w:t xml:space="preserve"> </w:t>
      </w:r>
      <w:r w:rsidR="006B6EEE" w:rsidRPr="00F323E9">
        <w:rPr>
          <w:sz w:val="24"/>
        </w:rPr>
        <w:t>West</w:t>
      </w:r>
      <w:r w:rsidR="006B6EEE">
        <w:rPr>
          <w:sz w:val="24"/>
        </w:rPr>
        <w:t xml:space="preserve"> </w:t>
      </w:r>
      <w:r w:rsidR="006B6EEE" w:rsidRPr="00F323E9">
        <w:rPr>
          <w:sz w:val="24"/>
        </w:rPr>
        <w:t xml:space="preserve">Lafayette, Indianapolis  </w:t>
      </w:r>
    </w:p>
    <w:p w14:paraId="0AA03616" w14:textId="77777777" w:rsidR="006B6EEE" w:rsidRDefault="00671280" w:rsidP="005866DF">
      <w:pPr>
        <w:jc w:val="both"/>
        <w:rPr>
          <w:b/>
          <w:sz w:val="24"/>
        </w:rPr>
      </w:pPr>
      <w:r w:rsidRPr="00F323E9">
        <w:rPr>
          <w:b/>
          <w:bCs/>
          <w:sz w:val="24"/>
        </w:rPr>
        <w:t>"</w:t>
      </w:r>
      <w:r w:rsidRPr="00F323E9">
        <w:rPr>
          <w:sz w:val="24"/>
        </w:rPr>
        <w:t xml:space="preserve">Heritage </w:t>
      </w:r>
      <w:r>
        <w:rPr>
          <w:sz w:val="24"/>
        </w:rPr>
        <w:t>language literacy development: A</w:t>
      </w:r>
      <w:r w:rsidRPr="00F323E9">
        <w:rPr>
          <w:sz w:val="24"/>
        </w:rPr>
        <w:t xml:space="preserve"> case study of a Korean middle school student"  </w:t>
      </w:r>
      <w:r w:rsidR="006B6EEE" w:rsidRPr="00813716">
        <w:rPr>
          <w:b/>
          <w:sz w:val="24"/>
        </w:rPr>
        <w:t xml:space="preserve">                               </w:t>
      </w:r>
      <w:r w:rsidR="006B6EEE">
        <w:rPr>
          <w:b/>
          <w:sz w:val="24"/>
        </w:rPr>
        <w:t xml:space="preserve">                                         </w:t>
      </w:r>
    </w:p>
    <w:p w14:paraId="1556D357" w14:textId="7C982E89" w:rsidR="006B6EEE" w:rsidRPr="006B6EEE" w:rsidRDefault="006B6EEE" w:rsidP="005866DF">
      <w:pPr>
        <w:jc w:val="both"/>
        <w:rPr>
          <w:bCs/>
          <w:sz w:val="24"/>
        </w:rPr>
      </w:pPr>
      <w:r>
        <w:rPr>
          <w:b/>
          <w:sz w:val="24"/>
        </w:rPr>
        <w:t xml:space="preserve">                                                                                                                                            </w:t>
      </w:r>
      <w:r w:rsidR="00582BDE">
        <w:rPr>
          <w:b/>
          <w:sz w:val="24"/>
        </w:rPr>
        <w:t xml:space="preserve">   </w:t>
      </w:r>
      <w:r w:rsidR="00855C22">
        <w:rPr>
          <w:b/>
          <w:sz w:val="24"/>
        </w:rPr>
        <w:t xml:space="preserve">     </w:t>
      </w:r>
      <w:r w:rsidRPr="006B6EEE">
        <w:rPr>
          <w:bCs/>
          <w:sz w:val="24"/>
        </w:rPr>
        <w:t>June</w:t>
      </w:r>
      <w:r w:rsidR="0014739E">
        <w:rPr>
          <w:bCs/>
          <w:sz w:val="24"/>
        </w:rPr>
        <w:t xml:space="preserve"> </w:t>
      </w:r>
      <w:r w:rsidRPr="006B6EEE">
        <w:rPr>
          <w:bCs/>
          <w:sz w:val="24"/>
        </w:rPr>
        <w:t>2008</w:t>
      </w:r>
    </w:p>
    <w:p w14:paraId="14457F9C" w14:textId="34D9B364" w:rsidR="006B6EEE" w:rsidRPr="00582BDE" w:rsidRDefault="00671280" w:rsidP="00582BDE">
      <w:pPr>
        <w:pStyle w:val="BodyText"/>
        <w:jc w:val="both"/>
        <w:rPr>
          <w:sz w:val="24"/>
          <w:szCs w:val="24"/>
        </w:rPr>
      </w:pPr>
      <w:r w:rsidRPr="005B7E53">
        <w:rPr>
          <w:b/>
          <w:bCs/>
          <w:sz w:val="24"/>
          <w:szCs w:val="24"/>
        </w:rPr>
        <w:t xml:space="preserve">American Association of </w:t>
      </w:r>
      <w:r w:rsidR="00A74A49">
        <w:rPr>
          <w:b/>
          <w:bCs/>
          <w:sz w:val="24"/>
          <w:szCs w:val="24"/>
        </w:rPr>
        <w:t>Teachers</w:t>
      </w:r>
      <w:r w:rsidRPr="005B7E53">
        <w:rPr>
          <w:b/>
          <w:bCs/>
          <w:sz w:val="24"/>
          <w:szCs w:val="24"/>
        </w:rPr>
        <w:t xml:space="preserve"> of Korean </w:t>
      </w:r>
      <w:r w:rsidR="00A74A49">
        <w:rPr>
          <w:b/>
          <w:bCs/>
          <w:sz w:val="24"/>
          <w:szCs w:val="24"/>
        </w:rPr>
        <w:t>C</w:t>
      </w:r>
      <w:r w:rsidRPr="005B7E53">
        <w:rPr>
          <w:b/>
          <w:bCs/>
          <w:sz w:val="24"/>
          <w:szCs w:val="24"/>
        </w:rPr>
        <w:t>onference</w:t>
      </w:r>
      <w:r>
        <w:rPr>
          <w:b/>
          <w:bCs/>
          <w:sz w:val="24"/>
          <w:szCs w:val="24"/>
        </w:rPr>
        <w:t xml:space="preserve"> (AATK)</w:t>
      </w:r>
      <w:r w:rsidR="00413EE5">
        <w:rPr>
          <w:b/>
          <w:bCs/>
          <w:sz w:val="24"/>
          <w:szCs w:val="24"/>
        </w:rPr>
        <w:t>-</w:t>
      </w:r>
      <w:r w:rsidR="00413EE5" w:rsidRPr="005B7E53">
        <w:rPr>
          <w:b/>
          <w:sz w:val="24"/>
          <w:szCs w:val="24"/>
        </w:rPr>
        <w:t xml:space="preserve"> </w:t>
      </w:r>
      <w:r w:rsidR="00413EE5" w:rsidRPr="00413EE5">
        <w:rPr>
          <w:bCs/>
          <w:sz w:val="24"/>
          <w:szCs w:val="24"/>
        </w:rPr>
        <w:t>Princeton</w:t>
      </w:r>
      <w:r w:rsidR="006B6EEE" w:rsidRPr="00413EE5">
        <w:rPr>
          <w:bCs/>
          <w:sz w:val="24"/>
          <w:szCs w:val="24"/>
        </w:rPr>
        <w:t>,</w:t>
      </w:r>
      <w:r w:rsidR="006B6EEE" w:rsidRPr="009B5B5D">
        <w:rPr>
          <w:szCs w:val="22"/>
        </w:rPr>
        <w:t xml:space="preserve"> NJ  </w:t>
      </w:r>
      <w:r w:rsidR="006B6EEE" w:rsidRPr="00F323E9">
        <w:rPr>
          <w:sz w:val="24"/>
        </w:rPr>
        <w:t xml:space="preserve">                </w:t>
      </w:r>
    </w:p>
    <w:p w14:paraId="4FCB7899" w14:textId="77777777" w:rsidR="006B6EEE" w:rsidRDefault="00671280" w:rsidP="005866DF">
      <w:pPr>
        <w:pStyle w:val="BodyText"/>
        <w:jc w:val="both"/>
        <w:rPr>
          <w:b/>
          <w:sz w:val="24"/>
          <w:szCs w:val="24"/>
        </w:rPr>
      </w:pPr>
      <w:r w:rsidRPr="005B7E53">
        <w:rPr>
          <w:iCs/>
          <w:sz w:val="24"/>
          <w:szCs w:val="24"/>
        </w:rPr>
        <w:t>"Vocabulary Activities and reading strategies using technology"</w:t>
      </w:r>
      <w:r>
        <w:rPr>
          <w:sz w:val="24"/>
          <w:szCs w:val="24"/>
        </w:rPr>
        <w:t xml:space="preserve"> </w:t>
      </w:r>
      <w:r w:rsidRPr="005B7E53">
        <w:rPr>
          <w:sz w:val="24"/>
          <w:szCs w:val="24"/>
        </w:rPr>
        <w:t xml:space="preserve">with Hana Kang and </w:t>
      </w:r>
      <w:proofErr w:type="spellStart"/>
      <w:r w:rsidRPr="005B7E53">
        <w:rPr>
          <w:sz w:val="24"/>
          <w:szCs w:val="24"/>
        </w:rPr>
        <w:t>Eunhye</w:t>
      </w:r>
      <w:proofErr w:type="spellEnd"/>
      <w:r w:rsidRPr="005B7E53">
        <w:rPr>
          <w:sz w:val="24"/>
          <w:szCs w:val="24"/>
        </w:rPr>
        <w:t xml:space="preserve"> Son</w:t>
      </w:r>
      <w:r w:rsidRPr="005B7E53">
        <w:rPr>
          <w:b/>
          <w:sz w:val="24"/>
          <w:szCs w:val="24"/>
        </w:rPr>
        <w:t xml:space="preserve">, </w:t>
      </w:r>
      <w:r>
        <w:rPr>
          <w:sz w:val="24"/>
          <w:szCs w:val="24"/>
        </w:rPr>
        <w:t xml:space="preserve"> </w:t>
      </w:r>
      <w:r w:rsidR="006B6EEE">
        <w:rPr>
          <w:b/>
          <w:sz w:val="24"/>
          <w:szCs w:val="24"/>
        </w:rPr>
        <w:t xml:space="preserve">                                                       </w:t>
      </w:r>
    </w:p>
    <w:p w14:paraId="0F076480" w14:textId="449A35CF" w:rsidR="00671280" w:rsidRPr="0029591E" w:rsidRDefault="006B6EEE" w:rsidP="005866DF">
      <w:pPr>
        <w:pStyle w:val="BodyText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                                                                            </w:t>
      </w:r>
      <w:r w:rsidR="00582BDE">
        <w:rPr>
          <w:b/>
          <w:sz w:val="24"/>
          <w:szCs w:val="24"/>
        </w:rPr>
        <w:t xml:space="preserve">    </w:t>
      </w:r>
      <w:r w:rsidR="00855C22">
        <w:rPr>
          <w:b/>
          <w:sz w:val="24"/>
          <w:szCs w:val="24"/>
        </w:rPr>
        <w:t xml:space="preserve">      </w:t>
      </w:r>
      <w:r w:rsidRPr="006B6EEE">
        <w:rPr>
          <w:bCs/>
          <w:sz w:val="24"/>
          <w:szCs w:val="24"/>
        </w:rPr>
        <w:t>June</w:t>
      </w:r>
      <w:r w:rsidR="0029591E">
        <w:rPr>
          <w:bCs/>
          <w:sz w:val="24"/>
          <w:szCs w:val="24"/>
        </w:rPr>
        <w:t xml:space="preserve"> </w:t>
      </w:r>
      <w:r w:rsidRPr="006B6EEE">
        <w:rPr>
          <w:bCs/>
          <w:sz w:val="24"/>
          <w:szCs w:val="24"/>
        </w:rPr>
        <w:t>2006</w:t>
      </w:r>
      <w:r w:rsidRPr="006B6EEE">
        <w:rPr>
          <w:bCs/>
          <w:i/>
          <w:iCs/>
          <w:sz w:val="24"/>
          <w:szCs w:val="24"/>
        </w:rPr>
        <w:t xml:space="preserve"> </w:t>
      </w:r>
      <w:r w:rsidR="00671280" w:rsidRPr="009B5B5D">
        <w:rPr>
          <w:b/>
          <w:bCs/>
          <w:sz w:val="24"/>
          <w:szCs w:val="24"/>
        </w:rPr>
        <w:t>National Association of Bilingual Education (NABE)</w:t>
      </w:r>
      <w:r w:rsidR="0079283E">
        <w:rPr>
          <w:b/>
          <w:bCs/>
          <w:sz w:val="24"/>
          <w:szCs w:val="24"/>
        </w:rPr>
        <w:t>-</w:t>
      </w:r>
      <w:r w:rsidR="0079283E" w:rsidRPr="0079283E">
        <w:rPr>
          <w:sz w:val="24"/>
          <w:szCs w:val="24"/>
        </w:rPr>
        <w:t>phoenix, Arizona</w:t>
      </w:r>
      <w:r w:rsidR="00671280" w:rsidRPr="009B5B5D">
        <w:rPr>
          <w:b/>
          <w:bCs/>
          <w:sz w:val="24"/>
          <w:szCs w:val="24"/>
        </w:rPr>
        <w:t xml:space="preserve"> </w:t>
      </w:r>
      <w:r w:rsidR="0079283E">
        <w:rPr>
          <w:b/>
          <w:bCs/>
          <w:sz w:val="24"/>
          <w:szCs w:val="24"/>
        </w:rPr>
        <w:t xml:space="preserve">                      </w:t>
      </w:r>
      <w:r w:rsidR="00582BDE">
        <w:rPr>
          <w:b/>
          <w:bCs/>
          <w:sz w:val="24"/>
          <w:szCs w:val="24"/>
        </w:rPr>
        <w:t xml:space="preserve">  </w:t>
      </w:r>
      <w:r w:rsidR="00855C22">
        <w:rPr>
          <w:b/>
          <w:bCs/>
          <w:sz w:val="24"/>
          <w:szCs w:val="24"/>
        </w:rPr>
        <w:t xml:space="preserve">     </w:t>
      </w:r>
      <w:r w:rsidR="00582BDE">
        <w:rPr>
          <w:b/>
          <w:bCs/>
          <w:sz w:val="24"/>
          <w:szCs w:val="24"/>
        </w:rPr>
        <w:t xml:space="preserve"> </w:t>
      </w:r>
      <w:r w:rsidR="00855C22">
        <w:rPr>
          <w:b/>
          <w:bCs/>
          <w:sz w:val="24"/>
          <w:szCs w:val="24"/>
        </w:rPr>
        <w:t xml:space="preserve">  </w:t>
      </w:r>
      <w:r w:rsidR="0079283E" w:rsidRPr="0079283E">
        <w:rPr>
          <w:bCs/>
          <w:sz w:val="24"/>
          <w:szCs w:val="24"/>
        </w:rPr>
        <w:t xml:space="preserve">January 2006        </w:t>
      </w:r>
      <w:r w:rsidR="00671280" w:rsidRPr="0079283E">
        <w:rPr>
          <w:bCs/>
          <w:sz w:val="24"/>
          <w:szCs w:val="24"/>
        </w:rPr>
        <w:t xml:space="preserve">                                               </w:t>
      </w:r>
      <w:r w:rsidR="0079283E" w:rsidRPr="0079283E">
        <w:rPr>
          <w:bCs/>
          <w:sz w:val="24"/>
          <w:szCs w:val="24"/>
        </w:rPr>
        <w:t xml:space="preserve">                             </w:t>
      </w:r>
    </w:p>
    <w:p w14:paraId="29A73DD9" w14:textId="216FD2D9" w:rsidR="00671280" w:rsidRPr="002E75C3" w:rsidRDefault="00671280" w:rsidP="005866DF">
      <w:pPr>
        <w:pStyle w:val="BodyText"/>
        <w:jc w:val="both"/>
        <w:rPr>
          <w:sz w:val="24"/>
          <w:szCs w:val="24"/>
        </w:rPr>
      </w:pPr>
      <w:r w:rsidRPr="002E75C3">
        <w:rPr>
          <w:i/>
          <w:iCs/>
          <w:sz w:val="24"/>
          <w:szCs w:val="24"/>
        </w:rPr>
        <w:t>"Creating Cy(</w:t>
      </w:r>
      <w:proofErr w:type="spellStart"/>
      <w:r w:rsidRPr="002E75C3">
        <w:rPr>
          <w:i/>
          <w:iCs/>
          <w:sz w:val="24"/>
          <w:szCs w:val="24"/>
        </w:rPr>
        <w:t>ber</w:t>
      </w:r>
      <w:proofErr w:type="spellEnd"/>
      <w:r w:rsidRPr="002E75C3">
        <w:rPr>
          <w:i/>
          <w:iCs/>
          <w:sz w:val="24"/>
          <w:szCs w:val="24"/>
        </w:rPr>
        <w:t>)-world: Online Literacy Practices for Maintaining Korean Heritage"</w:t>
      </w:r>
      <w:r w:rsidRPr="002E75C3">
        <w:rPr>
          <w:sz w:val="24"/>
          <w:szCs w:val="24"/>
        </w:rPr>
        <w:t xml:space="preserve">  </w:t>
      </w:r>
    </w:p>
    <w:p w14:paraId="62D166FA" w14:textId="09B493CE" w:rsidR="00671280" w:rsidRDefault="00671280" w:rsidP="005866DF">
      <w:pPr>
        <w:pStyle w:val="BodyText"/>
        <w:ind w:firstLine="120"/>
        <w:jc w:val="both"/>
        <w:rPr>
          <w:sz w:val="24"/>
          <w:szCs w:val="24"/>
        </w:rPr>
      </w:pPr>
      <w:r w:rsidRPr="002E75C3">
        <w:rPr>
          <w:sz w:val="24"/>
          <w:szCs w:val="24"/>
        </w:rPr>
        <w:t xml:space="preserve">with </w:t>
      </w:r>
      <w:proofErr w:type="spellStart"/>
      <w:r w:rsidRPr="002E75C3">
        <w:rPr>
          <w:sz w:val="24"/>
          <w:szCs w:val="24"/>
        </w:rPr>
        <w:t>Youngjoo</w:t>
      </w:r>
      <w:proofErr w:type="spellEnd"/>
      <w:r w:rsidRPr="002E75C3">
        <w:rPr>
          <w:sz w:val="24"/>
          <w:szCs w:val="24"/>
        </w:rPr>
        <w:t xml:space="preserve"> Yi, </w:t>
      </w:r>
    </w:p>
    <w:p w14:paraId="724A3EAC" w14:textId="77777777" w:rsidR="006B6EEE" w:rsidRDefault="006B6EEE" w:rsidP="006B6EEE">
      <w:pPr>
        <w:pStyle w:val="BodyText"/>
        <w:ind w:firstLine="120"/>
        <w:rPr>
          <w:b/>
          <w:bCs/>
          <w:sz w:val="26"/>
          <w:szCs w:val="26"/>
        </w:rPr>
      </w:pPr>
    </w:p>
    <w:p w14:paraId="16687B36" w14:textId="77777777" w:rsidR="00671280" w:rsidRPr="00051FAC" w:rsidRDefault="00671280" w:rsidP="00671280">
      <w:pPr>
        <w:pStyle w:val="BodyText"/>
        <w:pBdr>
          <w:bottom w:val="single" w:sz="6" w:space="1" w:color="auto"/>
        </w:pBdr>
        <w:rPr>
          <w:b/>
          <w:bCs/>
          <w:sz w:val="26"/>
          <w:szCs w:val="26"/>
        </w:rPr>
      </w:pPr>
      <w:r w:rsidRPr="00051FAC">
        <w:rPr>
          <w:b/>
          <w:bCs/>
          <w:sz w:val="26"/>
          <w:szCs w:val="26"/>
        </w:rPr>
        <w:t>WORKSHOPS and GUEST TALKS</w:t>
      </w:r>
    </w:p>
    <w:p w14:paraId="414B79CB" w14:textId="76826E4D" w:rsidR="00671280" w:rsidRPr="003118A8" w:rsidRDefault="00ED11D5" w:rsidP="0067128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b/>
          <w:bCs/>
          <w:sz w:val="24"/>
          <w:szCs w:val="24"/>
        </w:rPr>
        <w:t>“</w:t>
      </w:r>
      <w:r w:rsidR="00671280" w:rsidRPr="00A2471C">
        <w:rPr>
          <w:rFonts w:ascii="Times New Roman" w:hAnsi="Times New Roman" w:cs="Times New Roman"/>
        </w:rPr>
        <w:t>Multimedia Tales Told from the Heart: Digital Storytelling</w:t>
      </w:r>
      <w:r w:rsidR="00671280">
        <w:rPr>
          <w:rFonts w:ascii="Times New Roman" w:hAnsi="Times New Roman" w:cs="Times New Roman"/>
        </w:rPr>
        <w:t xml:space="preserve">” Creative writing workshop for high school students at Cedarville University </w:t>
      </w:r>
      <w:r w:rsidR="0013064E">
        <w:rPr>
          <w:rFonts w:ascii="Times New Roman" w:hAnsi="Times New Roman" w:cs="Times New Roman"/>
        </w:rPr>
        <w:t>-</w:t>
      </w:r>
      <w:r w:rsidR="00671280">
        <w:rPr>
          <w:rFonts w:ascii="Times New Roman" w:hAnsi="Times New Roman" w:cs="Times New Roman"/>
        </w:rPr>
        <w:t xml:space="preserve">Cedarville, OH </w:t>
      </w:r>
      <w:r w:rsidR="0013064E">
        <w:rPr>
          <w:rFonts w:ascii="Times New Roman" w:hAnsi="Times New Roman" w:cs="Times New Roman"/>
        </w:rPr>
        <w:t xml:space="preserve">                                                               </w:t>
      </w:r>
      <w:r w:rsidR="009E31FC">
        <w:rPr>
          <w:rFonts w:ascii="Times New Roman" w:hAnsi="Times New Roman" w:cs="Times New Roman"/>
        </w:rPr>
        <w:t xml:space="preserve">   </w:t>
      </w:r>
      <w:r w:rsidR="0013064E">
        <w:rPr>
          <w:rFonts w:ascii="Times New Roman" w:hAnsi="Times New Roman" w:cs="Times New Roman"/>
        </w:rPr>
        <w:t xml:space="preserve"> </w:t>
      </w:r>
      <w:r w:rsidR="009E31FC">
        <w:rPr>
          <w:rFonts w:ascii="Times New Roman" w:hAnsi="Times New Roman" w:cs="Times New Roman"/>
        </w:rPr>
        <w:t xml:space="preserve"> </w:t>
      </w:r>
      <w:r w:rsidR="00462985">
        <w:rPr>
          <w:rFonts w:ascii="Times New Roman" w:hAnsi="Times New Roman" w:cs="Times New Roman"/>
        </w:rPr>
        <w:t>June 2016</w:t>
      </w:r>
    </w:p>
    <w:p w14:paraId="078C3CE9" w14:textId="4FCAFAF4" w:rsidR="00671280" w:rsidRPr="009B5B5D" w:rsidRDefault="00ED11D5" w:rsidP="00671280">
      <w:pPr>
        <w:pStyle w:val="BodyText"/>
        <w:numPr>
          <w:ilvl w:val="0"/>
          <w:numId w:val="27"/>
        </w:numPr>
        <w:rPr>
          <w:b/>
          <w:bCs/>
          <w:szCs w:val="22"/>
        </w:rPr>
      </w:pPr>
      <w:r>
        <w:rPr>
          <w:szCs w:val="22"/>
        </w:rPr>
        <w:t>“</w:t>
      </w:r>
      <w:r w:rsidR="00671280" w:rsidRPr="009B5B5D">
        <w:rPr>
          <w:szCs w:val="22"/>
        </w:rPr>
        <w:t>How to teach Korean grammar to KFL learners"</w:t>
      </w:r>
      <w:r w:rsidR="00671280" w:rsidRPr="009B5B5D">
        <w:rPr>
          <w:b/>
          <w:bCs/>
          <w:szCs w:val="22"/>
        </w:rPr>
        <w:t xml:space="preserve"> </w:t>
      </w:r>
      <w:r w:rsidR="00671280" w:rsidRPr="009B5B5D">
        <w:rPr>
          <w:bCs/>
          <w:szCs w:val="22"/>
        </w:rPr>
        <w:t xml:space="preserve">Teacher's seminar for Korean school teachers in </w:t>
      </w:r>
    </w:p>
    <w:p w14:paraId="2A097A28" w14:textId="3BD7A967" w:rsidR="00671280" w:rsidRPr="009B5B5D" w:rsidRDefault="00671280" w:rsidP="00671280">
      <w:pPr>
        <w:pStyle w:val="BodyText"/>
        <w:ind w:left="720"/>
        <w:rPr>
          <w:b/>
          <w:bCs/>
          <w:szCs w:val="22"/>
        </w:rPr>
      </w:pPr>
      <w:r>
        <w:rPr>
          <w:bCs/>
          <w:szCs w:val="22"/>
        </w:rPr>
        <w:t xml:space="preserve"> </w:t>
      </w:r>
      <w:r w:rsidRPr="009B5B5D">
        <w:rPr>
          <w:rFonts w:hint="eastAsia"/>
          <w:bCs/>
          <w:szCs w:val="22"/>
        </w:rPr>
        <w:t>Korean Church of Columbus</w:t>
      </w:r>
      <w:r w:rsidR="0013064E">
        <w:rPr>
          <w:bCs/>
          <w:szCs w:val="22"/>
        </w:rPr>
        <w:t>-</w:t>
      </w:r>
      <w:r w:rsidRPr="009B5B5D">
        <w:rPr>
          <w:szCs w:val="22"/>
        </w:rPr>
        <w:t xml:space="preserve">Columbus, OH </w:t>
      </w:r>
      <w:r w:rsidR="00F841C2">
        <w:rPr>
          <w:szCs w:val="22"/>
        </w:rPr>
        <w:t xml:space="preserve">                                                                             </w:t>
      </w:r>
      <w:r w:rsidR="009E31FC">
        <w:rPr>
          <w:szCs w:val="22"/>
        </w:rPr>
        <w:t xml:space="preserve">    </w:t>
      </w:r>
      <w:r w:rsidR="00462985" w:rsidRPr="009B5B5D">
        <w:rPr>
          <w:szCs w:val="22"/>
        </w:rPr>
        <w:t>April</w:t>
      </w:r>
      <w:r w:rsidR="00462985">
        <w:rPr>
          <w:szCs w:val="22"/>
        </w:rPr>
        <w:t xml:space="preserve"> </w:t>
      </w:r>
      <w:r w:rsidR="00462985" w:rsidRPr="009B5B5D">
        <w:rPr>
          <w:szCs w:val="22"/>
        </w:rPr>
        <w:t>2008</w:t>
      </w:r>
    </w:p>
    <w:p w14:paraId="48A01D42" w14:textId="4656DAEC" w:rsidR="00671280" w:rsidRPr="009B5B5D" w:rsidRDefault="00ED11D5" w:rsidP="00671280">
      <w:pPr>
        <w:pStyle w:val="BodyText"/>
        <w:numPr>
          <w:ilvl w:val="0"/>
          <w:numId w:val="27"/>
        </w:numPr>
        <w:rPr>
          <w:b/>
          <w:bCs/>
          <w:szCs w:val="22"/>
        </w:rPr>
      </w:pPr>
      <w:r>
        <w:rPr>
          <w:i/>
          <w:iCs/>
          <w:szCs w:val="22"/>
        </w:rPr>
        <w:t>“</w:t>
      </w:r>
      <w:r w:rsidR="00671280" w:rsidRPr="009B5B5D">
        <w:rPr>
          <w:iCs/>
          <w:szCs w:val="22"/>
        </w:rPr>
        <w:t xml:space="preserve">How to effectively teach Korean grammar in a Korean classroom as a foreign language for low level </w:t>
      </w:r>
    </w:p>
    <w:p w14:paraId="418F46D1" w14:textId="52E17548" w:rsidR="00671280" w:rsidRPr="009B5B5D" w:rsidRDefault="00671280" w:rsidP="00671280">
      <w:pPr>
        <w:pStyle w:val="BodyText"/>
        <w:ind w:left="720"/>
        <w:rPr>
          <w:b/>
          <w:bCs/>
          <w:szCs w:val="22"/>
        </w:rPr>
      </w:pPr>
      <w:r>
        <w:rPr>
          <w:i/>
          <w:iCs/>
          <w:szCs w:val="22"/>
        </w:rPr>
        <w:t xml:space="preserve"> </w:t>
      </w:r>
      <w:r w:rsidRPr="009B5B5D">
        <w:rPr>
          <w:iCs/>
          <w:szCs w:val="22"/>
        </w:rPr>
        <w:t>students"</w:t>
      </w:r>
      <w:r w:rsidRPr="009B5B5D">
        <w:rPr>
          <w:i/>
          <w:iCs/>
          <w:szCs w:val="22"/>
        </w:rPr>
        <w:t xml:space="preserve"> </w:t>
      </w:r>
      <w:r w:rsidRPr="009B5B5D">
        <w:rPr>
          <w:bCs/>
          <w:szCs w:val="22"/>
        </w:rPr>
        <w:t xml:space="preserve">Teacher's seminar held by </w:t>
      </w:r>
      <w:r>
        <w:rPr>
          <w:bCs/>
          <w:szCs w:val="22"/>
        </w:rPr>
        <w:t xml:space="preserve">the </w:t>
      </w:r>
      <w:r w:rsidRPr="009B5B5D">
        <w:rPr>
          <w:bCs/>
          <w:szCs w:val="22"/>
        </w:rPr>
        <w:t>Mid-South chapter of National Association for Korean schools</w:t>
      </w:r>
      <w:r w:rsidR="0013064E">
        <w:rPr>
          <w:b/>
          <w:bCs/>
          <w:szCs w:val="22"/>
        </w:rPr>
        <w:t>-</w:t>
      </w:r>
      <w:r w:rsidRPr="009B5B5D">
        <w:rPr>
          <w:b/>
          <w:bCs/>
          <w:szCs w:val="22"/>
        </w:rPr>
        <w:t xml:space="preserve">                                                                          </w:t>
      </w:r>
    </w:p>
    <w:p w14:paraId="309C9199" w14:textId="0D52E66F" w:rsidR="00671280" w:rsidRPr="009B5B5D" w:rsidRDefault="00671280" w:rsidP="00671280">
      <w:pPr>
        <w:pStyle w:val="BodyText"/>
        <w:rPr>
          <w:iCs/>
          <w:szCs w:val="22"/>
        </w:rPr>
      </w:pPr>
      <w:r w:rsidRPr="009B5B5D">
        <w:rPr>
          <w:b/>
          <w:bCs/>
          <w:szCs w:val="22"/>
        </w:rPr>
        <w:t xml:space="preserve">                                                                                                                    </w:t>
      </w:r>
      <w:r>
        <w:rPr>
          <w:b/>
          <w:bCs/>
          <w:szCs w:val="22"/>
        </w:rPr>
        <w:t xml:space="preserve">          </w:t>
      </w:r>
      <w:r w:rsidRPr="009B5B5D">
        <w:rPr>
          <w:szCs w:val="22"/>
        </w:rPr>
        <w:t>Columbus, OH</w:t>
      </w:r>
      <w:r w:rsidR="0013064E">
        <w:rPr>
          <w:szCs w:val="22"/>
        </w:rPr>
        <w:t xml:space="preserve">             </w:t>
      </w:r>
      <w:r w:rsidRPr="009B5B5D">
        <w:rPr>
          <w:b/>
          <w:bCs/>
          <w:szCs w:val="22"/>
        </w:rPr>
        <w:t xml:space="preserve"> </w:t>
      </w:r>
      <w:r w:rsidR="00F841C2">
        <w:rPr>
          <w:b/>
          <w:bCs/>
          <w:szCs w:val="22"/>
        </w:rPr>
        <w:t xml:space="preserve"> </w:t>
      </w:r>
      <w:r w:rsidR="009E31FC">
        <w:rPr>
          <w:b/>
          <w:bCs/>
          <w:szCs w:val="22"/>
        </w:rPr>
        <w:t xml:space="preserve">    </w:t>
      </w:r>
      <w:r w:rsidRPr="009B5B5D">
        <w:rPr>
          <w:szCs w:val="22"/>
        </w:rPr>
        <w:t>March 2008</w:t>
      </w:r>
    </w:p>
    <w:p w14:paraId="018A73FA" w14:textId="0E4E4D17" w:rsidR="00671280" w:rsidRDefault="00ED11D5" w:rsidP="00671280">
      <w:pPr>
        <w:pStyle w:val="BodyText"/>
        <w:numPr>
          <w:ilvl w:val="0"/>
          <w:numId w:val="28"/>
        </w:numPr>
        <w:rPr>
          <w:iCs/>
          <w:szCs w:val="22"/>
        </w:rPr>
      </w:pPr>
      <w:r>
        <w:rPr>
          <w:iCs/>
          <w:szCs w:val="22"/>
        </w:rPr>
        <w:t>“</w:t>
      </w:r>
      <w:r w:rsidR="00671280" w:rsidRPr="009B5B5D">
        <w:rPr>
          <w:iCs/>
          <w:szCs w:val="22"/>
        </w:rPr>
        <w:t xml:space="preserve">How to improve writing skills for Korean-American elementary and middle </w:t>
      </w:r>
      <w:r w:rsidR="000C73AA" w:rsidRPr="009B5B5D">
        <w:rPr>
          <w:iCs/>
          <w:szCs w:val="22"/>
        </w:rPr>
        <w:t>school students</w:t>
      </w:r>
      <w:r w:rsidR="00671280" w:rsidRPr="009B5B5D">
        <w:rPr>
          <w:iCs/>
          <w:szCs w:val="22"/>
        </w:rPr>
        <w:t>"</w:t>
      </w:r>
    </w:p>
    <w:p w14:paraId="6E258F6D" w14:textId="31FC4A99" w:rsidR="0013064E" w:rsidRDefault="00671280" w:rsidP="0013064E">
      <w:pPr>
        <w:pStyle w:val="BodyText"/>
        <w:ind w:left="720" w:firstLine="105"/>
        <w:rPr>
          <w:szCs w:val="22"/>
        </w:rPr>
      </w:pPr>
      <w:r w:rsidRPr="009B5B5D">
        <w:rPr>
          <w:bCs/>
          <w:szCs w:val="22"/>
        </w:rPr>
        <w:t>Teacher's seminar held by Mid-South chapter of National Association for Korean schools</w:t>
      </w:r>
      <w:r w:rsidR="0013064E">
        <w:rPr>
          <w:szCs w:val="22"/>
        </w:rPr>
        <w:t>-</w:t>
      </w:r>
      <w:r w:rsidRPr="009B5B5D">
        <w:rPr>
          <w:szCs w:val="22"/>
        </w:rPr>
        <w:t>Indianapolis, IN</w:t>
      </w:r>
      <w:r w:rsidR="000C73AA">
        <w:rPr>
          <w:szCs w:val="22"/>
        </w:rPr>
        <w:t xml:space="preserve"> </w:t>
      </w:r>
      <w:r w:rsidRPr="009B5B5D">
        <w:rPr>
          <w:szCs w:val="22"/>
        </w:rPr>
        <w:t xml:space="preserve"> </w:t>
      </w:r>
      <w:r w:rsidR="0013064E">
        <w:rPr>
          <w:szCs w:val="22"/>
        </w:rPr>
        <w:t xml:space="preserve">            </w:t>
      </w:r>
    </w:p>
    <w:p w14:paraId="266B3654" w14:textId="54C022BB" w:rsidR="00671280" w:rsidRPr="0013064E" w:rsidRDefault="0013064E" w:rsidP="0013064E">
      <w:pPr>
        <w:pStyle w:val="BodyText"/>
        <w:ind w:left="720" w:firstLine="105"/>
        <w:rPr>
          <w:iCs/>
          <w:szCs w:val="22"/>
        </w:rPr>
      </w:pPr>
      <w:r>
        <w:rPr>
          <w:szCs w:val="22"/>
        </w:rPr>
        <w:t xml:space="preserve">                                                                                                                                                    </w:t>
      </w:r>
      <w:r w:rsidR="009E31FC">
        <w:rPr>
          <w:szCs w:val="22"/>
        </w:rPr>
        <w:t xml:space="preserve">    </w:t>
      </w:r>
      <w:r w:rsidR="00671280" w:rsidRPr="009B5B5D">
        <w:rPr>
          <w:szCs w:val="22"/>
        </w:rPr>
        <w:t xml:space="preserve">October 2007  </w:t>
      </w:r>
    </w:p>
    <w:p w14:paraId="7A100BF4" w14:textId="77777777" w:rsidR="00671280" w:rsidRPr="009B5B5D" w:rsidRDefault="00671280" w:rsidP="00671280">
      <w:pPr>
        <w:pStyle w:val="BodyText"/>
        <w:rPr>
          <w:i/>
          <w:iCs/>
          <w:szCs w:val="22"/>
        </w:rPr>
      </w:pPr>
      <w:r w:rsidRPr="009B5B5D">
        <w:rPr>
          <w:szCs w:val="22"/>
        </w:rPr>
        <w:t xml:space="preserve">             </w:t>
      </w:r>
      <w:r>
        <w:rPr>
          <w:szCs w:val="22"/>
        </w:rPr>
        <w:t xml:space="preserve">   </w:t>
      </w:r>
      <w:r w:rsidRPr="009B5B5D">
        <w:rPr>
          <w:szCs w:val="22"/>
        </w:rPr>
        <w:t>Had a speech for KHL teachers in Korean heritage language schools.</w:t>
      </w:r>
      <w:r w:rsidRPr="009B5B5D">
        <w:rPr>
          <w:i/>
          <w:iCs/>
          <w:szCs w:val="22"/>
        </w:rPr>
        <w:t xml:space="preserve"> </w:t>
      </w:r>
    </w:p>
    <w:p w14:paraId="3AD49B3D" w14:textId="3EDB4CF5" w:rsidR="0014739E" w:rsidRDefault="00671280" w:rsidP="0062426F">
      <w:pPr>
        <w:pStyle w:val="BodyText"/>
        <w:numPr>
          <w:ilvl w:val="0"/>
          <w:numId w:val="28"/>
        </w:numPr>
        <w:rPr>
          <w:szCs w:val="22"/>
        </w:rPr>
      </w:pPr>
      <w:r w:rsidRPr="009B5B5D">
        <w:rPr>
          <w:szCs w:val="22"/>
        </w:rPr>
        <w:t xml:space="preserve"> “Ancient Korean history”</w:t>
      </w:r>
      <w:r w:rsidRPr="009B5B5D">
        <w:rPr>
          <w:b/>
          <w:szCs w:val="22"/>
        </w:rPr>
        <w:t xml:space="preserve"> </w:t>
      </w:r>
      <w:r w:rsidRPr="009B5B5D">
        <w:rPr>
          <w:szCs w:val="22"/>
        </w:rPr>
        <w:t>as a guest speaker, Department of East Asian studies</w:t>
      </w:r>
      <w:r w:rsidR="0062426F">
        <w:rPr>
          <w:szCs w:val="22"/>
        </w:rPr>
        <w:t>-</w:t>
      </w:r>
      <w:r w:rsidRPr="0062426F">
        <w:rPr>
          <w:szCs w:val="22"/>
        </w:rPr>
        <w:t xml:space="preserve">The Ohio State University,                                                                      </w:t>
      </w:r>
      <w:r w:rsidR="0014739E">
        <w:rPr>
          <w:szCs w:val="22"/>
        </w:rPr>
        <w:t xml:space="preserve">   </w:t>
      </w:r>
    </w:p>
    <w:p w14:paraId="3B20C4F9" w14:textId="4FAFC8F5" w:rsidR="00671280" w:rsidRPr="0062426F" w:rsidRDefault="0014739E" w:rsidP="0014739E">
      <w:pPr>
        <w:pStyle w:val="BodyText"/>
        <w:ind w:left="720"/>
        <w:rPr>
          <w:szCs w:val="22"/>
        </w:rPr>
      </w:pPr>
      <w:r>
        <w:rPr>
          <w:szCs w:val="22"/>
        </w:rPr>
        <w:t xml:space="preserve">   </w:t>
      </w:r>
      <w:r w:rsidR="00671280" w:rsidRPr="0062426F">
        <w:rPr>
          <w:szCs w:val="22"/>
        </w:rPr>
        <w:t xml:space="preserve">Columbus, OH </w:t>
      </w:r>
      <w:r w:rsidR="000C73AA" w:rsidRPr="0062426F">
        <w:rPr>
          <w:szCs w:val="22"/>
        </w:rPr>
        <w:t xml:space="preserve"> </w:t>
      </w:r>
      <w:r w:rsidR="0062426F">
        <w:rPr>
          <w:szCs w:val="22"/>
        </w:rPr>
        <w:t xml:space="preserve">                                                                                                                           </w:t>
      </w:r>
      <w:r w:rsidR="009E31FC">
        <w:rPr>
          <w:szCs w:val="22"/>
        </w:rPr>
        <w:t xml:space="preserve">  </w:t>
      </w:r>
      <w:r w:rsidR="0062426F">
        <w:rPr>
          <w:szCs w:val="22"/>
        </w:rPr>
        <w:t xml:space="preserve"> </w:t>
      </w:r>
      <w:r w:rsidR="00671280" w:rsidRPr="0062426F">
        <w:rPr>
          <w:szCs w:val="22"/>
        </w:rPr>
        <w:t xml:space="preserve">March 2006                </w:t>
      </w:r>
    </w:p>
    <w:p w14:paraId="733154A1" w14:textId="77777777" w:rsidR="00671280" w:rsidRDefault="00671280" w:rsidP="00671280">
      <w:pPr>
        <w:pStyle w:val="BodyText"/>
        <w:rPr>
          <w:szCs w:val="22"/>
        </w:rPr>
      </w:pPr>
      <w:r w:rsidRPr="009B5B5D">
        <w:rPr>
          <w:szCs w:val="22"/>
        </w:rPr>
        <w:t xml:space="preserve">       </w:t>
      </w:r>
      <w:r>
        <w:rPr>
          <w:szCs w:val="22"/>
        </w:rPr>
        <w:t xml:space="preserve">          </w:t>
      </w:r>
      <w:r w:rsidRPr="009B5B5D">
        <w:rPr>
          <w:szCs w:val="22"/>
        </w:rPr>
        <w:t>Had a speech for a Korean class about ancient Korean history using technology</w:t>
      </w:r>
    </w:p>
    <w:p w14:paraId="46888BF7" w14:textId="77777777" w:rsidR="00671280" w:rsidRPr="001436E6" w:rsidRDefault="00671280" w:rsidP="00671280">
      <w:pPr>
        <w:pStyle w:val="BodyText"/>
        <w:rPr>
          <w:szCs w:val="22"/>
        </w:rPr>
      </w:pPr>
    </w:p>
    <w:p w14:paraId="4836D44D" w14:textId="77777777" w:rsidR="008539EB" w:rsidRDefault="00671280" w:rsidP="00671280">
      <w:pPr>
        <w:pStyle w:val="BodyText"/>
        <w:rPr>
          <w:b/>
          <w:sz w:val="24"/>
          <w:szCs w:val="24"/>
        </w:rPr>
      </w:pPr>
      <w:r w:rsidRPr="002E75C3">
        <w:rPr>
          <w:b/>
          <w:sz w:val="24"/>
          <w:szCs w:val="24"/>
        </w:rPr>
        <w:t xml:space="preserve">   </w:t>
      </w:r>
    </w:p>
    <w:p w14:paraId="7F6E56B9" w14:textId="230D16F7" w:rsidR="00671280" w:rsidRDefault="00671280" w:rsidP="00671280">
      <w:pPr>
        <w:pStyle w:val="BodyText"/>
        <w:rPr>
          <w:b/>
          <w:sz w:val="24"/>
          <w:szCs w:val="24"/>
        </w:rPr>
      </w:pPr>
      <w:r w:rsidRPr="002E75C3">
        <w:rPr>
          <w:b/>
          <w:sz w:val="24"/>
          <w:szCs w:val="24"/>
        </w:rPr>
        <w:t xml:space="preserve">                       </w:t>
      </w:r>
      <w:r>
        <w:rPr>
          <w:b/>
          <w:sz w:val="24"/>
          <w:szCs w:val="24"/>
        </w:rPr>
        <w:t xml:space="preserve">                                                 </w:t>
      </w:r>
      <w:r w:rsidRPr="002E75C3">
        <w:rPr>
          <w:b/>
          <w:sz w:val="24"/>
          <w:szCs w:val="24"/>
        </w:rPr>
        <w:t xml:space="preserve"> </w:t>
      </w:r>
    </w:p>
    <w:p w14:paraId="4701E8CC" w14:textId="77777777" w:rsidR="00671280" w:rsidRPr="00051FAC" w:rsidRDefault="00671280" w:rsidP="00671280">
      <w:pPr>
        <w:pStyle w:val="BodyText"/>
        <w:pBdr>
          <w:bottom w:val="single" w:sz="6" w:space="1" w:color="auto"/>
        </w:pBdr>
        <w:rPr>
          <w:b/>
          <w:sz w:val="26"/>
          <w:szCs w:val="26"/>
        </w:rPr>
      </w:pPr>
      <w:r w:rsidRPr="00051FAC">
        <w:rPr>
          <w:b/>
          <w:sz w:val="26"/>
          <w:szCs w:val="26"/>
        </w:rPr>
        <w:lastRenderedPageBreak/>
        <w:t>AWARDS</w:t>
      </w:r>
    </w:p>
    <w:p w14:paraId="7B7B6C68" w14:textId="77777777" w:rsidR="00BE3FB8" w:rsidRPr="00BE3FB8" w:rsidRDefault="00671280" w:rsidP="00671280">
      <w:pPr>
        <w:pStyle w:val="BodyText"/>
        <w:numPr>
          <w:ilvl w:val="0"/>
          <w:numId w:val="28"/>
        </w:numPr>
        <w:rPr>
          <w:b/>
          <w:szCs w:val="22"/>
        </w:rPr>
      </w:pPr>
      <w:r w:rsidRPr="00B561E6">
        <w:rPr>
          <w:szCs w:val="22"/>
        </w:rPr>
        <w:t>“Merit Award”</w:t>
      </w:r>
      <w:r w:rsidR="007A7CBB">
        <w:rPr>
          <w:szCs w:val="22"/>
        </w:rPr>
        <w:t>: outstanding</w:t>
      </w:r>
      <w:r w:rsidR="00323C83">
        <w:rPr>
          <w:szCs w:val="22"/>
        </w:rPr>
        <w:t xml:space="preserve"> Korean teacher</w:t>
      </w:r>
      <w:r w:rsidR="00F107CF">
        <w:rPr>
          <w:szCs w:val="22"/>
        </w:rPr>
        <w:t xml:space="preserve"> </w:t>
      </w:r>
      <w:r w:rsidRPr="00B561E6">
        <w:rPr>
          <w:szCs w:val="22"/>
        </w:rPr>
        <w:t>by Korean</w:t>
      </w:r>
      <w:r w:rsidR="00014650">
        <w:rPr>
          <w:szCs w:val="22"/>
        </w:rPr>
        <w:t xml:space="preserve"> </w:t>
      </w:r>
      <w:r w:rsidRPr="00B561E6">
        <w:rPr>
          <w:szCs w:val="22"/>
        </w:rPr>
        <w:t>American Community School of Central Ohio</w:t>
      </w:r>
      <w:r w:rsidR="00A64EE8">
        <w:rPr>
          <w:szCs w:val="22"/>
        </w:rPr>
        <w:t>-</w:t>
      </w:r>
      <w:r w:rsidR="00BE3FB8">
        <w:rPr>
          <w:szCs w:val="22"/>
        </w:rPr>
        <w:t xml:space="preserve">   </w:t>
      </w:r>
    </w:p>
    <w:p w14:paraId="2F4CC209" w14:textId="6FAE6119" w:rsidR="00671280" w:rsidRPr="00B561E6" w:rsidRDefault="00BE3FB8" w:rsidP="008539EB">
      <w:pPr>
        <w:pStyle w:val="BodyText"/>
        <w:rPr>
          <w:b/>
          <w:szCs w:val="22"/>
        </w:rPr>
      </w:pPr>
      <w:r>
        <w:rPr>
          <w:szCs w:val="22"/>
        </w:rPr>
        <w:t xml:space="preserve">               Columbus, OH</w:t>
      </w:r>
      <w:r w:rsidR="00671280" w:rsidRPr="00B561E6">
        <w:rPr>
          <w:szCs w:val="22"/>
        </w:rPr>
        <w:t xml:space="preserve">           </w:t>
      </w:r>
      <w:r w:rsidR="00671280">
        <w:rPr>
          <w:szCs w:val="22"/>
        </w:rPr>
        <w:t xml:space="preserve">       </w:t>
      </w:r>
      <w:r w:rsidR="00507C18">
        <w:rPr>
          <w:szCs w:val="22"/>
        </w:rPr>
        <w:t xml:space="preserve">                                                                                </w:t>
      </w:r>
      <w:r w:rsidR="00956092">
        <w:rPr>
          <w:szCs w:val="22"/>
        </w:rPr>
        <w:t xml:space="preserve">                  </w:t>
      </w:r>
      <w:r w:rsidR="00507C18">
        <w:rPr>
          <w:szCs w:val="22"/>
        </w:rPr>
        <w:t xml:space="preserve"> </w:t>
      </w:r>
      <w:r w:rsidR="00956092">
        <w:rPr>
          <w:szCs w:val="22"/>
        </w:rPr>
        <w:t>May 2008</w:t>
      </w:r>
      <w:r w:rsidR="00507C18">
        <w:rPr>
          <w:szCs w:val="22"/>
        </w:rPr>
        <w:t xml:space="preserve">                                                                   </w:t>
      </w:r>
    </w:p>
    <w:p w14:paraId="2EBCAAA3" w14:textId="77777777" w:rsidR="00671280" w:rsidRPr="00B561E6" w:rsidRDefault="00671280" w:rsidP="00671280">
      <w:pPr>
        <w:pStyle w:val="BodyText"/>
        <w:numPr>
          <w:ilvl w:val="0"/>
          <w:numId w:val="26"/>
        </w:numPr>
        <w:rPr>
          <w:szCs w:val="22"/>
        </w:rPr>
      </w:pPr>
      <w:r w:rsidRPr="00B561E6">
        <w:rPr>
          <w:szCs w:val="22"/>
        </w:rPr>
        <w:t>“</w:t>
      </w:r>
      <w:r w:rsidRPr="00B561E6">
        <w:rPr>
          <w:rFonts w:hint="eastAsia"/>
          <w:szCs w:val="22"/>
        </w:rPr>
        <w:t>Contribution to Korean teaching and Korean culture award</w:t>
      </w:r>
      <w:r w:rsidRPr="00B561E6">
        <w:rPr>
          <w:szCs w:val="22"/>
        </w:rPr>
        <w:t xml:space="preserve">” by National Association </w:t>
      </w:r>
    </w:p>
    <w:p w14:paraId="16EB011D" w14:textId="17A16D35" w:rsidR="00671280" w:rsidRPr="00B561E6" w:rsidRDefault="00671280" w:rsidP="00671280">
      <w:pPr>
        <w:pStyle w:val="BodyText"/>
        <w:rPr>
          <w:szCs w:val="22"/>
        </w:rPr>
      </w:pPr>
      <w:r w:rsidRPr="00B561E6">
        <w:rPr>
          <w:szCs w:val="22"/>
        </w:rPr>
        <w:t xml:space="preserve">              </w:t>
      </w:r>
      <w:r>
        <w:rPr>
          <w:szCs w:val="22"/>
        </w:rPr>
        <w:t xml:space="preserve"> </w:t>
      </w:r>
      <w:r w:rsidRPr="00B561E6">
        <w:rPr>
          <w:szCs w:val="22"/>
        </w:rPr>
        <w:t>for Korean schools</w:t>
      </w:r>
      <w:r w:rsidR="00BE3FB8">
        <w:rPr>
          <w:szCs w:val="22"/>
        </w:rPr>
        <w:t>-</w:t>
      </w:r>
      <w:r w:rsidRPr="00B561E6">
        <w:rPr>
          <w:szCs w:val="22"/>
        </w:rPr>
        <w:t xml:space="preserve"> Chicago, IL                                                                        </w:t>
      </w:r>
      <w:r>
        <w:rPr>
          <w:szCs w:val="22"/>
        </w:rPr>
        <w:t xml:space="preserve">       </w:t>
      </w:r>
      <w:r w:rsidR="00507C18">
        <w:rPr>
          <w:szCs w:val="22"/>
        </w:rPr>
        <w:t xml:space="preserve">     </w:t>
      </w:r>
      <w:r w:rsidRPr="00B561E6">
        <w:rPr>
          <w:szCs w:val="22"/>
        </w:rPr>
        <w:t xml:space="preserve"> </w:t>
      </w:r>
      <w:r w:rsidR="00507C18">
        <w:rPr>
          <w:szCs w:val="22"/>
        </w:rPr>
        <w:t xml:space="preserve">    </w:t>
      </w:r>
      <w:r w:rsidRPr="00B561E6">
        <w:rPr>
          <w:szCs w:val="22"/>
        </w:rPr>
        <w:t>January 2008</w:t>
      </w:r>
    </w:p>
    <w:p w14:paraId="50967D77" w14:textId="7C042DDE" w:rsidR="00671280" w:rsidRPr="00B561E6" w:rsidRDefault="00671280" w:rsidP="00671280">
      <w:pPr>
        <w:numPr>
          <w:ilvl w:val="0"/>
          <w:numId w:val="23"/>
        </w:numPr>
        <w:rPr>
          <w:bCs/>
          <w:sz w:val="22"/>
          <w:szCs w:val="22"/>
        </w:rPr>
      </w:pPr>
      <w:r w:rsidRPr="00B561E6">
        <w:rPr>
          <w:sz w:val="22"/>
          <w:szCs w:val="22"/>
        </w:rPr>
        <w:t>“Teacher of the year”</w:t>
      </w:r>
      <w:r w:rsidR="00CF6334">
        <w:rPr>
          <w:sz w:val="22"/>
          <w:szCs w:val="22"/>
        </w:rPr>
        <w:t>: outstanding Korean teacher</w:t>
      </w:r>
      <w:r w:rsidRPr="00B561E6">
        <w:rPr>
          <w:sz w:val="22"/>
          <w:szCs w:val="22"/>
        </w:rPr>
        <w:t xml:space="preserve"> by </w:t>
      </w:r>
      <w:r w:rsidR="00014650" w:rsidRPr="00B561E6">
        <w:rPr>
          <w:bCs/>
          <w:sz w:val="22"/>
          <w:szCs w:val="22"/>
        </w:rPr>
        <w:t>Korean American</w:t>
      </w:r>
      <w:r w:rsidRPr="00B561E6">
        <w:rPr>
          <w:bCs/>
          <w:sz w:val="22"/>
          <w:szCs w:val="22"/>
        </w:rPr>
        <w:t xml:space="preserve"> Community School of Central    </w:t>
      </w:r>
    </w:p>
    <w:p w14:paraId="38582675" w14:textId="124608F1" w:rsidR="00671280" w:rsidRPr="00B561E6" w:rsidRDefault="00671280" w:rsidP="00BE3FB8">
      <w:pPr>
        <w:ind w:left="720"/>
        <w:rPr>
          <w:bCs/>
          <w:sz w:val="22"/>
          <w:szCs w:val="22"/>
        </w:rPr>
      </w:pPr>
      <w:r w:rsidRPr="00B561E6">
        <w:rPr>
          <w:bCs/>
          <w:sz w:val="22"/>
          <w:szCs w:val="22"/>
        </w:rPr>
        <w:t>Ohio</w:t>
      </w:r>
      <w:r w:rsidR="00BE3FB8">
        <w:rPr>
          <w:bCs/>
          <w:sz w:val="22"/>
          <w:szCs w:val="22"/>
        </w:rPr>
        <w:t>-</w:t>
      </w:r>
      <w:r w:rsidRPr="00B561E6">
        <w:rPr>
          <w:bCs/>
          <w:sz w:val="22"/>
          <w:szCs w:val="22"/>
        </w:rPr>
        <w:t xml:space="preserve"> Columbus, OH                                                                                         </w:t>
      </w:r>
      <w:r>
        <w:rPr>
          <w:bCs/>
          <w:sz w:val="22"/>
          <w:szCs w:val="22"/>
        </w:rPr>
        <w:t xml:space="preserve">    </w:t>
      </w:r>
      <w:r w:rsidRPr="00B561E6">
        <w:rPr>
          <w:bCs/>
          <w:sz w:val="22"/>
          <w:szCs w:val="22"/>
        </w:rPr>
        <w:t xml:space="preserve">  </w:t>
      </w:r>
      <w:r>
        <w:rPr>
          <w:bCs/>
          <w:sz w:val="22"/>
          <w:szCs w:val="22"/>
        </w:rPr>
        <w:t xml:space="preserve">  </w:t>
      </w:r>
      <w:r w:rsidRPr="00B561E6">
        <w:rPr>
          <w:bCs/>
          <w:sz w:val="22"/>
          <w:szCs w:val="22"/>
        </w:rPr>
        <w:t xml:space="preserve">  </w:t>
      </w:r>
      <w:r w:rsidR="00507C18">
        <w:rPr>
          <w:bCs/>
          <w:sz w:val="22"/>
          <w:szCs w:val="22"/>
        </w:rPr>
        <w:t xml:space="preserve">   </w:t>
      </w:r>
      <w:r w:rsidRPr="00B561E6">
        <w:rPr>
          <w:bCs/>
          <w:sz w:val="22"/>
          <w:szCs w:val="22"/>
        </w:rPr>
        <w:t>May</w:t>
      </w:r>
      <w:r w:rsidR="00014650">
        <w:rPr>
          <w:bCs/>
          <w:sz w:val="22"/>
          <w:szCs w:val="22"/>
        </w:rPr>
        <w:t xml:space="preserve"> </w:t>
      </w:r>
      <w:r w:rsidRPr="00B561E6">
        <w:rPr>
          <w:bCs/>
          <w:sz w:val="22"/>
          <w:szCs w:val="22"/>
        </w:rPr>
        <w:t xml:space="preserve">2007                                             </w:t>
      </w:r>
    </w:p>
    <w:p w14:paraId="21022804" w14:textId="30DA9DAA" w:rsidR="00671280" w:rsidRPr="002E243E" w:rsidRDefault="00671280" w:rsidP="002E243E">
      <w:pPr>
        <w:pStyle w:val="BodyText"/>
        <w:rPr>
          <w:szCs w:val="22"/>
        </w:rPr>
      </w:pPr>
      <w:r w:rsidRPr="002E243E">
        <w:rPr>
          <w:szCs w:val="22"/>
        </w:rPr>
        <w:t xml:space="preserve">                                                                               </w:t>
      </w:r>
    </w:p>
    <w:p w14:paraId="33B1E542" w14:textId="77777777" w:rsidR="00921F04" w:rsidRPr="00FD7EF9" w:rsidRDefault="00921F04" w:rsidP="00921F04">
      <w:pPr>
        <w:pBdr>
          <w:bottom w:val="single" w:sz="6" w:space="1" w:color="auto"/>
        </w:pBdr>
        <w:rPr>
          <w:b/>
          <w:bCs/>
          <w:sz w:val="26"/>
          <w:szCs w:val="26"/>
        </w:rPr>
      </w:pPr>
      <w:r w:rsidRPr="00FD7EF9">
        <w:rPr>
          <w:b/>
          <w:bCs/>
          <w:sz w:val="26"/>
          <w:szCs w:val="26"/>
        </w:rPr>
        <w:t>TEACHING CERTIFICATION</w:t>
      </w:r>
    </w:p>
    <w:p w14:paraId="4AB4F1BD" w14:textId="77777777" w:rsidR="00921F04" w:rsidRDefault="00921F04" w:rsidP="00921F04">
      <w:pPr>
        <w:rPr>
          <w:sz w:val="24"/>
        </w:rPr>
      </w:pPr>
    </w:p>
    <w:p w14:paraId="1AAAB48E" w14:textId="29EE9F9F" w:rsidR="00921F04" w:rsidRPr="00B01839" w:rsidRDefault="00921F04" w:rsidP="00921F04">
      <w:pPr>
        <w:ind w:right="54"/>
        <w:rPr>
          <w:sz w:val="22"/>
          <w:szCs w:val="22"/>
        </w:rPr>
      </w:pPr>
      <w:r w:rsidRPr="00B01839">
        <w:rPr>
          <w:sz w:val="22"/>
          <w:szCs w:val="22"/>
        </w:rPr>
        <w:t>Secondary French teacher certificate</w:t>
      </w:r>
      <w:r w:rsidR="00B01839">
        <w:rPr>
          <w:sz w:val="22"/>
          <w:szCs w:val="22"/>
        </w:rPr>
        <w:t>-</w:t>
      </w:r>
      <w:r w:rsidRPr="00B01839">
        <w:rPr>
          <w:bCs/>
          <w:sz w:val="22"/>
          <w:szCs w:val="22"/>
        </w:rPr>
        <w:t>Seoul, Korea</w:t>
      </w:r>
      <w:r w:rsidRPr="00B01839">
        <w:rPr>
          <w:sz w:val="22"/>
          <w:szCs w:val="22"/>
        </w:rPr>
        <w:t xml:space="preserve">      </w:t>
      </w:r>
    </w:p>
    <w:p w14:paraId="21DD7DB6" w14:textId="101E271F" w:rsidR="00921F04" w:rsidRPr="00B01839" w:rsidRDefault="00921F04" w:rsidP="00921F04">
      <w:pPr>
        <w:ind w:right="54"/>
        <w:rPr>
          <w:sz w:val="22"/>
          <w:szCs w:val="22"/>
        </w:rPr>
      </w:pPr>
      <w:r w:rsidRPr="00B01839">
        <w:rPr>
          <w:sz w:val="22"/>
          <w:szCs w:val="22"/>
        </w:rPr>
        <w:t xml:space="preserve">                                                                                                                                  </w:t>
      </w:r>
      <w:r w:rsidR="00B01839">
        <w:rPr>
          <w:sz w:val="22"/>
          <w:szCs w:val="22"/>
        </w:rPr>
        <w:t xml:space="preserve">                  </w:t>
      </w:r>
      <w:r w:rsidRPr="00B01839">
        <w:rPr>
          <w:sz w:val="22"/>
          <w:szCs w:val="22"/>
        </w:rPr>
        <w:t xml:space="preserve"> February 1988</w:t>
      </w:r>
    </w:p>
    <w:p w14:paraId="45D0BA3E" w14:textId="77777777" w:rsidR="00671280" w:rsidRPr="00B01839" w:rsidRDefault="00671280" w:rsidP="00671280">
      <w:pPr>
        <w:pStyle w:val="BodyText"/>
        <w:rPr>
          <w:szCs w:val="22"/>
        </w:rPr>
      </w:pPr>
    </w:p>
    <w:p w14:paraId="7385A3C7" w14:textId="77777777" w:rsidR="00671280" w:rsidRPr="00017F60" w:rsidRDefault="00671280" w:rsidP="00671280">
      <w:pPr>
        <w:pStyle w:val="BodyText"/>
        <w:pBdr>
          <w:bottom w:val="single" w:sz="6" w:space="1" w:color="auto"/>
        </w:pBdr>
        <w:rPr>
          <w:b/>
          <w:bCs/>
          <w:sz w:val="26"/>
          <w:szCs w:val="26"/>
        </w:rPr>
      </w:pPr>
      <w:r w:rsidRPr="00051FAC">
        <w:rPr>
          <w:b/>
          <w:bCs/>
          <w:sz w:val="26"/>
          <w:szCs w:val="26"/>
        </w:rPr>
        <w:t>SERVICE</w:t>
      </w:r>
    </w:p>
    <w:p w14:paraId="68E8FF87" w14:textId="38D5DC02" w:rsidR="00671280" w:rsidRPr="006C424A" w:rsidRDefault="00671280" w:rsidP="00671280">
      <w:pPr>
        <w:pStyle w:val="BodyText"/>
        <w:numPr>
          <w:ilvl w:val="0"/>
          <w:numId w:val="23"/>
        </w:numPr>
        <w:rPr>
          <w:szCs w:val="22"/>
        </w:rPr>
      </w:pPr>
      <w:r>
        <w:rPr>
          <w:szCs w:val="22"/>
        </w:rPr>
        <w:t xml:space="preserve">Taught ESL </w:t>
      </w:r>
      <w:r w:rsidRPr="006C424A">
        <w:rPr>
          <w:szCs w:val="22"/>
        </w:rPr>
        <w:t>and develop</w:t>
      </w:r>
      <w:r>
        <w:rPr>
          <w:szCs w:val="22"/>
        </w:rPr>
        <w:t>ed</w:t>
      </w:r>
      <w:r w:rsidRPr="006C424A">
        <w:rPr>
          <w:szCs w:val="22"/>
        </w:rPr>
        <w:t xml:space="preserve"> </w:t>
      </w:r>
      <w:r>
        <w:rPr>
          <w:szCs w:val="22"/>
        </w:rPr>
        <w:t xml:space="preserve">ESL </w:t>
      </w:r>
      <w:r w:rsidRPr="006C424A">
        <w:rPr>
          <w:szCs w:val="22"/>
        </w:rPr>
        <w:t>curriculum for refugee group</w:t>
      </w:r>
      <w:r w:rsidR="00090CB4">
        <w:rPr>
          <w:szCs w:val="22"/>
        </w:rPr>
        <w:t>-</w:t>
      </w:r>
      <w:r w:rsidRPr="006C424A">
        <w:rPr>
          <w:szCs w:val="22"/>
        </w:rPr>
        <w:t xml:space="preserve"> </w:t>
      </w:r>
      <w:r>
        <w:rPr>
          <w:szCs w:val="22"/>
        </w:rPr>
        <w:t xml:space="preserve">Columbus, OH  </w:t>
      </w:r>
      <w:r w:rsidRPr="006C424A">
        <w:rPr>
          <w:szCs w:val="22"/>
        </w:rPr>
        <w:t xml:space="preserve"> </w:t>
      </w:r>
      <w:r w:rsidR="00090CB4">
        <w:rPr>
          <w:szCs w:val="22"/>
        </w:rPr>
        <w:t xml:space="preserve">          </w:t>
      </w:r>
      <w:r w:rsidRPr="006C424A">
        <w:rPr>
          <w:szCs w:val="22"/>
        </w:rPr>
        <w:t>April</w:t>
      </w:r>
      <w:r>
        <w:rPr>
          <w:szCs w:val="22"/>
        </w:rPr>
        <w:t xml:space="preserve"> 2016- April</w:t>
      </w:r>
      <w:r w:rsidR="00090CB4">
        <w:rPr>
          <w:szCs w:val="22"/>
        </w:rPr>
        <w:t xml:space="preserve"> </w:t>
      </w:r>
      <w:r>
        <w:rPr>
          <w:szCs w:val="22"/>
        </w:rPr>
        <w:t>201</w:t>
      </w:r>
      <w:r w:rsidR="003D6BA3">
        <w:rPr>
          <w:szCs w:val="22"/>
        </w:rPr>
        <w:t>8</w:t>
      </w:r>
    </w:p>
    <w:p w14:paraId="4D9FD029" w14:textId="6815974F" w:rsidR="00671280" w:rsidRPr="00B561E6" w:rsidRDefault="00671280" w:rsidP="00671280">
      <w:pPr>
        <w:pStyle w:val="BodyText"/>
        <w:numPr>
          <w:ilvl w:val="0"/>
          <w:numId w:val="23"/>
        </w:numPr>
        <w:rPr>
          <w:b/>
          <w:bCs/>
          <w:szCs w:val="22"/>
        </w:rPr>
      </w:pPr>
      <w:r>
        <w:rPr>
          <w:bCs/>
          <w:szCs w:val="22"/>
        </w:rPr>
        <w:t xml:space="preserve">Taught ESL to </w:t>
      </w:r>
      <w:r w:rsidR="00821B7E">
        <w:rPr>
          <w:bCs/>
          <w:szCs w:val="22"/>
        </w:rPr>
        <w:t xml:space="preserve">the </w:t>
      </w:r>
      <w:r>
        <w:rPr>
          <w:bCs/>
          <w:szCs w:val="22"/>
        </w:rPr>
        <w:t>adults</w:t>
      </w:r>
      <w:r w:rsidR="00090CB4">
        <w:rPr>
          <w:bCs/>
          <w:szCs w:val="22"/>
        </w:rPr>
        <w:t>-</w:t>
      </w:r>
      <w:r w:rsidRPr="00B561E6">
        <w:rPr>
          <w:bCs/>
          <w:szCs w:val="22"/>
        </w:rPr>
        <w:t xml:space="preserve">Korean </w:t>
      </w:r>
      <w:r w:rsidR="00821B7E">
        <w:rPr>
          <w:bCs/>
          <w:szCs w:val="22"/>
        </w:rPr>
        <w:t>Church</w:t>
      </w:r>
      <w:r w:rsidRPr="00B561E6">
        <w:rPr>
          <w:bCs/>
          <w:szCs w:val="22"/>
        </w:rPr>
        <w:t xml:space="preserve"> of Columbus</w:t>
      </w:r>
      <w:r w:rsidR="00090CB4">
        <w:rPr>
          <w:bCs/>
          <w:szCs w:val="22"/>
        </w:rPr>
        <w:t>-</w:t>
      </w:r>
      <w:r>
        <w:rPr>
          <w:bCs/>
          <w:szCs w:val="22"/>
        </w:rPr>
        <w:t xml:space="preserve"> </w:t>
      </w:r>
      <w:r w:rsidRPr="00B561E6">
        <w:rPr>
          <w:bCs/>
          <w:szCs w:val="22"/>
        </w:rPr>
        <w:t>Columbus, OH</w:t>
      </w:r>
      <w:r w:rsidRPr="00B561E6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  </w:t>
      </w:r>
      <w:r w:rsidR="00090CB4">
        <w:rPr>
          <w:b/>
          <w:bCs/>
          <w:szCs w:val="22"/>
        </w:rPr>
        <w:t xml:space="preserve">               </w:t>
      </w:r>
      <w:r>
        <w:rPr>
          <w:b/>
          <w:bCs/>
          <w:szCs w:val="22"/>
        </w:rPr>
        <w:t xml:space="preserve"> </w:t>
      </w:r>
      <w:r w:rsidRPr="00B561E6">
        <w:rPr>
          <w:bCs/>
          <w:szCs w:val="22"/>
        </w:rPr>
        <w:t>September 2011-May</w:t>
      </w:r>
      <w:r w:rsidR="00090CB4">
        <w:rPr>
          <w:bCs/>
          <w:szCs w:val="22"/>
        </w:rPr>
        <w:t xml:space="preserve"> </w:t>
      </w:r>
      <w:r w:rsidRPr="00B561E6">
        <w:rPr>
          <w:bCs/>
          <w:szCs w:val="22"/>
        </w:rPr>
        <w:t>2013</w:t>
      </w:r>
    </w:p>
    <w:p w14:paraId="070180E0" w14:textId="0B6D3239" w:rsidR="00671280" w:rsidRDefault="00671280" w:rsidP="00671280">
      <w:pPr>
        <w:pStyle w:val="BodyText"/>
        <w:numPr>
          <w:ilvl w:val="0"/>
          <w:numId w:val="23"/>
        </w:numPr>
        <w:rPr>
          <w:bCs/>
          <w:szCs w:val="22"/>
        </w:rPr>
      </w:pPr>
      <w:r w:rsidRPr="00B561E6">
        <w:rPr>
          <w:bCs/>
          <w:szCs w:val="22"/>
        </w:rPr>
        <w:t>Develop</w:t>
      </w:r>
      <w:r>
        <w:rPr>
          <w:bCs/>
          <w:szCs w:val="22"/>
        </w:rPr>
        <w:t>ed</w:t>
      </w:r>
      <w:r w:rsidRPr="00B561E6">
        <w:rPr>
          <w:bCs/>
          <w:szCs w:val="22"/>
        </w:rPr>
        <w:t xml:space="preserve"> curriculum and assessment of </w:t>
      </w:r>
      <w:r w:rsidR="00090CB4">
        <w:rPr>
          <w:bCs/>
          <w:szCs w:val="22"/>
        </w:rPr>
        <w:t xml:space="preserve">the </w:t>
      </w:r>
      <w:r w:rsidRPr="00B561E6">
        <w:rPr>
          <w:bCs/>
          <w:szCs w:val="22"/>
        </w:rPr>
        <w:t xml:space="preserve">Korean language for Korean American students,  </w:t>
      </w:r>
    </w:p>
    <w:p w14:paraId="5FB9CBE4" w14:textId="28DB1FBD" w:rsidR="00671280" w:rsidRPr="00FD4AC9" w:rsidRDefault="00671280" w:rsidP="00671280">
      <w:pPr>
        <w:pStyle w:val="BodyText"/>
        <w:ind w:left="720"/>
        <w:rPr>
          <w:bCs/>
          <w:szCs w:val="22"/>
        </w:rPr>
      </w:pPr>
      <w:r w:rsidRPr="00B561E6">
        <w:rPr>
          <w:bCs/>
          <w:szCs w:val="22"/>
        </w:rPr>
        <w:t>Korean church of Columbus</w:t>
      </w:r>
      <w:r w:rsidR="00090CB4">
        <w:rPr>
          <w:bCs/>
          <w:szCs w:val="22"/>
        </w:rPr>
        <w:t>-</w:t>
      </w:r>
      <w:r w:rsidRPr="00B561E6">
        <w:rPr>
          <w:bCs/>
          <w:szCs w:val="22"/>
        </w:rPr>
        <w:t xml:space="preserve">Columbus, OH </w:t>
      </w:r>
      <w:r>
        <w:rPr>
          <w:bCs/>
          <w:szCs w:val="22"/>
        </w:rPr>
        <w:t xml:space="preserve">                  </w:t>
      </w:r>
      <w:r w:rsidR="00090CB4">
        <w:rPr>
          <w:bCs/>
          <w:szCs w:val="22"/>
        </w:rPr>
        <w:t xml:space="preserve">                                                    </w:t>
      </w:r>
      <w:r w:rsidRPr="00B561E6">
        <w:rPr>
          <w:bCs/>
          <w:szCs w:val="22"/>
        </w:rPr>
        <w:t>August</w:t>
      </w:r>
      <w:r w:rsidR="00090CB4">
        <w:rPr>
          <w:bCs/>
          <w:szCs w:val="22"/>
        </w:rPr>
        <w:t xml:space="preserve"> </w:t>
      </w:r>
      <w:r w:rsidRPr="00B561E6">
        <w:rPr>
          <w:bCs/>
          <w:szCs w:val="22"/>
        </w:rPr>
        <w:t>201</w:t>
      </w:r>
      <w:r>
        <w:rPr>
          <w:bCs/>
          <w:szCs w:val="22"/>
        </w:rPr>
        <w:t>1</w:t>
      </w:r>
    </w:p>
    <w:p w14:paraId="269BC347" w14:textId="77777777" w:rsidR="00671280" w:rsidRDefault="00671280" w:rsidP="00671280">
      <w:pPr>
        <w:rPr>
          <w:sz w:val="24"/>
        </w:rPr>
      </w:pPr>
    </w:p>
    <w:p w14:paraId="409F4DD0" w14:textId="77777777" w:rsidR="00671280" w:rsidRDefault="00671280" w:rsidP="00671280">
      <w:pPr>
        <w:pBdr>
          <w:bottom w:val="single" w:sz="6" w:space="1" w:color="auto"/>
        </w:pBdr>
        <w:rPr>
          <w:b/>
          <w:bCs/>
          <w:sz w:val="26"/>
          <w:szCs w:val="26"/>
        </w:rPr>
      </w:pPr>
    </w:p>
    <w:p w14:paraId="3A79084B" w14:textId="77777777" w:rsidR="00671280" w:rsidRPr="00051FAC" w:rsidRDefault="00671280" w:rsidP="00671280">
      <w:pPr>
        <w:pBdr>
          <w:bottom w:val="single" w:sz="6" w:space="1" w:color="auto"/>
        </w:pBdr>
        <w:rPr>
          <w:b/>
          <w:bCs/>
          <w:sz w:val="26"/>
          <w:szCs w:val="26"/>
        </w:rPr>
      </w:pPr>
      <w:r w:rsidRPr="00051FAC">
        <w:rPr>
          <w:b/>
          <w:bCs/>
          <w:sz w:val="26"/>
          <w:szCs w:val="26"/>
        </w:rPr>
        <w:t>REFERENCES</w:t>
      </w:r>
    </w:p>
    <w:p w14:paraId="7F09ECE2" w14:textId="77777777" w:rsidR="001B1998" w:rsidRDefault="001B1998" w:rsidP="00A40198">
      <w:pPr>
        <w:shd w:val="clear" w:color="auto" w:fill="FFFFFF"/>
        <w:rPr>
          <w:sz w:val="24"/>
          <w:szCs w:val="24"/>
          <w:lang w:eastAsia="ko-KR"/>
        </w:rPr>
      </w:pPr>
    </w:p>
    <w:p w14:paraId="7782EAF2" w14:textId="77777777" w:rsidR="001B1998" w:rsidRDefault="001B1998" w:rsidP="001B1998">
      <w:pPr>
        <w:rPr>
          <w:sz w:val="24"/>
        </w:rPr>
      </w:pPr>
      <w:r w:rsidRPr="00F323E9">
        <w:rPr>
          <w:sz w:val="24"/>
        </w:rPr>
        <w:t xml:space="preserve">Alan </w:t>
      </w:r>
      <w:proofErr w:type="spellStart"/>
      <w:r w:rsidRPr="00F323E9">
        <w:rPr>
          <w:sz w:val="24"/>
        </w:rPr>
        <w:t>Hirvela</w:t>
      </w:r>
      <w:proofErr w:type="spellEnd"/>
    </w:p>
    <w:p w14:paraId="747C4763" w14:textId="77777777" w:rsidR="001B1998" w:rsidRPr="00F323E9" w:rsidRDefault="001B1998" w:rsidP="001B1998">
      <w:pPr>
        <w:rPr>
          <w:sz w:val="24"/>
        </w:rPr>
      </w:pPr>
      <w:r w:rsidRPr="00F323E9">
        <w:rPr>
          <w:sz w:val="24"/>
        </w:rPr>
        <w:t>Professor</w:t>
      </w:r>
    </w:p>
    <w:p w14:paraId="5ECB9C5F" w14:textId="77777777" w:rsidR="001B1998" w:rsidRPr="00F323E9" w:rsidRDefault="001B1998" w:rsidP="001B1998">
      <w:pPr>
        <w:rPr>
          <w:sz w:val="24"/>
        </w:rPr>
      </w:pPr>
      <w:r w:rsidRPr="00F323E9">
        <w:rPr>
          <w:sz w:val="24"/>
        </w:rPr>
        <w:t>The Ohio State University</w:t>
      </w:r>
    </w:p>
    <w:p w14:paraId="443AC8A5" w14:textId="77777777" w:rsidR="001B1998" w:rsidRPr="00F323E9" w:rsidRDefault="001B1998" w:rsidP="001B1998">
      <w:pPr>
        <w:rPr>
          <w:sz w:val="24"/>
        </w:rPr>
      </w:pPr>
      <w:r w:rsidRPr="00F323E9">
        <w:rPr>
          <w:sz w:val="24"/>
        </w:rPr>
        <w:t>Second/Foreign Language Education</w:t>
      </w:r>
    </w:p>
    <w:p w14:paraId="1E303D82" w14:textId="77777777" w:rsidR="001B1998" w:rsidRDefault="001B1998" w:rsidP="001B1998">
      <w:pPr>
        <w:rPr>
          <w:sz w:val="24"/>
        </w:rPr>
      </w:pPr>
      <w:r>
        <w:rPr>
          <w:sz w:val="24"/>
        </w:rPr>
        <w:t xml:space="preserve">219 Arps Hall, 1945 N. High St. </w:t>
      </w:r>
      <w:r w:rsidRPr="00F323E9">
        <w:rPr>
          <w:sz w:val="24"/>
        </w:rPr>
        <w:t>Columbus, OH 43210</w:t>
      </w:r>
    </w:p>
    <w:p w14:paraId="3BB4565B" w14:textId="77777777" w:rsidR="001B1998" w:rsidRPr="00F323E9" w:rsidRDefault="001B1998" w:rsidP="001B1998">
      <w:pPr>
        <w:rPr>
          <w:sz w:val="24"/>
        </w:rPr>
      </w:pPr>
      <w:r>
        <w:rPr>
          <w:sz w:val="24"/>
        </w:rPr>
        <w:t>614-292-0137</w:t>
      </w:r>
    </w:p>
    <w:p w14:paraId="1061A865" w14:textId="77777777" w:rsidR="001B1998" w:rsidRPr="00F323E9" w:rsidRDefault="001B1998" w:rsidP="001B1998">
      <w:pPr>
        <w:rPr>
          <w:sz w:val="24"/>
        </w:rPr>
      </w:pPr>
      <w:r>
        <w:rPr>
          <w:sz w:val="24"/>
        </w:rPr>
        <w:t>h</w:t>
      </w:r>
      <w:r w:rsidRPr="00F323E9">
        <w:rPr>
          <w:sz w:val="24"/>
        </w:rPr>
        <w:t>irvela.1@osu.edu</w:t>
      </w:r>
    </w:p>
    <w:p w14:paraId="5604216B" w14:textId="77777777" w:rsidR="001B1998" w:rsidRDefault="001B1998" w:rsidP="00A40198">
      <w:pPr>
        <w:shd w:val="clear" w:color="auto" w:fill="FFFFFF"/>
        <w:rPr>
          <w:sz w:val="24"/>
          <w:szCs w:val="24"/>
          <w:lang w:eastAsia="ko-KR"/>
        </w:rPr>
      </w:pPr>
    </w:p>
    <w:p w14:paraId="0321B00B" w14:textId="5FF5066B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Heather N. Holmes, MLIS, AHIP</w:t>
      </w:r>
    </w:p>
    <w:p w14:paraId="3E6B3C96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Professor</w:t>
      </w:r>
    </w:p>
    <w:p w14:paraId="33000EE0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Associate Director of Libraries</w:t>
      </w:r>
    </w:p>
    <w:p w14:paraId="244783B0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Medical University of South Carolina</w:t>
      </w:r>
    </w:p>
    <w:p w14:paraId="6693C862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Program Advisor</w:t>
      </w:r>
    </w:p>
    <w:p w14:paraId="4E7B4273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Network of the National Library of Medicine – Region 2</w:t>
      </w:r>
    </w:p>
    <w:p w14:paraId="69B1105D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171 Ashley Ave, Suite 448</w:t>
      </w:r>
    </w:p>
    <w:p w14:paraId="48CDB0C7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MSC 403</w:t>
      </w:r>
    </w:p>
    <w:p w14:paraId="160398D7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Charleston, SC 29425</w:t>
      </w:r>
    </w:p>
    <w:p w14:paraId="230B1BB7" w14:textId="77777777" w:rsidR="00A40198" w:rsidRPr="00A40198" w:rsidRDefault="00A40198" w:rsidP="00A40198">
      <w:pPr>
        <w:shd w:val="clear" w:color="auto" w:fill="FFFFFF"/>
        <w:rPr>
          <w:sz w:val="24"/>
          <w:szCs w:val="24"/>
          <w:lang w:eastAsia="ko-KR"/>
        </w:rPr>
      </w:pPr>
      <w:r w:rsidRPr="00A40198">
        <w:rPr>
          <w:sz w:val="24"/>
          <w:szCs w:val="24"/>
          <w:lang w:eastAsia="ko-KR"/>
        </w:rPr>
        <w:t>843.792.0065</w:t>
      </w:r>
    </w:p>
    <w:p w14:paraId="503FF605" w14:textId="7C330A60" w:rsidR="00671280" w:rsidRPr="000023F8" w:rsidRDefault="00000000" w:rsidP="00A40198">
      <w:pPr>
        <w:rPr>
          <w:b/>
          <w:bCs/>
          <w:sz w:val="24"/>
        </w:rPr>
      </w:pPr>
      <w:hyperlink r:id="rId8" w:tgtFrame="_blank" w:history="1">
        <w:r w:rsidR="00A40198" w:rsidRPr="000023F8">
          <w:rPr>
            <w:sz w:val="24"/>
            <w:szCs w:val="24"/>
            <w:shd w:val="clear" w:color="auto" w:fill="FFFFFF"/>
            <w:lang w:eastAsia="ko-KR"/>
          </w:rPr>
          <w:t>holmesh@musc.edu</w:t>
        </w:r>
      </w:hyperlink>
    </w:p>
    <w:p w14:paraId="17C88562" w14:textId="77777777" w:rsidR="00B849F2" w:rsidRPr="000023F8" w:rsidRDefault="00B849F2" w:rsidP="00671280">
      <w:pPr>
        <w:rPr>
          <w:sz w:val="24"/>
        </w:rPr>
      </w:pPr>
    </w:p>
    <w:p w14:paraId="013E6055" w14:textId="77777777" w:rsidR="003854FC" w:rsidRPr="00BC3FF0" w:rsidRDefault="003854FC" w:rsidP="003854FC">
      <w:pPr>
        <w:jc w:val="both"/>
        <w:rPr>
          <w:sz w:val="24"/>
          <w:szCs w:val="24"/>
        </w:rPr>
      </w:pPr>
      <w:proofErr w:type="spellStart"/>
      <w:r w:rsidRPr="00BC3FF0">
        <w:rPr>
          <w:sz w:val="24"/>
          <w:szCs w:val="24"/>
        </w:rPr>
        <w:t>Jongdug</w:t>
      </w:r>
      <w:proofErr w:type="spellEnd"/>
      <w:r w:rsidRPr="00BC3FF0">
        <w:rPr>
          <w:sz w:val="24"/>
          <w:szCs w:val="24"/>
        </w:rPr>
        <w:t xml:space="preserve"> Kim</w:t>
      </w:r>
    </w:p>
    <w:p w14:paraId="51025CCB" w14:textId="1AAFD88A" w:rsidR="003854FC" w:rsidRPr="00BC3FF0" w:rsidRDefault="003854FC" w:rsidP="003854F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mer </w:t>
      </w:r>
      <w:r w:rsidRPr="00BC3FF0">
        <w:rPr>
          <w:sz w:val="24"/>
          <w:szCs w:val="24"/>
        </w:rPr>
        <w:t>Principal</w:t>
      </w:r>
    </w:p>
    <w:p w14:paraId="62AEAF43" w14:textId="77777777" w:rsidR="003854FC" w:rsidRPr="00BC3FF0" w:rsidRDefault="003854FC" w:rsidP="003854FC">
      <w:pPr>
        <w:jc w:val="both"/>
        <w:rPr>
          <w:sz w:val="24"/>
          <w:szCs w:val="24"/>
        </w:rPr>
      </w:pPr>
      <w:r w:rsidRPr="00BC3FF0">
        <w:rPr>
          <w:sz w:val="24"/>
          <w:szCs w:val="24"/>
        </w:rPr>
        <w:t>Korean American Community School of Central Ohio</w:t>
      </w:r>
    </w:p>
    <w:p w14:paraId="628688A3" w14:textId="278E9593" w:rsidR="003854FC" w:rsidRDefault="003854FC" w:rsidP="003854FC">
      <w:pPr>
        <w:jc w:val="both"/>
        <w:rPr>
          <w:sz w:val="24"/>
          <w:szCs w:val="24"/>
        </w:rPr>
      </w:pPr>
      <w:r w:rsidRPr="00BC3FF0">
        <w:rPr>
          <w:sz w:val="24"/>
          <w:szCs w:val="24"/>
        </w:rPr>
        <w:t>1220 Bethel Road, Columbus OH</w:t>
      </w:r>
      <w:r w:rsidR="003D6BA3">
        <w:rPr>
          <w:sz w:val="24"/>
          <w:szCs w:val="24"/>
        </w:rPr>
        <w:t xml:space="preserve"> </w:t>
      </w:r>
      <w:r w:rsidRPr="00BC3FF0">
        <w:rPr>
          <w:sz w:val="24"/>
          <w:szCs w:val="24"/>
        </w:rPr>
        <w:t>43220</w:t>
      </w:r>
    </w:p>
    <w:p w14:paraId="4BF9DDBD" w14:textId="2345449A" w:rsidR="00891215" w:rsidRPr="00BC3FF0" w:rsidRDefault="00891215" w:rsidP="003854FC">
      <w:pPr>
        <w:jc w:val="both"/>
        <w:rPr>
          <w:sz w:val="24"/>
          <w:szCs w:val="24"/>
        </w:rPr>
      </w:pPr>
      <w:r w:rsidRPr="00BC3FF0">
        <w:rPr>
          <w:sz w:val="24"/>
          <w:szCs w:val="24"/>
        </w:rPr>
        <w:t>614-560-4583</w:t>
      </w:r>
    </w:p>
    <w:p w14:paraId="5E34B340" w14:textId="1EDA3BB4" w:rsidR="003854FC" w:rsidRDefault="003854FC" w:rsidP="003854FC">
      <w:pPr>
        <w:jc w:val="both"/>
        <w:rPr>
          <w:rStyle w:val="Hyperlink"/>
          <w:sz w:val="24"/>
          <w:szCs w:val="24"/>
        </w:rPr>
      </w:pPr>
      <w:r w:rsidRPr="003D6BA3">
        <w:rPr>
          <w:sz w:val="24"/>
          <w:szCs w:val="24"/>
        </w:rPr>
        <w:t>jongdugkim@gmail.com</w:t>
      </w:r>
    </w:p>
    <w:p w14:paraId="5C21F785" w14:textId="45983BFD" w:rsidR="00891215" w:rsidRPr="00BC3FF0" w:rsidRDefault="00891215" w:rsidP="003854FC">
      <w:pPr>
        <w:jc w:val="both"/>
        <w:rPr>
          <w:sz w:val="24"/>
          <w:szCs w:val="24"/>
        </w:rPr>
      </w:pPr>
    </w:p>
    <w:p w14:paraId="24FA173B" w14:textId="77777777" w:rsidR="007C453A" w:rsidRPr="00D276A3" w:rsidRDefault="007C453A" w:rsidP="007C453A">
      <w:pPr>
        <w:ind w:right="-1666"/>
        <w:rPr>
          <w:b/>
          <w:bCs/>
          <w:sz w:val="24"/>
        </w:rPr>
      </w:pPr>
    </w:p>
    <w:p w14:paraId="4B98AED7" w14:textId="77777777" w:rsidR="007C453A" w:rsidRPr="00BC3FF0" w:rsidRDefault="007C453A" w:rsidP="003854FC">
      <w:pPr>
        <w:jc w:val="both"/>
        <w:rPr>
          <w:sz w:val="24"/>
          <w:szCs w:val="24"/>
        </w:rPr>
      </w:pPr>
    </w:p>
    <w:sectPr w:rsidR="007C453A" w:rsidRPr="00BC3FF0" w:rsidSect="0010569D">
      <w:headerReference w:type="default" r:id="rId9"/>
      <w:footerReference w:type="default" r:id="rId10"/>
      <w:pgSz w:w="12240" w:h="15840" w:code="1"/>
      <w:pgMar w:top="720" w:right="1008" w:bottom="720" w:left="1008" w:header="432" w:footer="317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88894" w14:textId="77777777" w:rsidR="0003406C" w:rsidRDefault="0003406C" w:rsidP="00FF6509">
      <w:r>
        <w:separator/>
      </w:r>
    </w:p>
  </w:endnote>
  <w:endnote w:type="continuationSeparator" w:id="0">
    <w:p w14:paraId="457E9D0F" w14:textId="77777777" w:rsidR="0003406C" w:rsidRDefault="0003406C" w:rsidP="00FF6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75414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4D3CD0" w14:textId="77777777" w:rsidR="0010569D" w:rsidRDefault="001056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99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922E09C" w14:textId="77777777" w:rsidR="0010569D" w:rsidRDefault="00105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E393E" w14:textId="77777777" w:rsidR="0003406C" w:rsidRDefault="0003406C" w:rsidP="00FF6509">
      <w:r>
        <w:separator/>
      </w:r>
    </w:p>
  </w:footnote>
  <w:footnote w:type="continuationSeparator" w:id="0">
    <w:p w14:paraId="78D3D293" w14:textId="77777777" w:rsidR="0003406C" w:rsidRDefault="0003406C" w:rsidP="00FF6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43BC8" w14:textId="77777777" w:rsidR="00FF6509" w:rsidRDefault="00FF6509" w:rsidP="0019055D">
    <w:pPr>
      <w:pStyle w:val="Header"/>
      <w:ind w:left="-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5E0E"/>
    <w:multiLevelType w:val="hybridMultilevel"/>
    <w:tmpl w:val="08F02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E1902"/>
    <w:multiLevelType w:val="hybridMultilevel"/>
    <w:tmpl w:val="3A2AD9DC"/>
    <w:lvl w:ilvl="0" w:tplc="0409000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00" w:hanging="360"/>
      </w:pPr>
      <w:rPr>
        <w:rFonts w:ascii="Wingdings" w:hAnsi="Wingdings" w:hint="default"/>
      </w:rPr>
    </w:lvl>
  </w:abstractNum>
  <w:abstractNum w:abstractNumId="2" w15:restartNumberingAfterBreak="0">
    <w:nsid w:val="044870F4"/>
    <w:multiLevelType w:val="hybridMultilevel"/>
    <w:tmpl w:val="11926500"/>
    <w:lvl w:ilvl="0" w:tplc="A12E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91ABB"/>
    <w:multiLevelType w:val="hybridMultilevel"/>
    <w:tmpl w:val="E01C2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932A5"/>
    <w:multiLevelType w:val="hybridMultilevel"/>
    <w:tmpl w:val="6192A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E4DBC"/>
    <w:multiLevelType w:val="hybridMultilevel"/>
    <w:tmpl w:val="C0701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54C6D"/>
    <w:multiLevelType w:val="hybridMultilevel"/>
    <w:tmpl w:val="693C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72EFE"/>
    <w:multiLevelType w:val="hybridMultilevel"/>
    <w:tmpl w:val="117AF952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8" w15:restartNumberingAfterBreak="0">
    <w:nsid w:val="151C0F63"/>
    <w:multiLevelType w:val="hybridMultilevel"/>
    <w:tmpl w:val="16B0D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35E74"/>
    <w:multiLevelType w:val="hybridMultilevel"/>
    <w:tmpl w:val="EDFED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61A61"/>
    <w:multiLevelType w:val="hybridMultilevel"/>
    <w:tmpl w:val="19CC0BF6"/>
    <w:lvl w:ilvl="0" w:tplc="A12E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DC499E"/>
    <w:multiLevelType w:val="hybridMultilevel"/>
    <w:tmpl w:val="FA124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E2650"/>
    <w:multiLevelType w:val="hybridMultilevel"/>
    <w:tmpl w:val="DAE2AC28"/>
    <w:lvl w:ilvl="0" w:tplc="284E9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411B8"/>
    <w:multiLevelType w:val="hybridMultilevel"/>
    <w:tmpl w:val="E5686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41A54"/>
    <w:multiLevelType w:val="hybridMultilevel"/>
    <w:tmpl w:val="5C0CB1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25C76A0A"/>
    <w:multiLevelType w:val="hybridMultilevel"/>
    <w:tmpl w:val="DEE46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96690"/>
    <w:multiLevelType w:val="hybridMultilevel"/>
    <w:tmpl w:val="02C24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124D22"/>
    <w:multiLevelType w:val="hybridMultilevel"/>
    <w:tmpl w:val="EB98AF60"/>
    <w:lvl w:ilvl="0" w:tplc="A12E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294EB1"/>
    <w:multiLevelType w:val="hybridMultilevel"/>
    <w:tmpl w:val="C1486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735DF8"/>
    <w:multiLevelType w:val="hybridMultilevel"/>
    <w:tmpl w:val="76C4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A86290"/>
    <w:multiLevelType w:val="hybridMultilevel"/>
    <w:tmpl w:val="331E6E96"/>
    <w:lvl w:ilvl="0" w:tplc="FEE427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D9577F"/>
    <w:multiLevelType w:val="hybridMultilevel"/>
    <w:tmpl w:val="E2EC1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F9669E"/>
    <w:multiLevelType w:val="hybridMultilevel"/>
    <w:tmpl w:val="39BC4E12"/>
    <w:lvl w:ilvl="0" w:tplc="8C3C3E16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6796367"/>
    <w:multiLevelType w:val="hybridMultilevel"/>
    <w:tmpl w:val="305A5B68"/>
    <w:lvl w:ilvl="0" w:tplc="20DE3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61E2B"/>
    <w:multiLevelType w:val="hybridMultilevel"/>
    <w:tmpl w:val="38126A76"/>
    <w:lvl w:ilvl="0" w:tplc="A12E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659C"/>
    <w:multiLevelType w:val="hybridMultilevel"/>
    <w:tmpl w:val="F9EC63F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480526C7"/>
    <w:multiLevelType w:val="hybridMultilevel"/>
    <w:tmpl w:val="3E2C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784528"/>
    <w:multiLevelType w:val="hybridMultilevel"/>
    <w:tmpl w:val="F4540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7F6726"/>
    <w:multiLevelType w:val="hybridMultilevel"/>
    <w:tmpl w:val="E1E48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4204FB"/>
    <w:multiLevelType w:val="hybridMultilevel"/>
    <w:tmpl w:val="E89898F8"/>
    <w:lvl w:ilvl="0" w:tplc="C75CC2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39779F"/>
    <w:multiLevelType w:val="hybridMultilevel"/>
    <w:tmpl w:val="C23E8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B69D5"/>
    <w:multiLevelType w:val="hybridMultilevel"/>
    <w:tmpl w:val="AD32E9E8"/>
    <w:lvl w:ilvl="0" w:tplc="1CE85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B78CF"/>
    <w:multiLevelType w:val="hybridMultilevel"/>
    <w:tmpl w:val="88A0D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8650AD"/>
    <w:multiLevelType w:val="hybridMultilevel"/>
    <w:tmpl w:val="8D30D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B7175"/>
    <w:multiLevelType w:val="hybridMultilevel"/>
    <w:tmpl w:val="87EE5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277E8"/>
    <w:multiLevelType w:val="hybridMultilevel"/>
    <w:tmpl w:val="AF8285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591E24"/>
    <w:multiLevelType w:val="hybridMultilevel"/>
    <w:tmpl w:val="1680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B4E4A"/>
    <w:multiLevelType w:val="hybridMultilevel"/>
    <w:tmpl w:val="4830C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B6639A"/>
    <w:multiLevelType w:val="hybridMultilevel"/>
    <w:tmpl w:val="9DEE245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9" w15:restartNumberingAfterBreak="0">
    <w:nsid w:val="6C6062D2"/>
    <w:multiLevelType w:val="hybridMultilevel"/>
    <w:tmpl w:val="87CC272E"/>
    <w:lvl w:ilvl="0" w:tplc="57D27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E9749C"/>
    <w:multiLevelType w:val="hybridMultilevel"/>
    <w:tmpl w:val="9EBAE524"/>
    <w:lvl w:ilvl="0" w:tplc="A12E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D13D00"/>
    <w:multiLevelType w:val="hybridMultilevel"/>
    <w:tmpl w:val="9E24362E"/>
    <w:lvl w:ilvl="0" w:tplc="04E4F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46656"/>
    <w:multiLevelType w:val="hybridMultilevel"/>
    <w:tmpl w:val="9B3240A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3" w15:restartNumberingAfterBreak="0">
    <w:nsid w:val="7A375669"/>
    <w:multiLevelType w:val="hybridMultilevel"/>
    <w:tmpl w:val="EF96D2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E0E2E"/>
    <w:multiLevelType w:val="hybridMultilevel"/>
    <w:tmpl w:val="1038BBF2"/>
    <w:lvl w:ilvl="0" w:tplc="B732A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466530"/>
    <w:multiLevelType w:val="hybridMultilevel"/>
    <w:tmpl w:val="59EAC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273193">
    <w:abstractNumId w:val="12"/>
  </w:num>
  <w:num w:numId="2" w16cid:durableId="965889799">
    <w:abstractNumId w:val="39"/>
  </w:num>
  <w:num w:numId="3" w16cid:durableId="1274287344">
    <w:abstractNumId w:val="20"/>
  </w:num>
  <w:num w:numId="4" w16cid:durableId="1052385418">
    <w:abstractNumId w:val="41"/>
  </w:num>
  <w:num w:numId="5" w16cid:durableId="227149374">
    <w:abstractNumId w:val="29"/>
  </w:num>
  <w:num w:numId="6" w16cid:durableId="1945263916">
    <w:abstractNumId w:val="44"/>
  </w:num>
  <w:num w:numId="7" w16cid:durableId="1629166730">
    <w:abstractNumId w:val="23"/>
  </w:num>
  <w:num w:numId="8" w16cid:durableId="895777029">
    <w:abstractNumId w:val="31"/>
  </w:num>
  <w:num w:numId="9" w16cid:durableId="1712537642">
    <w:abstractNumId w:val="17"/>
  </w:num>
  <w:num w:numId="10" w16cid:durableId="1124351812">
    <w:abstractNumId w:val="10"/>
  </w:num>
  <w:num w:numId="11" w16cid:durableId="1899899168">
    <w:abstractNumId w:val="40"/>
  </w:num>
  <w:num w:numId="12" w16cid:durableId="1794055998">
    <w:abstractNumId w:val="24"/>
  </w:num>
  <w:num w:numId="13" w16cid:durableId="397047602">
    <w:abstractNumId w:val="2"/>
  </w:num>
  <w:num w:numId="14" w16cid:durableId="264964063">
    <w:abstractNumId w:val="22"/>
  </w:num>
  <w:num w:numId="15" w16cid:durableId="140119577">
    <w:abstractNumId w:val="28"/>
  </w:num>
  <w:num w:numId="16" w16cid:durableId="604381320">
    <w:abstractNumId w:val="9"/>
  </w:num>
  <w:num w:numId="17" w16cid:durableId="641622188">
    <w:abstractNumId w:val="43"/>
  </w:num>
  <w:num w:numId="18" w16cid:durableId="2006935366">
    <w:abstractNumId w:val="45"/>
  </w:num>
  <w:num w:numId="19" w16cid:durableId="1341545858">
    <w:abstractNumId w:val="33"/>
  </w:num>
  <w:num w:numId="20" w16cid:durableId="24605413">
    <w:abstractNumId w:val="4"/>
  </w:num>
  <w:num w:numId="21" w16cid:durableId="184945016">
    <w:abstractNumId w:val="27"/>
  </w:num>
  <w:num w:numId="22" w16cid:durableId="157811947">
    <w:abstractNumId w:val="25"/>
  </w:num>
  <w:num w:numId="23" w16cid:durableId="831868788">
    <w:abstractNumId w:val="32"/>
  </w:num>
  <w:num w:numId="24" w16cid:durableId="1117913303">
    <w:abstractNumId w:val="18"/>
  </w:num>
  <w:num w:numId="25" w16cid:durableId="813985380">
    <w:abstractNumId w:val="8"/>
  </w:num>
  <w:num w:numId="26" w16cid:durableId="152263505">
    <w:abstractNumId w:val="34"/>
  </w:num>
  <w:num w:numId="27" w16cid:durableId="261686919">
    <w:abstractNumId w:val="3"/>
  </w:num>
  <w:num w:numId="28" w16cid:durableId="1517770829">
    <w:abstractNumId w:val="26"/>
  </w:num>
  <w:num w:numId="29" w16cid:durableId="2039429257">
    <w:abstractNumId w:val="35"/>
  </w:num>
  <w:num w:numId="30" w16cid:durableId="1188979947">
    <w:abstractNumId w:val="16"/>
  </w:num>
  <w:num w:numId="31" w16cid:durableId="1069577014">
    <w:abstractNumId w:val="21"/>
  </w:num>
  <w:num w:numId="32" w16cid:durableId="658309856">
    <w:abstractNumId w:val="14"/>
  </w:num>
  <w:num w:numId="33" w16cid:durableId="1984120818">
    <w:abstractNumId w:val="19"/>
  </w:num>
  <w:num w:numId="34" w16cid:durableId="338049210">
    <w:abstractNumId w:val="11"/>
  </w:num>
  <w:num w:numId="35" w16cid:durableId="2143882961">
    <w:abstractNumId w:val="38"/>
  </w:num>
  <w:num w:numId="36" w16cid:durableId="1599947674">
    <w:abstractNumId w:val="7"/>
  </w:num>
  <w:num w:numId="37" w16cid:durableId="431127328">
    <w:abstractNumId w:val="6"/>
  </w:num>
  <w:num w:numId="38" w16cid:durableId="828864240">
    <w:abstractNumId w:val="42"/>
  </w:num>
  <w:num w:numId="39" w16cid:durableId="1182547343">
    <w:abstractNumId w:val="0"/>
  </w:num>
  <w:num w:numId="40" w16cid:durableId="1001084695">
    <w:abstractNumId w:val="1"/>
  </w:num>
  <w:num w:numId="41" w16cid:durableId="189535256">
    <w:abstractNumId w:val="15"/>
  </w:num>
  <w:num w:numId="42" w16cid:durableId="1482621758">
    <w:abstractNumId w:val="37"/>
  </w:num>
  <w:num w:numId="43" w16cid:durableId="2063363409">
    <w:abstractNumId w:val="30"/>
  </w:num>
  <w:num w:numId="44" w16cid:durableId="801730387">
    <w:abstractNumId w:val="13"/>
  </w:num>
  <w:num w:numId="45" w16cid:durableId="474226850">
    <w:abstractNumId w:val="5"/>
  </w:num>
  <w:num w:numId="46" w16cid:durableId="1620524578">
    <w:abstractNumId w:val="3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tzQwBGILCyMzEyUdpeDU4uLM/DyQApNaAAyaq7ssAAAA"/>
  </w:docVars>
  <w:rsids>
    <w:rsidRoot w:val="004F2CD4"/>
    <w:rsid w:val="000023F8"/>
    <w:rsid w:val="00002D51"/>
    <w:rsid w:val="00007914"/>
    <w:rsid w:val="00007A68"/>
    <w:rsid w:val="000131DE"/>
    <w:rsid w:val="00014650"/>
    <w:rsid w:val="00016C27"/>
    <w:rsid w:val="00017F60"/>
    <w:rsid w:val="00027E38"/>
    <w:rsid w:val="00031474"/>
    <w:rsid w:val="0003406C"/>
    <w:rsid w:val="000434DF"/>
    <w:rsid w:val="000465DE"/>
    <w:rsid w:val="00046B43"/>
    <w:rsid w:val="000475A6"/>
    <w:rsid w:val="00051FAC"/>
    <w:rsid w:val="00057B93"/>
    <w:rsid w:val="000636FD"/>
    <w:rsid w:val="00064CB6"/>
    <w:rsid w:val="00065F2E"/>
    <w:rsid w:val="00071C9C"/>
    <w:rsid w:val="00073713"/>
    <w:rsid w:val="00077E92"/>
    <w:rsid w:val="000812BC"/>
    <w:rsid w:val="00081707"/>
    <w:rsid w:val="00086149"/>
    <w:rsid w:val="00090CB4"/>
    <w:rsid w:val="00092C08"/>
    <w:rsid w:val="000939EC"/>
    <w:rsid w:val="000A3E1E"/>
    <w:rsid w:val="000B6E7E"/>
    <w:rsid w:val="000C07BF"/>
    <w:rsid w:val="000C4013"/>
    <w:rsid w:val="000C417F"/>
    <w:rsid w:val="000C609D"/>
    <w:rsid w:val="000C73AA"/>
    <w:rsid w:val="000C7DE3"/>
    <w:rsid w:val="000D6B8B"/>
    <w:rsid w:val="000E3311"/>
    <w:rsid w:val="000E5276"/>
    <w:rsid w:val="000F3111"/>
    <w:rsid w:val="000F3E90"/>
    <w:rsid w:val="000F619B"/>
    <w:rsid w:val="00101540"/>
    <w:rsid w:val="0010164F"/>
    <w:rsid w:val="001028DE"/>
    <w:rsid w:val="0010569D"/>
    <w:rsid w:val="00113C22"/>
    <w:rsid w:val="001178D6"/>
    <w:rsid w:val="00126F41"/>
    <w:rsid w:val="0013064E"/>
    <w:rsid w:val="001331CC"/>
    <w:rsid w:val="001360A1"/>
    <w:rsid w:val="0014015D"/>
    <w:rsid w:val="001436E6"/>
    <w:rsid w:val="001457A1"/>
    <w:rsid w:val="00145936"/>
    <w:rsid w:val="0014739E"/>
    <w:rsid w:val="001553E1"/>
    <w:rsid w:val="001555DD"/>
    <w:rsid w:val="00157BCE"/>
    <w:rsid w:val="001702DA"/>
    <w:rsid w:val="001705F9"/>
    <w:rsid w:val="001767EA"/>
    <w:rsid w:val="0017700A"/>
    <w:rsid w:val="00182481"/>
    <w:rsid w:val="001855E5"/>
    <w:rsid w:val="0019055D"/>
    <w:rsid w:val="00191686"/>
    <w:rsid w:val="00196BE8"/>
    <w:rsid w:val="00197FA5"/>
    <w:rsid w:val="001A5445"/>
    <w:rsid w:val="001B1998"/>
    <w:rsid w:val="001B61C0"/>
    <w:rsid w:val="001C22A4"/>
    <w:rsid w:val="001D3DD4"/>
    <w:rsid w:val="001D6F4B"/>
    <w:rsid w:val="001E1928"/>
    <w:rsid w:val="001E4FB6"/>
    <w:rsid w:val="001E62FF"/>
    <w:rsid w:val="001F1ACD"/>
    <w:rsid w:val="001F35B3"/>
    <w:rsid w:val="001F555B"/>
    <w:rsid w:val="001F6D9C"/>
    <w:rsid w:val="00200781"/>
    <w:rsid w:val="00201423"/>
    <w:rsid w:val="00204A65"/>
    <w:rsid w:val="00205905"/>
    <w:rsid w:val="00205B37"/>
    <w:rsid w:val="00212BD9"/>
    <w:rsid w:val="00221ED6"/>
    <w:rsid w:val="00232370"/>
    <w:rsid w:val="002425EB"/>
    <w:rsid w:val="00243401"/>
    <w:rsid w:val="00243AF1"/>
    <w:rsid w:val="00246E53"/>
    <w:rsid w:val="002547C6"/>
    <w:rsid w:val="00260315"/>
    <w:rsid w:val="00262B75"/>
    <w:rsid w:val="00264D26"/>
    <w:rsid w:val="00266783"/>
    <w:rsid w:val="00270F43"/>
    <w:rsid w:val="002713AC"/>
    <w:rsid w:val="0027144B"/>
    <w:rsid w:val="002920D4"/>
    <w:rsid w:val="00292743"/>
    <w:rsid w:val="0029591E"/>
    <w:rsid w:val="002A14BE"/>
    <w:rsid w:val="002A76C3"/>
    <w:rsid w:val="002B4646"/>
    <w:rsid w:val="002B7AD2"/>
    <w:rsid w:val="002C1DB2"/>
    <w:rsid w:val="002C39E5"/>
    <w:rsid w:val="002C4BBD"/>
    <w:rsid w:val="002C697D"/>
    <w:rsid w:val="002D6267"/>
    <w:rsid w:val="002D6C2E"/>
    <w:rsid w:val="002E1617"/>
    <w:rsid w:val="002E243E"/>
    <w:rsid w:val="002E75C3"/>
    <w:rsid w:val="002F0812"/>
    <w:rsid w:val="002F10A2"/>
    <w:rsid w:val="002F1401"/>
    <w:rsid w:val="002F47EB"/>
    <w:rsid w:val="002F65FF"/>
    <w:rsid w:val="003026EC"/>
    <w:rsid w:val="00303219"/>
    <w:rsid w:val="003033F2"/>
    <w:rsid w:val="00305A76"/>
    <w:rsid w:val="00307E9C"/>
    <w:rsid w:val="003109FE"/>
    <w:rsid w:val="003113CC"/>
    <w:rsid w:val="003118A8"/>
    <w:rsid w:val="003121AD"/>
    <w:rsid w:val="00314A6B"/>
    <w:rsid w:val="0032198F"/>
    <w:rsid w:val="00323C83"/>
    <w:rsid w:val="003251A8"/>
    <w:rsid w:val="003253DF"/>
    <w:rsid w:val="003254E3"/>
    <w:rsid w:val="003332BA"/>
    <w:rsid w:val="003334BD"/>
    <w:rsid w:val="00337887"/>
    <w:rsid w:val="003445BA"/>
    <w:rsid w:val="00352C31"/>
    <w:rsid w:val="003606DC"/>
    <w:rsid w:val="00361895"/>
    <w:rsid w:val="0036680C"/>
    <w:rsid w:val="00367637"/>
    <w:rsid w:val="00367A38"/>
    <w:rsid w:val="00371B69"/>
    <w:rsid w:val="003732C0"/>
    <w:rsid w:val="003736BA"/>
    <w:rsid w:val="00376578"/>
    <w:rsid w:val="0037774A"/>
    <w:rsid w:val="00381EBE"/>
    <w:rsid w:val="00382C7F"/>
    <w:rsid w:val="003854FC"/>
    <w:rsid w:val="00392383"/>
    <w:rsid w:val="00393434"/>
    <w:rsid w:val="00393C66"/>
    <w:rsid w:val="003A05EB"/>
    <w:rsid w:val="003A063C"/>
    <w:rsid w:val="003A2934"/>
    <w:rsid w:val="003B0C38"/>
    <w:rsid w:val="003B213D"/>
    <w:rsid w:val="003B4B82"/>
    <w:rsid w:val="003C4368"/>
    <w:rsid w:val="003C50D8"/>
    <w:rsid w:val="003D2472"/>
    <w:rsid w:val="003D3FC0"/>
    <w:rsid w:val="003D6BA3"/>
    <w:rsid w:val="003D7A8A"/>
    <w:rsid w:val="003D7C2A"/>
    <w:rsid w:val="003E16AD"/>
    <w:rsid w:val="003E3B49"/>
    <w:rsid w:val="003E4924"/>
    <w:rsid w:val="003F3D3B"/>
    <w:rsid w:val="00406BF5"/>
    <w:rsid w:val="0041070C"/>
    <w:rsid w:val="004118B3"/>
    <w:rsid w:val="00413EE5"/>
    <w:rsid w:val="004201BA"/>
    <w:rsid w:val="00422EB3"/>
    <w:rsid w:val="00426E3C"/>
    <w:rsid w:val="00431995"/>
    <w:rsid w:val="00433906"/>
    <w:rsid w:val="00445DEF"/>
    <w:rsid w:val="0045247B"/>
    <w:rsid w:val="00453E09"/>
    <w:rsid w:val="0045562E"/>
    <w:rsid w:val="004576E6"/>
    <w:rsid w:val="00462985"/>
    <w:rsid w:val="0046440E"/>
    <w:rsid w:val="004653D1"/>
    <w:rsid w:val="0046672F"/>
    <w:rsid w:val="00467C0C"/>
    <w:rsid w:val="004739B4"/>
    <w:rsid w:val="004849CC"/>
    <w:rsid w:val="004957A7"/>
    <w:rsid w:val="004A76F7"/>
    <w:rsid w:val="004B22BA"/>
    <w:rsid w:val="004B374F"/>
    <w:rsid w:val="004B42C9"/>
    <w:rsid w:val="004C06A1"/>
    <w:rsid w:val="004C31DA"/>
    <w:rsid w:val="004D0BDF"/>
    <w:rsid w:val="004D2C23"/>
    <w:rsid w:val="004E0A6C"/>
    <w:rsid w:val="004E12A6"/>
    <w:rsid w:val="004E1876"/>
    <w:rsid w:val="004E6496"/>
    <w:rsid w:val="004F061F"/>
    <w:rsid w:val="004F2CD4"/>
    <w:rsid w:val="004F4CA0"/>
    <w:rsid w:val="00501DD6"/>
    <w:rsid w:val="00503E22"/>
    <w:rsid w:val="00507C18"/>
    <w:rsid w:val="005105F4"/>
    <w:rsid w:val="0051241C"/>
    <w:rsid w:val="00513A46"/>
    <w:rsid w:val="00520B3D"/>
    <w:rsid w:val="00523C6E"/>
    <w:rsid w:val="005310AC"/>
    <w:rsid w:val="005330B9"/>
    <w:rsid w:val="00536737"/>
    <w:rsid w:val="0053700E"/>
    <w:rsid w:val="00542392"/>
    <w:rsid w:val="00544E3E"/>
    <w:rsid w:val="00546211"/>
    <w:rsid w:val="0055713F"/>
    <w:rsid w:val="00570EB5"/>
    <w:rsid w:val="00574FF1"/>
    <w:rsid w:val="00582BDE"/>
    <w:rsid w:val="005866DF"/>
    <w:rsid w:val="00593C37"/>
    <w:rsid w:val="0059488C"/>
    <w:rsid w:val="00595CAE"/>
    <w:rsid w:val="00596FB9"/>
    <w:rsid w:val="005A6AA2"/>
    <w:rsid w:val="005A7B78"/>
    <w:rsid w:val="005B22A1"/>
    <w:rsid w:val="005B32D1"/>
    <w:rsid w:val="005B3DED"/>
    <w:rsid w:val="005B7E53"/>
    <w:rsid w:val="005C00DF"/>
    <w:rsid w:val="005C013A"/>
    <w:rsid w:val="005C56A7"/>
    <w:rsid w:val="005D0B49"/>
    <w:rsid w:val="005D6B54"/>
    <w:rsid w:val="005E28B5"/>
    <w:rsid w:val="005E3772"/>
    <w:rsid w:val="005E4EFB"/>
    <w:rsid w:val="005F670B"/>
    <w:rsid w:val="00601E2E"/>
    <w:rsid w:val="0061005D"/>
    <w:rsid w:val="006141AD"/>
    <w:rsid w:val="006203B0"/>
    <w:rsid w:val="006210BD"/>
    <w:rsid w:val="0062426F"/>
    <w:rsid w:val="00625082"/>
    <w:rsid w:val="00625085"/>
    <w:rsid w:val="0063413B"/>
    <w:rsid w:val="00636823"/>
    <w:rsid w:val="00642DE6"/>
    <w:rsid w:val="006459CF"/>
    <w:rsid w:val="00645DDF"/>
    <w:rsid w:val="006506BB"/>
    <w:rsid w:val="006526D8"/>
    <w:rsid w:val="00660B38"/>
    <w:rsid w:val="006620EF"/>
    <w:rsid w:val="00662242"/>
    <w:rsid w:val="00665487"/>
    <w:rsid w:val="00671280"/>
    <w:rsid w:val="00674961"/>
    <w:rsid w:val="006833EF"/>
    <w:rsid w:val="0069216B"/>
    <w:rsid w:val="006923ED"/>
    <w:rsid w:val="006927F0"/>
    <w:rsid w:val="006A2913"/>
    <w:rsid w:val="006A3B92"/>
    <w:rsid w:val="006A783D"/>
    <w:rsid w:val="006B2793"/>
    <w:rsid w:val="006B5605"/>
    <w:rsid w:val="006B6D10"/>
    <w:rsid w:val="006B6EEE"/>
    <w:rsid w:val="006C036E"/>
    <w:rsid w:val="006C3EA9"/>
    <w:rsid w:val="006C424A"/>
    <w:rsid w:val="006C73AB"/>
    <w:rsid w:val="006D410D"/>
    <w:rsid w:val="006D525B"/>
    <w:rsid w:val="006E3CE3"/>
    <w:rsid w:val="006E3DB7"/>
    <w:rsid w:val="006E451A"/>
    <w:rsid w:val="006E64F9"/>
    <w:rsid w:val="006F1969"/>
    <w:rsid w:val="006F6DA7"/>
    <w:rsid w:val="00704641"/>
    <w:rsid w:val="00707EAE"/>
    <w:rsid w:val="007116D9"/>
    <w:rsid w:val="00712087"/>
    <w:rsid w:val="007165A7"/>
    <w:rsid w:val="00720C9C"/>
    <w:rsid w:val="00725E11"/>
    <w:rsid w:val="00730DEB"/>
    <w:rsid w:val="00734D4B"/>
    <w:rsid w:val="007351EC"/>
    <w:rsid w:val="00735527"/>
    <w:rsid w:val="0075267C"/>
    <w:rsid w:val="0075425F"/>
    <w:rsid w:val="0075537A"/>
    <w:rsid w:val="007565E6"/>
    <w:rsid w:val="00764761"/>
    <w:rsid w:val="00766F1D"/>
    <w:rsid w:val="0077108C"/>
    <w:rsid w:val="0077307F"/>
    <w:rsid w:val="00776866"/>
    <w:rsid w:val="0078204B"/>
    <w:rsid w:val="007825C3"/>
    <w:rsid w:val="007903BC"/>
    <w:rsid w:val="0079283E"/>
    <w:rsid w:val="007A2AAE"/>
    <w:rsid w:val="007A3422"/>
    <w:rsid w:val="007A4634"/>
    <w:rsid w:val="007A7CBB"/>
    <w:rsid w:val="007A7FA1"/>
    <w:rsid w:val="007B2948"/>
    <w:rsid w:val="007B39C2"/>
    <w:rsid w:val="007B4C9E"/>
    <w:rsid w:val="007B5929"/>
    <w:rsid w:val="007B7810"/>
    <w:rsid w:val="007B7B39"/>
    <w:rsid w:val="007C1F3A"/>
    <w:rsid w:val="007C453A"/>
    <w:rsid w:val="007D37E3"/>
    <w:rsid w:val="007D54D7"/>
    <w:rsid w:val="007D6B83"/>
    <w:rsid w:val="007E0110"/>
    <w:rsid w:val="007E01F3"/>
    <w:rsid w:val="007E464A"/>
    <w:rsid w:val="007E7E85"/>
    <w:rsid w:val="007F1E17"/>
    <w:rsid w:val="007F26BD"/>
    <w:rsid w:val="007F353C"/>
    <w:rsid w:val="007F5B0F"/>
    <w:rsid w:val="008017A4"/>
    <w:rsid w:val="00804AA5"/>
    <w:rsid w:val="00807F6F"/>
    <w:rsid w:val="00811B7A"/>
    <w:rsid w:val="0081318C"/>
    <w:rsid w:val="00813716"/>
    <w:rsid w:val="00816DCE"/>
    <w:rsid w:val="00821AAF"/>
    <w:rsid w:val="00821B7E"/>
    <w:rsid w:val="00823690"/>
    <w:rsid w:val="00827E6C"/>
    <w:rsid w:val="0083448E"/>
    <w:rsid w:val="008371D2"/>
    <w:rsid w:val="00840BA3"/>
    <w:rsid w:val="0084477B"/>
    <w:rsid w:val="00847258"/>
    <w:rsid w:val="008505F8"/>
    <w:rsid w:val="008539EB"/>
    <w:rsid w:val="00855C22"/>
    <w:rsid w:val="00856E30"/>
    <w:rsid w:val="0086037E"/>
    <w:rsid w:val="008638E0"/>
    <w:rsid w:val="00870261"/>
    <w:rsid w:val="00882144"/>
    <w:rsid w:val="00882942"/>
    <w:rsid w:val="00882AE3"/>
    <w:rsid w:val="00891215"/>
    <w:rsid w:val="00892039"/>
    <w:rsid w:val="00896753"/>
    <w:rsid w:val="008A1D8D"/>
    <w:rsid w:val="008A1F99"/>
    <w:rsid w:val="008B466E"/>
    <w:rsid w:val="008C039D"/>
    <w:rsid w:val="008C6663"/>
    <w:rsid w:val="008C6F16"/>
    <w:rsid w:val="008E234E"/>
    <w:rsid w:val="008E311F"/>
    <w:rsid w:val="008E5772"/>
    <w:rsid w:val="008E7A1E"/>
    <w:rsid w:val="008F6F7E"/>
    <w:rsid w:val="008F7773"/>
    <w:rsid w:val="00902931"/>
    <w:rsid w:val="009072EF"/>
    <w:rsid w:val="00910D36"/>
    <w:rsid w:val="009110C6"/>
    <w:rsid w:val="00913382"/>
    <w:rsid w:val="00914621"/>
    <w:rsid w:val="00920425"/>
    <w:rsid w:val="00921F04"/>
    <w:rsid w:val="00922CEA"/>
    <w:rsid w:val="00923AA5"/>
    <w:rsid w:val="00925193"/>
    <w:rsid w:val="00931F81"/>
    <w:rsid w:val="00934231"/>
    <w:rsid w:val="00937BF7"/>
    <w:rsid w:val="00945D45"/>
    <w:rsid w:val="00953ED1"/>
    <w:rsid w:val="009552A9"/>
    <w:rsid w:val="00955ADE"/>
    <w:rsid w:val="00956092"/>
    <w:rsid w:val="0096092F"/>
    <w:rsid w:val="009777BC"/>
    <w:rsid w:val="0098331B"/>
    <w:rsid w:val="0098491D"/>
    <w:rsid w:val="009868D3"/>
    <w:rsid w:val="009948FC"/>
    <w:rsid w:val="00996B91"/>
    <w:rsid w:val="009A5255"/>
    <w:rsid w:val="009B3CF7"/>
    <w:rsid w:val="009B43AD"/>
    <w:rsid w:val="009B5B5D"/>
    <w:rsid w:val="009B6B50"/>
    <w:rsid w:val="009B7FF5"/>
    <w:rsid w:val="009C2C09"/>
    <w:rsid w:val="009C2D37"/>
    <w:rsid w:val="009D6B64"/>
    <w:rsid w:val="009D7E56"/>
    <w:rsid w:val="009E1CA9"/>
    <w:rsid w:val="009E31FC"/>
    <w:rsid w:val="009E4120"/>
    <w:rsid w:val="009E44BF"/>
    <w:rsid w:val="009F49AA"/>
    <w:rsid w:val="00A058E3"/>
    <w:rsid w:val="00A074C5"/>
    <w:rsid w:val="00A13197"/>
    <w:rsid w:val="00A137EE"/>
    <w:rsid w:val="00A175B9"/>
    <w:rsid w:val="00A2287E"/>
    <w:rsid w:val="00A2471C"/>
    <w:rsid w:val="00A262EA"/>
    <w:rsid w:val="00A32A98"/>
    <w:rsid w:val="00A3731C"/>
    <w:rsid w:val="00A3777C"/>
    <w:rsid w:val="00A40198"/>
    <w:rsid w:val="00A42A2C"/>
    <w:rsid w:val="00A44EC4"/>
    <w:rsid w:val="00A462B6"/>
    <w:rsid w:val="00A4724A"/>
    <w:rsid w:val="00A477A9"/>
    <w:rsid w:val="00A64EE8"/>
    <w:rsid w:val="00A662CB"/>
    <w:rsid w:val="00A66481"/>
    <w:rsid w:val="00A67125"/>
    <w:rsid w:val="00A674EE"/>
    <w:rsid w:val="00A7196C"/>
    <w:rsid w:val="00A74A49"/>
    <w:rsid w:val="00A74C9F"/>
    <w:rsid w:val="00A75F75"/>
    <w:rsid w:val="00A77541"/>
    <w:rsid w:val="00A8519D"/>
    <w:rsid w:val="00AA258F"/>
    <w:rsid w:val="00AA2FBC"/>
    <w:rsid w:val="00AA3562"/>
    <w:rsid w:val="00AA3634"/>
    <w:rsid w:val="00AA5CF0"/>
    <w:rsid w:val="00AA6DFF"/>
    <w:rsid w:val="00AA71FB"/>
    <w:rsid w:val="00AB3452"/>
    <w:rsid w:val="00AB6A8D"/>
    <w:rsid w:val="00AC18E1"/>
    <w:rsid w:val="00AC40F7"/>
    <w:rsid w:val="00AC5C5A"/>
    <w:rsid w:val="00AC77F2"/>
    <w:rsid w:val="00AD10CB"/>
    <w:rsid w:val="00AD74E4"/>
    <w:rsid w:val="00AE2F31"/>
    <w:rsid w:val="00AE7CC1"/>
    <w:rsid w:val="00AE7D6B"/>
    <w:rsid w:val="00AF59DF"/>
    <w:rsid w:val="00B01839"/>
    <w:rsid w:val="00B01A25"/>
    <w:rsid w:val="00B0649A"/>
    <w:rsid w:val="00B12530"/>
    <w:rsid w:val="00B21554"/>
    <w:rsid w:val="00B23BB4"/>
    <w:rsid w:val="00B25035"/>
    <w:rsid w:val="00B26794"/>
    <w:rsid w:val="00B26D08"/>
    <w:rsid w:val="00B321A0"/>
    <w:rsid w:val="00B33CA6"/>
    <w:rsid w:val="00B4276B"/>
    <w:rsid w:val="00B53217"/>
    <w:rsid w:val="00B561E6"/>
    <w:rsid w:val="00B63334"/>
    <w:rsid w:val="00B7169B"/>
    <w:rsid w:val="00B728FE"/>
    <w:rsid w:val="00B73994"/>
    <w:rsid w:val="00B7611D"/>
    <w:rsid w:val="00B80581"/>
    <w:rsid w:val="00B849F2"/>
    <w:rsid w:val="00B86B44"/>
    <w:rsid w:val="00B87886"/>
    <w:rsid w:val="00B91366"/>
    <w:rsid w:val="00BB235C"/>
    <w:rsid w:val="00BB3205"/>
    <w:rsid w:val="00BB7C18"/>
    <w:rsid w:val="00BB7D0B"/>
    <w:rsid w:val="00BD2D71"/>
    <w:rsid w:val="00BE3FB8"/>
    <w:rsid w:val="00BF1475"/>
    <w:rsid w:val="00BF2DCF"/>
    <w:rsid w:val="00C019A0"/>
    <w:rsid w:val="00C01C03"/>
    <w:rsid w:val="00C0301D"/>
    <w:rsid w:val="00C06CBF"/>
    <w:rsid w:val="00C06FAC"/>
    <w:rsid w:val="00C241B3"/>
    <w:rsid w:val="00C25F46"/>
    <w:rsid w:val="00C272B6"/>
    <w:rsid w:val="00C322F4"/>
    <w:rsid w:val="00C42324"/>
    <w:rsid w:val="00C46227"/>
    <w:rsid w:val="00C471DE"/>
    <w:rsid w:val="00C474EB"/>
    <w:rsid w:val="00C51B97"/>
    <w:rsid w:val="00C53702"/>
    <w:rsid w:val="00C5576B"/>
    <w:rsid w:val="00C56DE1"/>
    <w:rsid w:val="00C70860"/>
    <w:rsid w:val="00C714A7"/>
    <w:rsid w:val="00C74C26"/>
    <w:rsid w:val="00C84A11"/>
    <w:rsid w:val="00C95005"/>
    <w:rsid w:val="00CA32AE"/>
    <w:rsid w:val="00CA62F2"/>
    <w:rsid w:val="00CB3AC7"/>
    <w:rsid w:val="00CB45D3"/>
    <w:rsid w:val="00CC03B4"/>
    <w:rsid w:val="00CC3EBD"/>
    <w:rsid w:val="00CC51B8"/>
    <w:rsid w:val="00CC6F4F"/>
    <w:rsid w:val="00CC753F"/>
    <w:rsid w:val="00CD64A6"/>
    <w:rsid w:val="00CD6ACF"/>
    <w:rsid w:val="00CD6FEE"/>
    <w:rsid w:val="00CF3D70"/>
    <w:rsid w:val="00CF3E91"/>
    <w:rsid w:val="00CF3EF2"/>
    <w:rsid w:val="00CF6334"/>
    <w:rsid w:val="00D01CF2"/>
    <w:rsid w:val="00D12A7C"/>
    <w:rsid w:val="00D13358"/>
    <w:rsid w:val="00D17914"/>
    <w:rsid w:val="00D26E9C"/>
    <w:rsid w:val="00D27687"/>
    <w:rsid w:val="00D308B1"/>
    <w:rsid w:val="00D30DBB"/>
    <w:rsid w:val="00D31EDE"/>
    <w:rsid w:val="00D3286E"/>
    <w:rsid w:val="00D3500B"/>
    <w:rsid w:val="00D355A5"/>
    <w:rsid w:val="00D36028"/>
    <w:rsid w:val="00D41E0D"/>
    <w:rsid w:val="00D4252D"/>
    <w:rsid w:val="00D42E07"/>
    <w:rsid w:val="00D4392E"/>
    <w:rsid w:val="00D455E6"/>
    <w:rsid w:val="00D821A3"/>
    <w:rsid w:val="00DB4F8B"/>
    <w:rsid w:val="00DB7C32"/>
    <w:rsid w:val="00DC32F5"/>
    <w:rsid w:val="00DC6B12"/>
    <w:rsid w:val="00DD6E60"/>
    <w:rsid w:val="00DE1D7C"/>
    <w:rsid w:val="00DE2264"/>
    <w:rsid w:val="00DE6A16"/>
    <w:rsid w:val="00DE76FE"/>
    <w:rsid w:val="00DF072D"/>
    <w:rsid w:val="00DF5AC8"/>
    <w:rsid w:val="00E031BA"/>
    <w:rsid w:val="00E066C2"/>
    <w:rsid w:val="00E11E33"/>
    <w:rsid w:val="00E13FB8"/>
    <w:rsid w:val="00E22103"/>
    <w:rsid w:val="00E27373"/>
    <w:rsid w:val="00E273E3"/>
    <w:rsid w:val="00E41882"/>
    <w:rsid w:val="00E45321"/>
    <w:rsid w:val="00E62507"/>
    <w:rsid w:val="00E66759"/>
    <w:rsid w:val="00E7217D"/>
    <w:rsid w:val="00E74EA1"/>
    <w:rsid w:val="00E85C61"/>
    <w:rsid w:val="00E86C06"/>
    <w:rsid w:val="00E90124"/>
    <w:rsid w:val="00E90F6A"/>
    <w:rsid w:val="00E9470B"/>
    <w:rsid w:val="00E97FF4"/>
    <w:rsid w:val="00EA0938"/>
    <w:rsid w:val="00EA24AF"/>
    <w:rsid w:val="00EA380A"/>
    <w:rsid w:val="00EA4E67"/>
    <w:rsid w:val="00EB64D8"/>
    <w:rsid w:val="00EC0A1D"/>
    <w:rsid w:val="00ED11D5"/>
    <w:rsid w:val="00ED15F5"/>
    <w:rsid w:val="00ED7926"/>
    <w:rsid w:val="00EE0AC3"/>
    <w:rsid w:val="00EE4B1C"/>
    <w:rsid w:val="00EE51AD"/>
    <w:rsid w:val="00EE557A"/>
    <w:rsid w:val="00EF5536"/>
    <w:rsid w:val="00F029B8"/>
    <w:rsid w:val="00F107CF"/>
    <w:rsid w:val="00F109E6"/>
    <w:rsid w:val="00F13BD8"/>
    <w:rsid w:val="00F245EC"/>
    <w:rsid w:val="00F2564F"/>
    <w:rsid w:val="00F259AA"/>
    <w:rsid w:val="00F3691E"/>
    <w:rsid w:val="00F37024"/>
    <w:rsid w:val="00F4468F"/>
    <w:rsid w:val="00F50880"/>
    <w:rsid w:val="00F55196"/>
    <w:rsid w:val="00F5687A"/>
    <w:rsid w:val="00F57FE1"/>
    <w:rsid w:val="00F60C57"/>
    <w:rsid w:val="00F64D6B"/>
    <w:rsid w:val="00F67FD1"/>
    <w:rsid w:val="00F70A6F"/>
    <w:rsid w:val="00F80156"/>
    <w:rsid w:val="00F809D5"/>
    <w:rsid w:val="00F83195"/>
    <w:rsid w:val="00F8377A"/>
    <w:rsid w:val="00F841C2"/>
    <w:rsid w:val="00F8592D"/>
    <w:rsid w:val="00F906C4"/>
    <w:rsid w:val="00FA31C8"/>
    <w:rsid w:val="00FA3591"/>
    <w:rsid w:val="00FA7A5C"/>
    <w:rsid w:val="00FB28F5"/>
    <w:rsid w:val="00FB68E4"/>
    <w:rsid w:val="00FC25FA"/>
    <w:rsid w:val="00FC4A1C"/>
    <w:rsid w:val="00FC7703"/>
    <w:rsid w:val="00FC77DE"/>
    <w:rsid w:val="00FD4AC9"/>
    <w:rsid w:val="00FD7EF9"/>
    <w:rsid w:val="00FE53DE"/>
    <w:rsid w:val="00FE62EF"/>
    <w:rsid w:val="00FE632F"/>
    <w:rsid w:val="00FF0F00"/>
    <w:rsid w:val="00FF3527"/>
    <w:rsid w:val="00FF6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70AAF1"/>
  <w15:chartTrackingRefBased/>
  <w15:docId w15:val="{9FA40FD0-7F6C-4094-B2CF-AAAE3F2A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pacing w:val="-3"/>
      <w:sz w:val="3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pacing w:val="-3"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rPr>
      <w:spacing w:val="-3"/>
      <w:sz w:val="22"/>
    </w:rPr>
  </w:style>
  <w:style w:type="paragraph" w:styleId="Title">
    <w:name w:val="Title"/>
    <w:basedOn w:val="Normal"/>
    <w:link w:val="TitleChar"/>
    <w:qFormat/>
    <w:pPr>
      <w:jc w:val="center"/>
    </w:pPr>
    <w:rPr>
      <w:rFonts w:ascii="Franklin Gothic Heavy" w:hAnsi="Franklin Gothic Heavy"/>
      <w:b/>
      <w:bCs/>
      <w:spacing w:val="-3"/>
      <w:sz w:val="22"/>
      <w:szCs w:val="40"/>
    </w:rPr>
  </w:style>
  <w:style w:type="paragraph" w:styleId="BodyTextIndent">
    <w:name w:val="Body Text Indent"/>
    <w:basedOn w:val="Normal"/>
    <w:pPr>
      <w:tabs>
        <w:tab w:val="left" w:pos="360"/>
      </w:tabs>
      <w:ind w:left="360"/>
    </w:pPr>
    <w:rPr>
      <w:sz w:val="22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D3F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D3F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F65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F6509"/>
  </w:style>
  <w:style w:type="paragraph" w:styleId="Footer">
    <w:name w:val="footer"/>
    <w:basedOn w:val="Normal"/>
    <w:link w:val="FooterChar"/>
    <w:uiPriority w:val="99"/>
    <w:rsid w:val="00FF650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6509"/>
  </w:style>
  <w:style w:type="character" w:customStyle="1" w:styleId="BodyTextChar">
    <w:name w:val="Body Text Char"/>
    <w:link w:val="BodyText"/>
    <w:rsid w:val="00A2287E"/>
    <w:rPr>
      <w:spacing w:val="-3"/>
      <w:sz w:val="22"/>
    </w:rPr>
  </w:style>
  <w:style w:type="paragraph" w:customStyle="1" w:styleId="TableParagraph">
    <w:name w:val="Table Paragraph"/>
    <w:basedOn w:val="Normal"/>
    <w:uiPriority w:val="1"/>
    <w:qFormat/>
    <w:rsid w:val="009D7E56"/>
    <w:pPr>
      <w:widowControl w:val="0"/>
      <w:autoSpaceDE w:val="0"/>
      <w:autoSpaceDN w:val="0"/>
      <w:adjustRightInd w:val="0"/>
    </w:pPr>
    <w:rPr>
      <w:sz w:val="24"/>
      <w:szCs w:val="24"/>
    </w:rPr>
  </w:style>
  <w:style w:type="character" w:customStyle="1" w:styleId="TitleChar">
    <w:name w:val="Title Char"/>
    <w:link w:val="Title"/>
    <w:rsid w:val="00934231"/>
    <w:rPr>
      <w:rFonts w:ascii="Franklin Gothic Heavy" w:hAnsi="Franklin Gothic Heavy"/>
      <w:b/>
      <w:bCs/>
      <w:spacing w:val="-3"/>
      <w:sz w:val="22"/>
      <w:szCs w:val="40"/>
    </w:rPr>
  </w:style>
  <w:style w:type="paragraph" w:customStyle="1" w:styleId="Default">
    <w:name w:val="Default"/>
    <w:rsid w:val="001553E1"/>
    <w:pPr>
      <w:autoSpaceDE w:val="0"/>
      <w:autoSpaceDN w:val="0"/>
      <w:adjustRightInd w:val="0"/>
    </w:pPr>
    <w:rPr>
      <w:rFonts w:ascii="Tahoma" w:eastAsia="Calibri" w:hAnsi="Tahoma" w:cs="Tahoma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553E1"/>
    <w:pPr>
      <w:ind w:left="720"/>
    </w:pPr>
    <w:rPr>
      <w:rFonts w:ascii="Calibri" w:eastAsia="Calibri" w:hAnsi="Calibri" w:cs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1553E1"/>
    <w:pPr>
      <w:spacing w:before="100" w:beforeAutospacing="1" w:after="100" w:afterAutospacing="1"/>
    </w:pPr>
    <w:rPr>
      <w:sz w:val="24"/>
      <w:szCs w:val="24"/>
    </w:rPr>
  </w:style>
  <w:style w:type="character" w:customStyle="1" w:styleId="text200font1">
    <w:name w:val="text200font1"/>
    <w:rsid w:val="001553E1"/>
    <w:rPr>
      <w:rFonts w:ascii="Arial" w:hAnsi="Arial" w:cs="Arial" w:hint="default"/>
      <w:color w:val="010101"/>
      <w:sz w:val="23"/>
      <w:szCs w:val="23"/>
    </w:rPr>
  </w:style>
  <w:style w:type="paragraph" w:styleId="NoSpacing">
    <w:name w:val="No Spacing"/>
    <w:uiPriority w:val="1"/>
    <w:qFormat/>
    <w:rsid w:val="001553E1"/>
    <w:rPr>
      <w:rFonts w:ascii="Calibri" w:hAnsi="Calibri"/>
      <w:sz w:val="22"/>
      <w:szCs w:val="22"/>
      <w:lang w:eastAsia="en-US"/>
    </w:rPr>
  </w:style>
  <w:style w:type="paragraph" w:styleId="PlainText">
    <w:name w:val="Plain Text"/>
    <w:basedOn w:val="Normal"/>
    <w:link w:val="PlainTextChar"/>
    <w:rsid w:val="001553E1"/>
    <w:rPr>
      <w:rFonts w:ascii="Courier New" w:hAnsi="Courier New" w:cs="Courier New"/>
      <w:lang w:val="es-ES" w:eastAsia="es-ES"/>
    </w:rPr>
  </w:style>
  <w:style w:type="character" w:customStyle="1" w:styleId="PlainTextChar">
    <w:name w:val="Plain Text Char"/>
    <w:link w:val="PlainText"/>
    <w:rsid w:val="001553E1"/>
    <w:rPr>
      <w:rFonts w:ascii="Courier New" w:hAnsi="Courier New" w:cs="Courier New"/>
      <w:lang w:val="es-ES" w:eastAsia="es-ES"/>
    </w:rPr>
  </w:style>
  <w:style w:type="paragraph" w:customStyle="1" w:styleId="Blockquote">
    <w:name w:val="Blockquote"/>
    <w:basedOn w:val="Normal"/>
    <w:rsid w:val="001553E1"/>
    <w:pPr>
      <w:autoSpaceDE w:val="0"/>
      <w:autoSpaceDN w:val="0"/>
      <w:adjustRightInd w:val="0"/>
      <w:spacing w:before="100" w:after="100"/>
      <w:ind w:left="360" w:right="360"/>
    </w:pPr>
    <w:rPr>
      <w:sz w:val="24"/>
      <w:szCs w:val="24"/>
    </w:rPr>
  </w:style>
  <w:style w:type="paragraph" w:styleId="Date">
    <w:name w:val="Date"/>
    <w:basedOn w:val="Normal"/>
    <w:next w:val="Normal"/>
    <w:link w:val="DateChar"/>
    <w:rsid w:val="003A2934"/>
  </w:style>
  <w:style w:type="character" w:customStyle="1" w:styleId="DateChar">
    <w:name w:val="Date Char"/>
    <w:link w:val="Date"/>
    <w:rsid w:val="003A2934"/>
    <w:rPr>
      <w:lang w:eastAsia="en-US"/>
    </w:rPr>
  </w:style>
  <w:style w:type="character" w:customStyle="1" w:styleId="xbe">
    <w:name w:val="_xbe"/>
    <w:basedOn w:val="DefaultParagraphFont"/>
    <w:rsid w:val="00027E38"/>
  </w:style>
  <w:style w:type="character" w:styleId="CommentReference">
    <w:name w:val="annotation reference"/>
    <w:basedOn w:val="DefaultParagraphFont"/>
    <w:rsid w:val="007820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204B"/>
  </w:style>
  <w:style w:type="character" w:customStyle="1" w:styleId="CommentTextChar">
    <w:name w:val="Comment Text Char"/>
    <w:basedOn w:val="DefaultParagraphFont"/>
    <w:link w:val="CommentText"/>
    <w:rsid w:val="0078204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820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204B"/>
    <w:rPr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7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1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29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3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08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lmesh@mu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369649-E24B-46E6-A59A-8FCB6B377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3</Pages>
  <Words>1467</Words>
  <Characters>8265</Characters>
  <Application>Microsoft Office Word</Application>
  <DocSecurity>0</DocSecurity>
  <Lines>16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hio State University</Company>
  <LinksUpToDate>false</LinksUpToDate>
  <CharactersWithSpaces>9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nseling and Consultation Service</dc:creator>
  <cp:keywords/>
  <cp:lastModifiedBy>Jeongsoo Pyo</cp:lastModifiedBy>
  <cp:revision>158</cp:revision>
  <cp:lastPrinted>2016-11-05T18:00:00Z</cp:lastPrinted>
  <dcterms:created xsi:type="dcterms:W3CDTF">2022-10-26T03:45:00Z</dcterms:created>
  <dcterms:modified xsi:type="dcterms:W3CDTF">2023-04-0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d1890a8a532e581a44e40390caac0750fe2d40db82bd21a5d4d37239cb96cf</vt:lpwstr>
  </property>
</Properties>
</file>